
<file path=[Content_Types].xml><?xml version="1.0" encoding="utf-8"?>
<Types xmlns="http://schemas.openxmlformats.org/package/2006/content-types">
  <Default Extension="docx" ContentType="application/vnd.openxmlformats-officedocument.wordprocessingml.document"/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EF59581" w14:textId="5C91EE10" w:rsidR="00945EEC" w:rsidRPr="004A0837" w:rsidRDefault="000D6D26" w:rsidP="002E05B0">
      <w:pPr>
        <w:spacing w:after="0" w:line="240" w:lineRule="auto"/>
        <w:contextualSpacing/>
        <w:jc w:val="center"/>
        <w:rPr>
          <w:rFonts w:ascii="Times New Roman" w:hAnsi="Times New Roman" w:cs="Times New Roman"/>
        </w:rPr>
      </w:pPr>
      <w:r w:rsidRPr="004A0837">
        <w:rPr>
          <w:rFonts w:ascii="Times New Roman" w:hAnsi="Times New Roman" w:cs="Times New Roman"/>
          <w:noProof/>
          <w:lang w:val="en-SG" w:eastAsia="en-SG"/>
        </w:rPr>
        <w:drawing>
          <wp:inline distT="0" distB="0" distL="0" distR="0" wp14:anchorId="6566BFD7" wp14:editId="31DA87C1">
            <wp:extent cx="2181225" cy="866775"/>
            <wp:effectExtent l="0" t="0" r="0" b="0"/>
            <wp:docPr id="1" name="Picture 2" descr="new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newlogo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81225" cy="8667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E7535DA" w14:textId="77777777" w:rsidR="00945EEC" w:rsidRPr="004A0837" w:rsidRDefault="00945EEC" w:rsidP="00945EEC">
      <w:pPr>
        <w:spacing w:after="0" w:line="240" w:lineRule="auto"/>
        <w:contextualSpacing/>
        <w:jc w:val="center"/>
        <w:rPr>
          <w:rFonts w:ascii="Times New Roman" w:hAnsi="Times New Roman" w:cs="Times New Roman"/>
        </w:rPr>
      </w:pPr>
    </w:p>
    <w:p w14:paraId="019FCAAF" w14:textId="77777777" w:rsidR="00945EEC" w:rsidRPr="004A0837" w:rsidRDefault="00945EEC" w:rsidP="00945EEC">
      <w:pPr>
        <w:spacing w:after="0" w:line="240" w:lineRule="auto"/>
        <w:contextualSpacing/>
        <w:jc w:val="center"/>
        <w:rPr>
          <w:rFonts w:ascii="Times New Roman" w:hAnsi="Times New Roman" w:cs="Times New Roman"/>
        </w:rPr>
      </w:pPr>
    </w:p>
    <w:p w14:paraId="6A2F50EC" w14:textId="77777777" w:rsidR="00945EEC" w:rsidRPr="004A0837" w:rsidRDefault="00945EEC" w:rsidP="00945EEC">
      <w:pPr>
        <w:spacing w:after="0" w:line="240" w:lineRule="auto"/>
        <w:contextualSpacing/>
        <w:jc w:val="center"/>
        <w:rPr>
          <w:rFonts w:ascii="Times New Roman" w:hAnsi="Times New Roman" w:cs="Times New Roman"/>
        </w:rPr>
      </w:pPr>
    </w:p>
    <w:p w14:paraId="3440542A" w14:textId="77777777" w:rsidR="00945EEC" w:rsidRPr="004A0837" w:rsidRDefault="00945EEC" w:rsidP="00945EEC">
      <w:pPr>
        <w:spacing w:after="0" w:line="240" w:lineRule="auto"/>
        <w:contextualSpacing/>
        <w:jc w:val="center"/>
        <w:rPr>
          <w:rFonts w:ascii="Times New Roman" w:hAnsi="Times New Roman" w:cs="Times New Roman"/>
        </w:rPr>
      </w:pPr>
    </w:p>
    <w:p w14:paraId="22E999D0" w14:textId="77777777" w:rsidR="00945EEC" w:rsidRPr="004A0837" w:rsidRDefault="00945EEC" w:rsidP="00945EEC">
      <w:pPr>
        <w:spacing w:after="0" w:line="240" w:lineRule="auto"/>
        <w:contextualSpacing/>
        <w:jc w:val="center"/>
        <w:rPr>
          <w:rFonts w:ascii="Times New Roman" w:hAnsi="Times New Roman" w:cs="Times New Roman"/>
        </w:rPr>
      </w:pPr>
    </w:p>
    <w:p w14:paraId="76BE9022" w14:textId="77777777" w:rsidR="00945EEC" w:rsidRPr="004A0837" w:rsidRDefault="00945EEC" w:rsidP="000D6D26">
      <w:pPr>
        <w:spacing w:after="0" w:line="240" w:lineRule="auto"/>
        <w:contextualSpacing/>
        <w:rPr>
          <w:rFonts w:ascii="Times New Roman" w:hAnsi="Times New Roman" w:cs="Times New Roman"/>
        </w:rPr>
      </w:pPr>
    </w:p>
    <w:p w14:paraId="07AC64D0" w14:textId="77777777" w:rsidR="00945EEC" w:rsidRPr="004A0837" w:rsidRDefault="00945EEC" w:rsidP="00945EEC">
      <w:pPr>
        <w:spacing w:after="0" w:line="240" w:lineRule="auto"/>
        <w:contextualSpacing/>
        <w:jc w:val="center"/>
        <w:rPr>
          <w:rFonts w:ascii="Times New Roman" w:hAnsi="Times New Roman" w:cs="Times New Roman"/>
        </w:rPr>
      </w:pPr>
    </w:p>
    <w:p w14:paraId="7BA427CC" w14:textId="77777777" w:rsidR="00945EEC" w:rsidRPr="004A0837" w:rsidRDefault="00945EEC" w:rsidP="00945EEC">
      <w:pPr>
        <w:spacing w:after="0" w:line="240" w:lineRule="auto"/>
        <w:contextualSpacing/>
        <w:jc w:val="center"/>
        <w:rPr>
          <w:rFonts w:ascii="Times New Roman" w:hAnsi="Times New Roman" w:cs="Times New Roman"/>
        </w:rPr>
      </w:pPr>
    </w:p>
    <w:p w14:paraId="6397ABB4" w14:textId="77777777" w:rsidR="00945EEC" w:rsidRPr="004A0837" w:rsidRDefault="00945EEC" w:rsidP="00945EEC">
      <w:pPr>
        <w:spacing w:after="0" w:line="240" w:lineRule="auto"/>
        <w:contextualSpacing/>
        <w:jc w:val="center"/>
        <w:rPr>
          <w:rFonts w:ascii="Times New Roman" w:hAnsi="Times New Roman" w:cs="Times New Roman"/>
        </w:rPr>
      </w:pPr>
    </w:p>
    <w:p w14:paraId="4CA2F620" w14:textId="77777777" w:rsidR="00945EEC" w:rsidRPr="004A0837" w:rsidRDefault="00945EEC" w:rsidP="00945EEC">
      <w:pPr>
        <w:spacing w:after="0" w:line="240" w:lineRule="auto"/>
        <w:contextualSpacing/>
        <w:jc w:val="center"/>
        <w:rPr>
          <w:rFonts w:ascii="Times New Roman" w:hAnsi="Times New Roman" w:cs="Times New Roman"/>
        </w:rPr>
      </w:pPr>
    </w:p>
    <w:p w14:paraId="22C90C62" w14:textId="4C3A984D" w:rsidR="00945EEC" w:rsidRPr="004A0837" w:rsidRDefault="00167FAD" w:rsidP="00945EEC">
      <w:pPr>
        <w:spacing w:after="0" w:line="240" w:lineRule="auto"/>
        <w:contextualSpacing/>
        <w:jc w:val="center"/>
        <w:rPr>
          <w:rFonts w:ascii="Times New Roman" w:hAnsi="Times New Roman" w:cs="Times New Roman"/>
          <w:sz w:val="72"/>
          <w:szCs w:val="72"/>
        </w:rPr>
      </w:pPr>
      <w:r w:rsidRPr="004A0837">
        <w:rPr>
          <w:rFonts w:ascii="Times New Roman" w:hAnsi="Times New Roman" w:cs="Times New Roman"/>
          <w:sz w:val="72"/>
          <w:szCs w:val="72"/>
        </w:rPr>
        <w:t xml:space="preserve">Lab </w:t>
      </w:r>
      <w:r w:rsidR="0074192E" w:rsidRPr="004A0837">
        <w:rPr>
          <w:rFonts w:ascii="Times New Roman" w:hAnsi="Times New Roman" w:cs="Times New Roman"/>
          <w:sz w:val="72"/>
          <w:szCs w:val="72"/>
        </w:rPr>
        <w:t xml:space="preserve">3 </w:t>
      </w:r>
      <w:r w:rsidRPr="004A0837">
        <w:rPr>
          <w:rFonts w:ascii="Times New Roman" w:hAnsi="Times New Roman" w:cs="Times New Roman"/>
          <w:sz w:val="72"/>
          <w:szCs w:val="72"/>
        </w:rPr>
        <w:t>Report</w:t>
      </w:r>
    </w:p>
    <w:p w14:paraId="15ECCE84" w14:textId="77777777" w:rsidR="00945EEC" w:rsidRPr="004A0837" w:rsidRDefault="004C3A3A" w:rsidP="00945EEC">
      <w:pPr>
        <w:spacing w:after="0" w:line="240" w:lineRule="auto"/>
        <w:contextualSpacing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pict w14:anchorId="025B5E50">
          <v:shapetype id="_x0000_t32" coordsize="21600,21600" o:spt="32" o:oned="t" path="m,l21600,21600e" filled="f">
            <v:path arrowok="t" fillok="f" o:connecttype="none"/>
            <o:lock v:ext="edit" shapetype="t"/>
          </v:shapetype>
          <v:shape id="AutoShape 2" o:spid="_x0000_s1027" type="#_x0000_t32" style="position:absolute;left:0;text-align:left;margin-left:21.45pt;margin-top:9pt;width:428.6pt;height:0;z-index:251660288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" strokecolor="#c0504d [3205]" strokeweight="2pt"/>
        </w:pict>
      </w:r>
    </w:p>
    <w:p w14:paraId="38BB594C" w14:textId="3E808CEE" w:rsidR="00945EEC" w:rsidRPr="004A0837" w:rsidRDefault="00BC7983" w:rsidP="00945EEC">
      <w:pPr>
        <w:spacing w:after="0" w:line="240" w:lineRule="auto"/>
        <w:contextualSpacing/>
        <w:jc w:val="center"/>
        <w:rPr>
          <w:rFonts w:ascii="Times New Roman" w:hAnsi="Times New Roman" w:cs="Times New Roman"/>
          <w:sz w:val="52"/>
          <w:szCs w:val="52"/>
        </w:rPr>
      </w:pPr>
      <w:r w:rsidRPr="004A0837">
        <w:rPr>
          <w:rFonts w:ascii="Times New Roman" w:hAnsi="Times New Roman" w:cs="Times New Roman"/>
          <w:sz w:val="52"/>
          <w:szCs w:val="52"/>
        </w:rPr>
        <w:t>CZ3005: Artificial Intelligence</w:t>
      </w:r>
    </w:p>
    <w:p w14:paraId="065D8D0F" w14:textId="77777777" w:rsidR="00945EEC" w:rsidRPr="004A0837" w:rsidRDefault="00945EEC" w:rsidP="00945EEC">
      <w:pPr>
        <w:spacing w:after="0" w:line="240" w:lineRule="auto"/>
        <w:contextualSpacing/>
        <w:jc w:val="center"/>
        <w:rPr>
          <w:rFonts w:ascii="Times New Roman" w:hAnsi="Times New Roman" w:cs="Times New Roman"/>
        </w:rPr>
      </w:pPr>
    </w:p>
    <w:p w14:paraId="4DF920C3" w14:textId="77777777" w:rsidR="00945EEC" w:rsidRPr="004A0837" w:rsidRDefault="00945EEC" w:rsidP="00945EEC">
      <w:pPr>
        <w:spacing w:after="0" w:line="240" w:lineRule="auto"/>
        <w:contextualSpacing/>
        <w:jc w:val="center"/>
        <w:rPr>
          <w:rFonts w:ascii="Times New Roman" w:hAnsi="Times New Roman" w:cs="Times New Roman"/>
        </w:rPr>
      </w:pPr>
    </w:p>
    <w:p w14:paraId="696AA809" w14:textId="77777777" w:rsidR="00945EEC" w:rsidRPr="004A0837" w:rsidRDefault="00945EEC" w:rsidP="00945EEC">
      <w:pPr>
        <w:spacing w:after="0" w:line="240" w:lineRule="auto"/>
        <w:contextualSpacing/>
        <w:jc w:val="center"/>
        <w:rPr>
          <w:rFonts w:ascii="Times New Roman" w:hAnsi="Times New Roman" w:cs="Times New Roman"/>
        </w:rPr>
      </w:pPr>
    </w:p>
    <w:p w14:paraId="3BBD613F" w14:textId="77777777" w:rsidR="00945EEC" w:rsidRPr="004A0837" w:rsidRDefault="00945EEC" w:rsidP="00945EEC">
      <w:pPr>
        <w:spacing w:after="0" w:line="240" w:lineRule="auto"/>
        <w:contextualSpacing/>
        <w:jc w:val="center"/>
        <w:rPr>
          <w:rFonts w:ascii="Times New Roman" w:hAnsi="Times New Roman" w:cs="Times New Roman"/>
        </w:rPr>
      </w:pPr>
    </w:p>
    <w:p w14:paraId="6B489104" w14:textId="77777777" w:rsidR="00945EEC" w:rsidRPr="004A0837" w:rsidRDefault="00945EEC" w:rsidP="00945EEC">
      <w:pPr>
        <w:spacing w:after="0" w:line="240" w:lineRule="auto"/>
        <w:contextualSpacing/>
        <w:jc w:val="center"/>
        <w:rPr>
          <w:rFonts w:ascii="Times New Roman" w:hAnsi="Times New Roman" w:cs="Times New Roman"/>
        </w:rPr>
      </w:pPr>
    </w:p>
    <w:p w14:paraId="59F02C34" w14:textId="77777777" w:rsidR="00945EEC" w:rsidRPr="004A0837" w:rsidRDefault="00945EEC" w:rsidP="00945EEC">
      <w:pPr>
        <w:spacing w:after="0" w:line="240" w:lineRule="auto"/>
        <w:contextualSpacing/>
        <w:jc w:val="center"/>
        <w:rPr>
          <w:rFonts w:ascii="Times New Roman" w:hAnsi="Times New Roman" w:cs="Times New Roman"/>
        </w:rPr>
      </w:pPr>
    </w:p>
    <w:p w14:paraId="6DDCBA81" w14:textId="77777777" w:rsidR="00945EEC" w:rsidRPr="004A0837" w:rsidRDefault="00945EEC" w:rsidP="00945EEC">
      <w:pPr>
        <w:spacing w:after="0" w:line="240" w:lineRule="auto"/>
        <w:contextualSpacing/>
        <w:jc w:val="center"/>
        <w:rPr>
          <w:rFonts w:ascii="Times New Roman" w:hAnsi="Times New Roman" w:cs="Times New Roman"/>
        </w:rPr>
      </w:pPr>
    </w:p>
    <w:p w14:paraId="47EBCB1E" w14:textId="77777777" w:rsidR="00945EEC" w:rsidRPr="004A0837" w:rsidRDefault="00945EEC" w:rsidP="00945EEC">
      <w:pPr>
        <w:spacing w:after="0" w:line="240" w:lineRule="auto"/>
        <w:contextualSpacing/>
        <w:jc w:val="center"/>
        <w:rPr>
          <w:rFonts w:ascii="Times New Roman" w:hAnsi="Times New Roman" w:cs="Times New Roman"/>
        </w:rPr>
      </w:pPr>
    </w:p>
    <w:p w14:paraId="3BDC193D" w14:textId="73777305" w:rsidR="00945EEC" w:rsidRPr="004A0837" w:rsidRDefault="00F5546C" w:rsidP="00945EEC">
      <w:pPr>
        <w:spacing w:after="0" w:line="240" w:lineRule="auto"/>
        <w:contextualSpacing/>
        <w:jc w:val="center"/>
        <w:rPr>
          <w:rFonts w:ascii="Times New Roman" w:hAnsi="Times New Roman" w:cs="Times New Roman"/>
          <w:sz w:val="32"/>
          <w:szCs w:val="32"/>
        </w:rPr>
      </w:pPr>
      <w:r w:rsidRPr="004A0837">
        <w:rPr>
          <w:rFonts w:ascii="Times New Roman" w:hAnsi="Times New Roman" w:cs="Times New Roman"/>
          <w:sz w:val="32"/>
          <w:szCs w:val="32"/>
        </w:rPr>
        <w:t>Sebastian</w:t>
      </w:r>
    </w:p>
    <w:p w14:paraId="05C0FCC0" w14:textId="1861ACAC" w:rsidR="00945EEC" w:rsidRPr="004A0837" w:rsidRDefault="001B272E" w:rsidP="00945EEC">
      <w:pPr>
        <w:spacing w:after="0" w:line="240" w:lineRule="auto"/>
        <w:contextualSpacing/>
        <w:jc w:val="center"/>
        <w:rPr>
          <w:rFonts w:ascii="Times New Roman" w:hAnsi="Times New Roman" w:cs="Times New Roman"/>
          <w:sz w:val="24"/>
          <w:szCs w:val="24"/>
        </w:rPr>
      </w:pPr>
      <w:r w:rsidRPr="004A0837">
        <w:rPr>
          <w:rFonts w:ascii="Times New Roman" w:hAnsi="Times New Roman" w:cs="Times New Roman"/>
          <w:sz w:val="24"/>
          <w:szCs w:val="24"/>
        </w:rPr>
        <w:t>TS5 / U1820661C</w:t>
      </w:r>
    </w:p>
    <w:p w14:paraId="57ACFF15" w14:textId="77777777" w:rsidR="00945EEC" w:rsidRPr="004A0837" w:rsidRDefault="00945EEC" w:rsidP="00945EEC">
      <w:pPr>
        <w:spacing w:after="0" w:line="240" w:lineRule="auto"/>
        <w:contextualSpacing/>
        <w:jc w:val="center"/>
        <w:rPr>
          <w:rFonts w:ascii="Times New Roman" w:hAnsi="Times New Roman" w:cs="Times New Roman"/>
          <w:sz w:val="32"/>
          <w:szCs w:val="32"/>
        </w:rPr>
      </w:pPr>
    </w:p>
    <w:p w14:paraId="22C29E59" w14:textId="77777777" w:rsidR="00945EEC" w:rsidRPr="004A0837" w:rsidRDefault="00945EEC" w:rsidP="00945EEC">
      <w:pPr>
        <w:spacing w:after="0" w:line="240" w:lineRule="auto"/>
        <w:contextualSpacing/>
        <w:jc w:val="center"/>
        <w:rPr>
          <w:rFonts w:ascii="Times New Roman" w:hAnsi="Times New Roman" w:cs="Times New Roman"/>
        </w:rPr>
      </w:pPr>
    </w:p>
    <w:p w14:paraId="1F418E61" w14:textId="77777777" w:rsidR="00945EEC" w:rsidRPr="004A0837" w:rsidRDefault="00945EEC" w:rsidP="00945EEC">
      <w:pPr>
        <w:spacing w:after="0" w:line="240" w:lineRule="auto"/>
        <w:contextualSpacing/>
        <w:jc w:val="center"/>
        <w:rPr>
          <w:rFonts w:ascii="Times New Roman" w:hAnsi="Times New Roman" w:cs="Times New Roman"/>
        </w:rPr>
      </w:pPr>
    </w:p>
    <w:p w14:paraId="30FFF51B" w14:textId="77777777" w:rsidR="00945EEC" w:rsidRPr="004A0837" w:rsidRDefault="00945EEC" w:rsidP="00945EEC">
      <w:pPr>
        <w:spacing w:after="0" w:line="240" w:lineRule="auto"/>
        <w:contextualSpacing/>
        <w:jc w:val="center"/>
        <w:rPr>
          <w:rFonts w:ascii="Times New Roman" w:hAnsi="Times New Roman" w:cs="Times New Roman"/>
        </w:rPr>
      </w:pPr>
    </w:p>
    <w:p w14:paraId="666AECCA" w14:textId="77777777" w:rsidR="00945EEC" w:rsidRPr="004A0837" w:rsidRDefault="00945EEC" w:rsidP="00945EEC">
      <w:pPr>
        <w:spacing w:after="0" w:line="240" w:lineRule="auto"/>
        <w:contextualSpacing/>
        <w:jc w:val="center"/>
        <w:rPr>
          <w:rFonts w:ascii="Times New Roman" w:hAnsi="Times New Roman" w:cs="Times New Roman"/>
        </w:rPr>
      </w:pPr>
    </w:p>
    <w:p w14:paraId="2F0AF560" w14:textId="77777777" w:rsidR="00945EEC" w:rsidRPr="004A0837" w:rsidRDefault="00945EEC" w:rsidP="00945EEC">
      <w:pPr>
        <w:spacing w:after="0" w:line="240" w:lineRule="auto"/>
        <w:contextualSpacing/>
        <w:jc w:val="center"/>
        <w:rPr>
          <w:rFonts w:ascii="Times New Roman" w:hAnsi="Times New Roman" w:cs="Times New Roman"/>
        </w:rPr>
      </w:pPr>
    </w:p>
    <w:p w14:paraId="52741E3E" w14:textId="77777777" w:rsidR="00945EEC" w:rsidRPr="004A0837" w:rsidRDefault="00945EEC" w:rsidP="00945EEC">
      <w:pPr>
        <w:spacing w:after="0" w:line="240" w:lineRule="auto"/>
        <w:contextualSpacing/>
        <w:jc w:val="center"/>
        <w:rPr>
          <w:rFonts w:ascii="Times New Roman" w:hAnsi="Times New Roman" w:cs="Times New Roman"/>
        </w:rPr>
      </w:pPr>
    </w:p>
    <w:p w14:paraId="4BB91D78" w14:textId="77777777" w:rsidR="00945EEC" w:rsidRPr="004A0837" w:rsidRDefault="00945EEC" w:rsidP="00945EEC">
      <w:pPr>
        <w:spacing w:after="0" w:line="240" w:lineRule="auto"/>
        <w:contextualSpacing/>
        <w:jc w:val="center"/>
        <w:rPr>
          <w:rFonts w:ascii="Times New Roman" w:hAnsi="Times New Roman" w:cs="Times New Roman"/>
        </w:rPr>
      </w:pPr>
    </w:p>
    <w:p w14:paraId="17AC627B" w14:textId="77777777" w:rsidR="00945EEC" w:rsidRPr="004A0837" w:rsidRDefault="00945EEC" w:rsidP="00945EEC">
      <w:pPr>
        <w:spacing w:after="0" w:line="240" w:lineRule="auto"/>
        <w:contextualSpacing/>
        <w:jc w:val="center"/>
        <w:rPr>
          <w:rFonts w:ascii="Times New Roman" w:hAnsi="Times New Roman" w:cs="Times New Roman"/>
        </w:rPr>
      </w:pPr>
    </w:p>
    <w:p w14:paraId="4B4AD303" w14:textId="77777777" w:rsidR="00945EEC" w:rsidRPr="004A0837" w:rsidRDefault="00945EEC" w:rsidP="00945EEC">
      <w:pPr>
        <w:spacing w:after="0" w:line="240" w:lineRule="auto"/>
        <w:contextualSpacing/>
        <w:jc w:val="center"/>
        <w:rPr>
          <w:rFonts w:ascii="Times New Roman" w:hAnsi="Times New Roman" w:cs="Times New Roman"/>
        </w:rPr>
      </w:pPr>
    </w:p>
    <w:p w14:paraId="108DFB20" w14:textId="77777777" w:rsidR="00945EEC" w:rsidRPr="004A0837" w:rsidRDefault="00945EEC" w:rsidP="00945EEC">
      <w:pPr>
        <w:spacing w:after="0" w:line="240" w:lineRule="auto"/>
        <w:contextualSpacing/>
        <w:jc w:val="center"/>
        <w:rPr>
          <w:rFonts w:ascii="Times New Roman" w:hAnsi="Times New Roman" w:cs="Times New Roman"/>
        </w:rPr>
      </w:pPr>
    </w:p>
    <w:p w14:paraId="31E7B6B8" w14:textId="77777777" w:rsidR="00945EEC" w:rsidRPr="004A0837" w:rsidRDefault="00945EEC" w:rsidP="00945EEC">
      <w:pPr>
        <w:spacing w:after="0" w:line="240" w:lineRule="auto"/>
        <w:contextualSpacing/>
        <w:jc w:val="center"/>
        <w:rPr>
          <w:rFonts w:ascii="Times New Roman" w:hAnsi="Times New Roman" w:cs="Times New Roman"/>
        </w:rPr>
      </w:pPr>
    </w:p>
    <w:p w14:paraId="21597E3F" w14:textId="77777777" w:rsidR="00945EEC" w:rsidRPr="004A0837" w:rsidRDefault="00945EEC" w:rsidP="00945EEC">
      <w:pPr>
        <w:spacing w:after="0" w:line="240" w:lineRule="auto"/>
        <w:contextualSpacing/>
        <w:jc w:val="center"/>
        <w:rPr>
          <w:rFonts w:ascii="Times New Roman" w:hAnsi="Times New Roman" w:cs="Times New Roman"/>
        </w:rPr>
      </w:pPr>
    </w:p>
    <w:p w14:paraId="014D02B8" w14:textId="77777777" w:rsidR="00945EEC" w:rsidRPr="004A0837" w:rsidRDefault="00945EEC" w:rsidP="00945EEC">
      <w:pPr>
        <w:spacing w:after="0" w:line="240" w:lineRule="auto"/>
        <w:contextualSpacing/>
        <w:jc w:val="center"/>
        <w:rPr>
          <w:rFonts w:ascii="Times New Roman" w:hAnsi="Times New Roman" w:cs="Times New Roman"/>
        </w:rPr>
      </w:pPr>
    </w:p>
    <w:p w14:paraId="026DF96E" w14:textId="77777777" w:rsidR="00945EEC" w:rsidRPr="004A0837" w:rsidRDefault="00945EEC" w:rsidP="00945EEC">
      <w:pPr>
        <w:spacing w:after="0" w:line="240" w:lineRule="auto"/>
        <w:contextualSpacing/>
        <w:jc w:val="center"/>
        <w:rPr>
          <w:rFonts w:ascii="Times New Roman" w:hAnsi="Times New Roman" w:cs="Times New Roman"/>
        </w:rPr>
      </w:pPr>
    </w:p>
    <w:p w14:paraId="5006A75C" w14:textId="77777777" w:rsidR="00945EEC" w:rsidRPr="004A0837" w:rsidRDefault="00945EEC" w:rsidP="00945EEC">
      <w:pPr>
        <w:spacing w:after="0" w:line="240" w:lineRule="auto"/>
        <w:contextualSpacing/>
        <w:jc w:val="center"/>
        <w:rPr>
          <w:rFonts w:ascii="Times New Roman" w:hAnsi="Times New Roman" w:cs="Times New Roman"/>
        </w:rPr>
      </w:pPr>
    </w:p>
    <w:p w14:paraId="568BBF1C" w14:textId="5674C7C9" w:rsidR="00945EEC" w:rsidRPr="004A0837" w:rsidRDefault="00945EEC">
      <w:pPr>
        <w:rPr>
          <w:rFonts w:ascii="Times New Roman" w:hAnsi="Times New Roman" w:cs="Times New Roman"/>
        </w:rPr>
      </w:pPr>
    </w:p>
    <w:p w14:paraId="59214595" w14:textId="6C773D9E" w:rsidR="00EC4C32" w:rsidRPr="004A0837" w:rsidRDefault="00EC4C32">
      <w:pPr>
        <w:rPr>
          <w:rFonts w:ascii="Times New Roman" w:hAnsi="Times New Roman" w:cs="Times New Roman"/>
          <w:b/>
          <w:bCs/>
        </w:rPr>
      </w:pPr>
    </w:p>
    <w:p w14:paraId="3006A413" w14:textId="77777777" w:rsidR="00CF5368" w:rsidRPr="004A0837" w:rsidRDefault="00CF5368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0FA23ACA" w14:textId="74FD9B7C" w:rsidR="00CC0FED" w:rsidRPr="00CC0FED" w:rsidRDefault="000D2062" w:rsidP="006B02A1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bCs/>
          <w:sz w:val="24"/>
          <w:szCs w:val="24"/>
        </w:rPr>
      </w:pPr>
      <w:r w:rsidRPr="00561545">
        <w:rPr>
          <w:rFonts w:ascii="Times New Roman" w:hAnsi="Times New Roman" w:cs="Times New Roman"/>
          <w:b/>
          <w:bCs/>
          <w:sz w:val="24"/>
          <w:szCs w:val="24"/>
        </w:rPr>
        <w:lastRenderedPageBreak/>
        <w:t>Problem Statement</w:t>
      </w:r>
    </w:p>
    <w:p w14:paraId="66994F17" w14:textId="5631A79D" w:rsidR="008E2D58" w:rsidRDefault="008E2D58" w:rsidP="00DD04C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is laboratory assignment </w:t>
      </w:r>
      <w:r w:rsidR="00DE3AB0">
        <w:rPr>
          <w:rFonts w:ascii="Times New Roman" w:hAnsi="Times New Roman" w:cs="Times New Roman"/>
          <w:sz w:val="24"/>
          <w:szCs w:val="24"/>
        </w:rPr>
        <w:t>is about</w:t>
      </w:r>
      <w:r w:rsidR="00553D86">
        <w:rPr>
          <w:rFonts w:ascii="Times New Roman" w:hAnsi="Times New Roman" w:cs="Times New Roman"/>
          <w:sz w:val="24"/>
          <w:szCs w:val="24"/>
        </w:rPr>
        <w:t xml:space="preserve"> creat</w:t>
      </w:r>
      <w:r w:rsidR="000A2BC4">
        <w:rPr>
          <w:rFonts w:ascii="Times New Roman" w:hAnsi="Times New Roman" w:cs="Times New Roman"/>
          <w:sz w:val="24"/>
          <w:szCs w:val="24"/>
        </w:rPr>
        <w:t>ing</w:t>
      </w:r>
      <w:r w:rsidR="00553D86">
        <w:rPr>
          <w:rFonts w:ascii="Times New Roman" w:hAnsi="Times New Roman" w:cs="Times New Roman"/>
          <w:sz w:val="24"/>
          <w:szCs w:val="24"/>
        </w:rPr>
        <w:t xml:space="preserve"> </w:t>
      </w:r>
      <w:r w:rsidR="00935162">
        <w:rPr>
          <w:rFonts w:ascii="Times New Roman" w:hAnsi="Times New Roman" w:cs="Times New Roman"/>
          <w:sz w:val="24"/>
          <w:szCs w:val="24"/>
        </w:rPr>
        <w:t>a sympathetic doctor system that interacts with a patient.</w:t>
      </w:r>
      <w:r w:rsidR="004A7DED">
        <w:rPr>
          <w:rFonts w:ascii="Times New Roman" w:hAnsi="Times New Roman" w:cs="Times New Roman"/>
          <w:sz w:val="24"/>
          <w:szCs w:val="24"/>
        </w:rPr>
        <w:t xml:space="preserve"> </w:t>
      </w:r>
      <w:r w:rsidR="009A7AC1">
        <w:rPr>
          <w:rFonts w:ascii="Times New Roman" w:hAnsi="Times New Roman" w:cs="Times New Roman"/>
          <w:sz w:val="24"/>
          <w:szCs w:val="24"/>
        </w:rPr>
        <w:t xml:space="preserve">According to the </w:t>
      </w:r>
      <w:r w:rsidR="00705A6B">
        <w:rPr>
          <w:rFonts w:ascii="Times New Roman" w:hAnsi="Times New Roman" w:cs="Times New Roman"/>
          <w:sz w:val="24"/>
          <w:szCs w:val="24"/>
        </w:rPr>
        <w:t>document,</w:t>
      </w:r>
      <w:r w:rsidR="00935162">
        <w:rPr>
          <w:rFonts w:ascii="Times New Roman" w:hAnsi="Times New Roman" w:cs="Times New Roman"/>
          <w:sz w:val="24"/>
          <w:szCs w:val="24"/>
        </w:rPr>
        <w:t xml:space="preserve"> </w:t>
      </w:r>
      <w:r w:rsidR="00705A6B">
        <w:rPr>
          <w:rFonts w:ascii="Times New Roman" w:hAnsi="Times New Roman" w:cs="Times New Roman"/>
          <w:sz w:val="24"/>
          <w:szCs w:val="24"/>
        </w:rPr>
        <w:t>t</w:t>
      </w:r>
      <w:r w:rsidR="003B6C3F">
        <w:rPr>
          <w:rFonts w:ascii="Times New Roman" w:hAnsi="Times New Roman" w:cs="Times New Roman"/>
          <w:sz w:val="24"/>
          <w:szCs w:val="24"/>
        </w:rPr>
        <w:t xml:space="preserve">he patient can only </w:t>
      </w:r>
      <w:r w:rsidR="00BC2076">
        <w:rPr>
          <w:rFonts w:ascii="Times New Roman" w:hAnsi="Times New Roman" w:cs="Times New Roman"/>
          <w:sz w:val="24"/>
          <w:szCs w:val="24"/>
        </w:rPr>
        <w:t>answer yes or no</w:t>
      </w:r>
      <w:r w:rsidR="0049406F">
        <w:rPr>
          <w:rFonts w:ascii="Times New Roman" w:hAnsi="Times New Roman" w:cs="Times New Roman"/>
          <w:sz w:val="24"/>
          <w:szCs w:val="24"/>
        </w:rPr>
        <w:t xml:space="preserve"> and t</w:t>
      </w:r>
      <w:r w:rsidR="00DD5E2A">
        <w:rPr>
          <w:rFonts w:ascii="Times New Roman" w:hAnsi="Times New Roman" w:cs="Times New Roman"/>
          <w:sz w:val="24"/>
          <w:szCs w:val="24"/>
        </w:rPr>
        <w:t xml:space="preserve">he doctor should be able to diagnose </w:t>
      </w:r>
      <w:r w:rsidR="008E6F5C">
        <w:rPr>
          <w:rFonts w:ascii="Times New Roman" w:hAnsi="Times New Roman" w:cs="Times New Roman"/>
          <w:sz w:val="24"/>
          <w:szCs w:val="24"/>
        </w:rPr>
        <w:t>the patient while taking into account the patient’s mood and pain level.</w:t>
      </w:r>
      <w:r w:rsidR="00F00FF4">
        <w:rPr>
          <w:rFonts w:ascii="Times New Roman" w:hAnsi="Times New Roman" w:cs="Times New Roman"/>
          <w:sz w:val="24"/>
          <w:szCs w:val="24"/>
        </w:rPr>
        <w:t xml:space="preserve"> The system should consider at least 5 pain levels, </w:t>
      </w:r>
      <w:r w:rsidR="00140772">
        <w:rPr>
          <w:rFonts w:ascii="Times New Roman" w:hAnsi="Times New Roman" w:cs="Times New Roman"/>
          <w:sz w:val="24"/>
          <w:szCs w:val="24"/>
        </w:rPr>
        <w:t xml:space="preserve">at least </w:t>
      </w:r>
      <w:r w:rsidR="00F00FF4">
        <w:rPr>
          <w:rFonts w:ascii="Times New Roman" w:hAnsi="Times New Roman" w:cs="Times New Roman"/>
          <w:sz w:val="24"/>
          <w:szCs w:val="24"/>
        </w:rPr>
        <w:t xml:space="preserve">5 </w:t>
      </w:r>
      <w:r w:rsidR="00AB017D">
        <w:rPr>
          <w:rFonts w:ascii="Times New Roman" w:hAnsi="Times New Roman" w:cs="Times New Roman"/>
          <w:sz w:val="24"/>
          <w:szCs w:val="24"/>
        </w:rPr>
        <w:t>differ</w:t>
      </w:r>
      <w:r w:rsidR="003F07CB">
        <w:rPr>
          <w:rFonts w:ascii="Times New Roman" w:hAnsi="Times New Roman" w:cs="Times New Roman"/>
          <w:sz w:val="24"/>
          <w:szCs w:val="24"/>
        </w:rPr>
        <w:t xml:space="preserve">ent </w:t>
      </w:r>
      <w:r w:rsidR="00F00FF4">
        <w:rPr>
          <w:rFonts w:ascii="Times New Roman" w:hAnsi="Times New Roman" w:cs="Times New Roman"/>
          <w:sz w:val="24"/>
          <w:szCs w:val="24"/>
        </w:rPr>
        <w:t>moods</w:t>
      </w:r>
      <w:r w:rsidR="00140772">
        <w:rPr>
          <w:rFonts w:ascii="Times New Roman" w:hAnsi="Times New Roman" w:cs="Times New Roman"/>
          <w:sz w:val="24"/>
          <w:szCs w:val="24"/>
        </w:rPr>
        <w:t>,</w:t>
      </w:r>
      <w:r w:rsidR="0000470B">
        <w:rPr>
          <w:rFonts w:ascii="Times New Roman" w:hAnsi="Times New Roman" w:cs="Times New Roman"/>
          <w:sz w:val="24"/>
          <w:szCs w:val="24"/>
        </w:rPr>
        <w:t xml:space="preserve"> and must have at least 5 diseases, each with 5 or more symptoms.</w:t>
      </w:r>
    </w:p>
    <w:p w14:paraId="1412375C" w14:textId="44EAB051" w:rsidR="00393366" w:rsidRDefault="00393366" w:rsidP="006B02A1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Assumptions</w:t>
      </w:r>
    </w:p>
    <w:p w14:paraId="51708C1A" w14:textId="3BC43FF1" w:rsidR="00811335" w:rsidRDefault="00B13D21" w:rsidP="00D52239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</w:t>
      </w:r>
      <w:r w:rsidR="00811335">
        <w:rPr>
          <w:rFonts w:ascii="Times New Roman" w:hAnsi="Times New Roman" w:cs="Times New Roman"/>
          <w:sz w:val="24"/>
          <w:szCs w:val="24"/>
        </w:rPr>
        <w:t xml:space="preserve">o narrow down the problem scope, the following assumptions are </w:t>
      </w:r>
      <w:r w:rsidR="00E16836">
        <w:rPr>
          <w:rFonts w:ascii="Times New Roman" w:hAnsi="Times New Roman" w:cs="Times New Roman"/>
          <w:sz w:val="24"/>
          <w:szCs w:val="24"/>
        </w:rPr>
        <w:t>made</w:t>
      </w:r>
      <w:r w:rsidR="00811335">
        <w:rPr>
          <w:rFonts w:ascii="Times New Roman" w:hAnsi="Times New Roman" w:cs="Times New Roman"/>
          <w:sz w:val="24"/>
          <w:szCs w:val="24"/>
        </w:rPr>
        <w:t xml:space="preserve"> in th</w:t>
      </w:r>
      <w:r w:rsidR="0061552C">
        <w:rPr>
          <w:rFonts w:ascii="Times New Roman" w:hAnsi="Times New Roman" w:cs="Times New Roman"/>
          <w:sz w:val="24"/>
          <w:szCs w:val="24"/>
        </w:rPr>
        <w:t>e solution</w:t>
      </w:r>
      <w:r w:rsidR="00856EAB">
        <w:rPr>
          <w:rFonts w:ascii="Times New Roman" w:hAnsi="Times New Roman" w:cs="Times New Roman"/>
          <w:sz w:val="24"/>
          <w:szCs w:val="24"/>
        </w:rPr>
        <w:t>.</w:t>
      </w:r>
    </w:p>
    <w:p w14:paraId="38E30366" w14:textId="648C1C99" w:rsidR="002F5154" w:rsidRPr="003B06DC" w:rsidRDefault="003B06DC" w:rsidP="003B06DC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First, </w:t>
      </w:r>
      <w:r w:rsidR="00E26E10">
        <w:rPr>
          <w:rFonts w:ascii="Times New Roman" w:hAnsi="Times New Roman" w:cs="Times New Roman"/>
          <w:sz w:val="24"/>
          <w:szCs w:val="24"/>
        </w:rPr>
        <w:t>f</w:t>
      </w:r>
      <w:r w:rsidR="00DE218C" w:rsidRPr="003B06DC">
        <w:rPr>
          <w:rFonts w:ascii="Times New Roman" w:hAnsi="Times New Roman" w:cs="Times New Roman"/>
          <w:sz w:val="24"/>
          <w:szCs w:val="24"/>
        </w:rPr>
        <w:t xml:space="preserve">or each disease in the knowledge base, </w:t>
      </w:r>
      <w:r w:rsidR="00924E6F" w:rsidRPr="003B06DC">
        <w:rPr>
          <w:rFonts w:ascii="Times New Roman" w:hAnsi="Times New Roman" w:cs="Times New Roman"/>
          <w:sz w:val="24"/>
          <w:szCs w:val="24"/>
        </w:rPr>
        <w:t>only its major symptoms are listed</w:t>
      </w:r>
      <w:r w:rsidR="006E3C81">
        <w:rPr>
          <w:rFonts w:ascii="Times New Roman" w:hAnsi="Times New Roman" w:cs="Times New Roman"/>
          <w:sz w:val="24"/>
          <w:szCs w:val="24"/>
        </w:rPr>
        <w:t>.</w:t>
      </w:r>
      <w:r w:rsidR="00474557">
        <w:rPr>
          <w:rFonts w:ascii="Times New Roman" w:hAnsi="Times New Roman" w:cs="Times New Roman"/>
          <w:sz w:val="24"/>
          <w:szCs w:val="24"/>
        </w:rPr>
        <w:t xml:space="preserve"> </w:t>
      </w:r>
      <w:r w:rsidR="001D3A82">
        <w:rPr>
          <w:rFonts w:ascii="Times New Roman" w:hAnsi="Times New Roman" w:cs="Times New Roman"/>
          <w:sz w:val="24"/>
          <w:szCs w:val="24"/>
        </w:rPr>
        <w:t xml:space="preserve">The term major here means </w:t>
      </w:r>
      <w:r w:rsidR="00304311">
        <w:rPr>
          <w:rFonts w:ascii="Times New Roman" w:hAnsi="Times New Roman" w:cs="Times New Roman"/>
          <w:sz w:val="24"/>
          <w:szCs w:val="24"/>
        </w:rPr>
        <w:t xml:space="preserve">that the symptom </w:t>
      </w:r>
      <w:r w:rsidR="001F5E20">
        <w:rPr>
          <w:rFonts w:ascii="Times New Roman" w:hAnsi="Times New Roman" w:cs="Times New Roman"/>
          <w:sz w:val="24"/>
          <w:szCs w:val="24"/>
        </w:rPr>
        <w:t xml:space="preserve">must </w:t>
      </w:r>
      <w:r w:rsidR="00304311">
        <w:rPr>
          <w:rFonts w:ascii="Times New Roman" w:hAnsi="Times New Roman" w:cs="Times New Roman"/>
          <w:sz w:val="24"/>
          <w:szCs w:val="24"/>
        </w:rPr>
        <w:t xml:space="preserve">describe the </w:t>
      </w:r>
      <w:r w:rsidR="00820144">
        <w:rPr>
          <w:rFonts w:ascii="Times New Roman" w:hAnsi="Times New Roman" w:cs="Times New Roman"/>
          <w:sz w:val="24"/>
          <w:szCs w:val="24"/>
        </w:rPr>
        <w:t>diseas</w:t>
      </w:r>
      <w:r w:rsidR="00872EBE">
        <w:rPr>
          <w:rFonts w:ascii="Times New Roman" w:hAnsi="Times New Roman" w:cs="Times New Roman"/>
          <w:sz w:val="24"/>
          <w:szCs w:val="24"/>
        </w:rPr>
        <w:t>e</w:t>
      </w:r>
      <w:r w:rsidR="001B6C34">
        <w:rPr>
          <w:rFonts w:ascii="Times New Roman" w:hAnsi="Times New Roman" w:cs="Times New Roman"/>
          <w:sz w:val="24"/>
          <w:szCs w:val="24"/>
        </w:rPr>
        <w:t>.</w:t>
      </w:r>
      <w:r w:rsidR="00444E6E">
        <w:rPr>
          <w:rFonts w:ascii="Times New Roman" w:hAnsi="Times New Roman" w:cs="Times New Roman"/>
          <w:sz w:val="24"/>
          <w:szCs w:val="24"/>
        </w:rPr>
        <w:t xml:space="preserve"> </w:t>
      </w:r>
      <w:r w:rsidR="00474557">
        <w:rPr>
          <w:rFonts w:ascii="Times New Roman" w:hAnsi="Times New Roman" w:cs="Times New Roman"/>
          <w:sz w:val="24"/>
          <w:szCs w:val="24"/>
        </w:rPr>
        <w:t xml:space="preserve">For example, </w:t>
      </w:r>
      <w:r w:rsidR="00D74C43">
        <w:rPr>
          <w:rFonts w:ascii="Times New Roman" w:hAnsi="Times New Roman" w:cs="Times New Roman"/>
          <w:sz w:val="24"/>
          <w:szCs w:val="24"/>
        </w:rPr>
        <w:t xml:space="preserve">the disease fever will </w:t>
      </w:r>
      <w:r w:rsidR="00005055">
        <w:rPr>
          <w:rFonts w:ascii="Times New Roman" w:hAnsi="Times New Roman" w:cs="Times New Roman"/>
          <w:sz w:val="24"/>
          <w:szCs w:val="24"/>
        </w:rPr>
        <w:t>have the symptom</w:t>
      </w:r>
      <w:r w:rsidR="00D74C43">
        <w:rPr>
          <w:rFonts w:ascii="Times New Roman" w:hAnsi="Times New Roman" w:cs="Times New Roman"/>
          <w:sz w:val="24"/>
          <w:szCs w:val="24"/>
        </w:rPr>
        <w:t xml:space="preserve"> </w:t>
      </w:r>
      <w:r w:rsidR="00794F23">
        <w:rPr>
          <w:rFonts w:ascii="Times New Roman" w:hAnsi="Times New Roman" w:cs="Times New Roman"/>
          <w:sz w:val="24"/>
          <w:szCs w:val="24"/>
        </w:rPr>
        <w:t>“high temperature”</w:t>
      </w:r>
      <w:r w:rsidR="00472BFD">
        <w:rPr>
          <w:rFonts w:ascii="Times New Roman" w:hAnsi="Times New Roman" w:cs="Times New Roman"/>
          <w:sz w:val="24"/>
          <w:szCs w:val="24"/>
        </w:rPr>
        <w:t xml:space="preserve"> or “</w:t>
      </w:r>
      <w:r w:rsidR="000C440C">
        <w:rPr>
          <w:rFonts w:ascii="Times New Roman" w:hAnsi="Times New Roman" w:cs="Times New Roman"/>
          <w:sz w:val="24"/>
          <w:szCs w:val="24"/>
        </w:rPr>
        <w:t>intense sweat</w:t>
      </w:r>
      <w:r w:rsidR="00472BFD">
        <w:rPr>
          <w:rFonts w:ascii="Times New Roman" w:hAnsi="Times New Roman" w:cs="Times New Roman"/>
          <w:sz w:val="24"/>
          <w:szCs w:val="24"/>
        </w:rPr>
        <w:t>”</w:t>
      </w:r>
      <w:r w:rsidR="00210A1A">
        <w:rPr>
          <w:rFonts w:ascii="Times New Roman" w:hAnsi="Times New Roman" w:cs="Times New Roman"/>
          <w:sz w:val="24"/>
          <w:szCs w:val="24"/>
        </w:rPr>
        <w:t xml:space="preserve"> but not “</w:t>
      </w:r>
      <w:r w:rsidR="007954CC">
        <w:rPr>
          <w:rFonts w:ascii="Times New Roman" w:hAnsi="Times New Roman" w:cs="Times New Roman"/>
          <w:sz w:val="24"/>
          <w:szCs w:val="24"/>
        </w:rPr>
        <w:t>sad</w:t>
      </w:r>
      <w:r w:rsidR="00210A1A">
        <w:rPr>
          <w:rFonts w:ascii="Times New Roman" w:hAnsi="Times New Roman" w:cs="Times New Roman"/>
          <w:sz w:val="24"/>
          <w:szCs w:val="24"/>
        </w:rPr>
        <w:t xml:space="preserve">” since it is </w:t>
      </w:r>
      <w:r w:rsidR="007C7537">
        <w:rPr>
          <w:rFonts w:ascii="Times New Roman" w:hAnsi="Times New Roman" w:cs="Times New Roman"/>
          <w:sz w:val="24"/>
          <w:szCs w:val="24"/>
        </w:rPr>
        <w:t>not relevant enough</w:t>
      </w:r>
      <w:r w:rsidR="00B13EDD">
        <w:rPr>
          <w:rFonts w:ascii="Times New Roman" w:hAnsi="Times New Roman" w:cs="Times New Roman"/>
          <w:sz w:val="24"/>
          <w:szCs w:val="24"/>
        </w:rPr>
        <w:t>.</w:t>
      </w:r>
    </w:p>
    <w:p w14:paraId="2BCB2083" w14:textId="6D6BBDCA" w:rsidR="00924E6F" w:rsidRPr="006E3C81" w:rsidRDefault="006E3C81" w:rsidP="006E3C81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econd, f</w:t>
      </w:r>
      <w:r w:rsidR="00405120" w:rsidRPr="006E3C81">
        <w:rPr>
          <w:rFonts w:ascii="Times New Roman" w:hAnsi="Times New Roman" w:cs="Times New Roman"/>
          <w:sz w:val="24"/>
          <w:szCs w:val="24"/>
        </w:rPr>
        <w:t xml:space="preserve">or both the diseases and the symptoms in the knowledge base, </w:t>
      </w:r>
      <w:r w:rsidR="00F145F3" w:rsidRPr="006E3C81">
        <w:rPr>
          <w:rFonts w:ascii="Times New Roman" w:hAnsi="Times New Roman" w:cs="Times New Roman"/>
          <w:sz w:val="24"/>
          <w:szCs w:val="24"/>
        </w:rPr>
        <w:t xml:space="preserve">there </w:t>
      </w:r>
      <w:r w:rsidR="000C4CA9">
        <w:rPr>
          <w:rFonts w:ascii="Times New Roman" w:hAnsi="Times New Roman" w:cs="Times New Roman"/>
          <w:sz w:val="24"/>
          <w:szCs w:val="24"/>
        </w:rPr>
        <w:t>is</w:t>
      </w:r>
      <w:r w:rsidR="00F145F3" w:rsidRPr="006E3C81">
        <w:rPr>
          <w:rFonts w:ascii="Times New Roman" w:hAnsi="Times New Roman" w:cs="Times New Roman"/>
          <w:sz w:val="24"/>
          <w:szCs w:val="24"/>
        </w:rPr>
        <w:t xml:space="preserve"> no vocabulary conflict</w:t>
      </w:r>
      <w:r w:rsidR="000B30D4">
        <w:rPr>
          <w:rFonts w:ascii="Times New Roman" w:hAnsi="Times New Roman" w:cs="Times New Roman"/>
          <w:sz w:val="24"/>
          <w:szCs w:val="24"/>
        </w:rPr>
        <w:t xml:space="preserve">. In other words, </w:t>
      </w:r>
      <w:r w:rsidR="00962C2C">
        <w:rPr>
          <w:rFonts w:ascii="Times New Roman" w:hAnsi="Times New Roman" w:cs="Times New Roman"/>
          <w:sz w:val="24"/>
          <w:szCs w:val="24"/>
        </w:rPr>
        <w:t xml:space="preserve">there should be no more than one word that </w:t>
      </w:r>
      <w:r w:rsidR="00E83898">
        <w:rPr>
          <w:rFonts w:ascii="Times New Roman" w:hAnsi="Times New Roman" w:cs="Times New Roman"/>
          <w:sz w:val="24"/>
          <w:szCs w:val="24"/>
        </w:rPr>
        <w:t>refer</w:t>
      </w:r>
      <w:r w:rsidR="000C4CA9">
        <w:rPr>
          <w:rFonts w:ascii="Times New Roman" w:hAnsi="Times New Roman" w:cs="Times New Roman"/>
          <w:sz w:val="24"/>
          <w:szCs w:val="24"/>
        </w:rPr>
        <w:t>s</w:t>
      </w:r>
      <w:r w:rsidR="00962C2C">
        <w:rPr>
          <w:rFonts w:ascii="Times New Roman" w:hAnsi="Times New Roman" w:cs="Times New Roman"/>
          <w:sz w:val="24"/>
          <w:szCs w:val="24"/>
        </w:rPr>
        <w:t xml:space="preserve"> to the same meaning.</w:t>
      </w:r>
      <w:r w:rsidR="00390C10">
        <w:rPr>
          <w:rFonts w:ascii="Times New Roman" w:hAnsi="Times New Roman" w:cs="Times New Roman"/>
          <w:sz w:val="24"/>
          <w:szCs w:val="24"/>
        </w:rPr>
        <w:t xml:space="preserve"> </w:t>
      </w:r>
      <w:r w:rsidR="008A2D94">
        <w:rPr>
          <w:rFonts w:ascii="Times New Roman" w:hAnsi="Times New Roman" w:cs="Times New Roman"/>
          <w:sz w:val="24"/>
          <w:szCs w:val="24"/>
        </w:rPr>
        <w:t xml:space="preserve">For instance, </w:t>
      </w:r>
      <w:r w:rsidR="00854584">
        <w:rPr>
          <w:rFonts w:ascii="Times New Roman" w:hAnsi="Times New Roman" w:cs="Times New Roman"/>
          <w:sz w:val="24"/>
          <w:szCs w:val="24"/>
        </w:rPr>
        <w:t xml:space="preserve">if </w:t>
      </w:r>
      <w:r w:rsidR="00542437">
        <w:rPr>
          <w:rFonts w:ascii="Times New Roman" w:hAnsi="Times New Roman" w:cs="Times New Roman"/>
          <w:sz w:val="24"/>
          <w:szCs w:val="24"/>
        </w:rPr>
        <w:t>“</w:t>
      </w:r>
      <w:r w:rsidR="00067CAB">
        <w:rPr>
          <w:rFonts w:ascii="Times New Roman" w:hAnsi="Times New Roman" w:cs="Times New Roman"/>
          <w:sz w:val="24"/>
          <w:szCs w:val="24"/>
        </w:rPr>
        <w:t>stomachache</w:t>
      </w:r>
      <w:r w:rsidR="00542437">
        <w:rPr>
          <w:rFonts w:ascii="Times New Roman" w:hAnsi="Times New Roman" w:cs="Times New Roman"/>
          <w:sz w:val="24"/>
          <w:szCs w:val="24"/>
        </w:rPr>
        <w:t>”</w:t>
      </w:r>
      <w:r w:rsidR="00067CAB">
        <w:rPr>
          <w:rFonts w:ascii="Times New Roman" w:hAnsi="Times New Roman" w:cs="Times New Roman"/>
          <w:sz w:val="24"/>
          <w:szCs w:val="24"/>
        </w:rPr>
        <w:t xml:space="preserve"> is </w:t>
      </w:r>
      <w:r w:rsidR="00B37364">
        <w:rPr>
          <w:rFonts w:ascii="Times New Roman" w:hAnsi="Times New Roman" w:cs="Times New Roman"/>
          <w:sz w:val="24"/>
          <w:szCs w:val="24"/>
        </w:rPr>
        <w:t>in the knowledge base</w:t>
      </w:r>
      <w:r w:rsidR="00B31077">
        <w:rPr>
          <w:rFonts w:ascii="Times New Roman" w:hAnsi="Times New Roman" w:cs="Times New Roman"/>
          <w:sz w:val="24"/>
          <w:szCs w:val="24"/>
        </w:rPr>
        <w:t xml:space="preserve"> then </w:t>
      </w:r>
      <w:r w:rsidR="00542437">
        <w:rPr>
          <w:rFonts w:ascii="Times New Roman" w:hAnsi="Times New Roman" w:cs="Times New Roman"/>
          <w:sz w:val="24"/>
          <w:szCs w:val="24"/>
        </w:rPr>
        <w:t>“</w:t>
      </w:r>
      <w:r w:rsidR="00766750">
        <w:rPr>
          <w:rFonts w:ascii="Times New Roman" w:hAnsi="Times New Roman" w:cs="Times New Roman"/>
          <w:sz w:val="24"/>
          <w:szCs w:val="24"/>
        </w:rPr>
        <w:t>hurting stomach</w:t>
      </w:r>
      <w:r w:rsidR="00542437">
        <w:rPr>
          <w:rFonts w:ascii="Times New Roman" w:hAnsi="Times New Roman" w:cs="Times New Roman"/>
          <w:sz w:val="24"/>
          <w:szCs w:val="24"/>
        </w:rPr>
        <w:t>”</w:t>
      </w:r>
      <w:r w:rsidR="00240542">
        <w:rPr>
          <w:rFonts w:ascii="Times New Roman" w:hAnsi="Times New Roman" w:cs="Times New Roman"/>
          <w:sz w:val="24"/>
          <w:szCs w:val="24"/>
        </w:rPr>
        <w:t xml:space="preserve"> will not be</w:t>
      </w:r>
      <w:r w:rsidR="00385105">
        <w:rPr>
          <w:rFonts w:ascii="Times New Roman" w:hAnsi="Times New Roman" w:cs="Times New Roman"/>
          <w:sz w:val="24"/>
          <w:szCs w:val="24"/>
        </w:rPr>
        <w:t>.</w:t>
      </w:r>
    </w:p>
    <w:p w14:paraId="13E97122" w14:textId="3E889318" w:rsidR="00BF765E" w:rsidRPr="00BF765E" w:rsidRDefault="005E56B0" w:rsidP="00BF765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Finally, </w:t>
      </w:r>
      <w:r w:rsidR="00541367">
        <w:rPr>
          <w:rFonts w:ascii="Times New Roman" w:hAnsi="Times New Roman" w:cs="Times New Roman"/>
          <w:sz w:val="24"/>
          <w:szCs w:val="24"/>
        </w:rPr>
        <w:t>a</w:t>
      </w:r>
      <w:r w:rsidR="009334D9" w:rsidRPr="005E56B0">
        <w:rPr>
          <w:rFonts w:ascii="Times New Roman" w:hAnsi="Times New Roman" w:cs="Times New Roman"/>
          <w:sz w:val="24"/>
          <w:szCs w:val="24"/>
        </w:rPr>
        <w:t xml:space="preserve"> </w:t>
      </w:r>
      <w:r w:rsidR="00623351" w:rsidRPr="005E56B0">
        <w:rPr>
          <w:rFonts w:ascii="Times New Roman" w:hAnsi="Times New Roman" w:cs="Times New Roman"/>
          <w:sz w:val="24"/>
          <w:szCs w:val="24"/>
        </w:rPr>
        <w:t>user can only have one pain level but may have more than one different mood</w:t>
      </w:r>
      <w:r w:rsidR="00122733">
        <w:rPr>
          <w:rFonts w:ascii="Times New Roman" w:hAnsi="Times New Roman" w:cs="Times New Roman"/>
          <w:sz w:val="24"/>
          <w:szCs w:val="24"/>
        </w:rPr>
        <w:t xml:space="preserve">. </w:t>
      </w:r>
      <w:r w:rsidR="00BF3A7A">
        <w:rPr>
          <w:rFonts w:ascii="Times New Roman" w:hAnsi="Times New Roman" w:cs="Times New Roman"/>
          <w:sz w:val="24"/>
          <w:szCs w:val="24"/>
        </w:rPr>
        <w:t>It is also assumed that the user</w:t>
      </w:r>
      <w:r w:rsidR="000C4CA9">
        <w:rPr>
          <w:rFonts w:ascii="Times New Roman" w:hAnsi="Times New Roman" w:cs="Times New Roman"/>
          <w:sz w:val="24"/>
          <w:szCs w:val="24"/>
        </w:rPr>
        <w:t>'s</w:t>
      </w:r>
      <w:r w:rsidR="00BF3A7A">
        <w:rPr>
          <w:rFonts w:ascii="Times New Roman" w:hAnsi="Times New Roman" w:cs="Times New Roman"/>
          <w:sz w:val="24"/>
          <w:szCs w:val="24"/>
        </w:rPr>
        <w:t xml:space="preserve"> mood will not be contradictory. </w:t>
      </w:r>
      <w:r w:rsidR="002A3A90">
        <w:rPr>
          <w:rFonts w:ascii="Times New Roman" w:hAnsi="Times New Roman" w:cs="Times New Roman"/>
          <w:sz w:val="24"/>
          <w:szCs w:val="24"/>
        </w:rPr>
        <w:t xml:space="preserve">For instance, </w:t>
      </w:r>
      <w:r w:rsidR="00670110">
        <w:rPr>
          <w:rFonts w:ascii="Times New Roman" w:hAnsi="Times New Roman" w:cs="Times New Roman"/>
          <w:sz w:val="24"/>
          <w:szCs w:val="24"/>
        </w:rPr>
        <w:t>if the patient is</w:t>
      </w:r>
      <w:r w:rsidR="00D0410F">
        <w:rPr>
          <w:rFonts w:ascii="Times New Roman" w:hAnsi="Times New Roman" w:cs="Times New Roman"/>
          <w:sz w:val="24"/>
          <w:szCs w:val="24"/>
        </w:rPr>
        <w:t xml:space="preserve"> calm and </w:t>
      </w:r>
      <w:r w:rsidR="00725A54">
        <w:rPr>
          <w:rFonts w:ascii="Times New Roman" w:hAnsi="Times New Roman" w:cs="Times New Roman"/>
          <w:sz w:val="24"/>
          <w:szCs w:val="24"/>
        </w:rPr>
        <w:t>angry</w:t>
      </w:r>
      <w:r w:rsidR="00DB3BF2">
        <w:rPr>
          <w:rFonts w:ascii="Times New Roman" w:hAnsi="Times New Roman" w:cs="Times New Roman"/>
          <w:sz w:val="24"/>
          <w:szCs w:val="24"/>
        </w:rPr>
        <w:t xml:space="preserve"> </w:t>
      </w:r>
      <w:r w:rsidR="0095685F">
        <w:rPr>
          <w:rFonts w:ascii="Times New Roman" w:hAnsi="Times New Roman" w:cs="Times New Roman"/>
          <w:sz w:val="24"/>
          <w:szCs w:val="24"/>
        </w:rPr>
        <w:t>i</w:t>
      </w:r>
      <w:r w:rsidR="000F68F4">
        <w:rPr>
          <w:rFonts w:ascii="Times New Roman" w:hAnsi="Times New Roman" w:cs="Times New Roman"/>
          <w:sz w:val="24"/>
          <w:szCs w:val="24"/>
        </w:rPr>
        <w:t>s</w:t>
      </w:r>
      <w:r w:rsidR="00DB3BF2">
        <w:rPr>
          <w:rFonts w:ascii="Times New Roman" w:hAnsi="Times New Roman" w:cs="Times New Roman"/>
          <w:sz w:val="24"/>
          <w:szCs w:val="24"/>
        </w:rPr>
        <w:t xml:space="preserve"> </w:t>
      </w:r>
      <w:r w:rsidR="006B5725">
        <w:rPr>
          <w:rFonts w:ascii="Times New Roman" w:hAnsi="Times New Roman" w:cs="Times New Roman"/>
          <w:sz w:val="24"/>
          <w:szCs w:val="24"/>
        </w:rPr>
        <w:t>inquired</w:t>
      </w:r>
      <w:r w:rsidR="009C2B33">
        <w:rPr>
          <w:rFonts w:ascii="Times New Roman" w:hAnsi="Times New Roman" w:cs="Times New Roman"/>
          <w:sz w:val="24"/>
          <w:szCs w:val="24"/>
        </w:rPr>
        <w:t xml:space="preserve">, </w:t>
      </w:r>
      <w:r w:rsidR="00E75D50">
        <w:rPr>
          <w:rFonts w:ascii="Times New Roman" w:hAnsi="Times New Roman" w:cs="Times New Roman"/>
          <w:sz w:val="24"/>
          <w:szCs w:val="24"/>
        </w:rPr>
        <w:t xml:space="preserve">the patient will not answer </w:t>
      </w:r>
      <w:r w:rsidR="000C4CA9">
        <w:rPr>
          <w:rFonts w:ascii="Times New Roman" w:hAnsi="Times New Roman" w:cs="Times New Roman"/>
          <w:sz w:val="24"/>
          <w:szCs w:val="24"/>
        </w:rPr>
        <w:t>no</w:t>
      </w:r>
      <w:r w:rsidR="002B4903">
        <w:rPr>
          <w:rFonts w:ascii="Times New Roman" w:hAnsi="Times New Roman" w:cs="Times New Roman"/>
          <w:sz w:val="24"/>
          <w:szCs w:val="24"/>
        </w:rPr>
        <w:t>.</w:t>
      </w:r>
    </w:p>
    <w:p w14:paraId="1D38B9C3" w14:textId="6DFCBE02" w:rsidR="00633CE4" w:rsidRDefault="00633CE4" w:rsidP="006B02A1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Solution</w:t>
      </w:r>
    </w:p>
    <w:p w14:paraId="747C2313" w14:textId="19BEF933" w:rsidR="006D7783" w:rsidRPr="00A5063B" w:rsidRDefault="00224136" w:rsidP="006D7783">
      <w:pPr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IntelliDoc</w:t>
      </w:r>
      <w:proofErr w:type="spellEnd"/>
      <w:r w:rsidR="00FE143B">
        <w:rPr>
          <w:rFonts w:ascii="Times New Roman" w:hAnsi="Times New Roman" w:cs="Times New Roman"/>
          <w:sz w:val="24"/>
          <w:szCs w:val="24"/>
        </w:rPr>
        <w:t xml:space="preserve"> (Intelligent Doctor)</w:t>
      </w:r>
      <w:r>
        <w:rPr>
          <w:rFonts w:ascii="Times New Roman" w:hAnsi="Times New Roman" w:cs="Times New Roman"/>
          <w:sz w:val="24"/>
          <w:szCs w:val="24"/>
        </w:rPr>
        <w:t xml:space="preserve"> is </w:t>
      </w:r>
      <w:r w:rsidR="000945C0">
        <w:rPr>
          <w:rFonts w:ascii="Times New Roman" w:hAnsi="Times New Roman" w:cs="Times New Roman"/>
          <w:sz w:val="24"/>
          <w:szCs w:val="24"/>
        </w:rPr>
        <w:t xml:space="preserve">a software that utilizes </w:t>
      </w:r>
      <w:r w:rsidR="002D7FA7">
        <w:rPr>
          <w:rFonts w:ascii="Times New Roman" w:hAnsi="Times New Roman" w:cs="Times New Roman"/>
          <w:sz w:val="24"/>
          <w:szCs w:val="24"/>
        </w:rPr>
        <w:t>JavaFX as its front-end and Prolog as its back</w:t>
      </w:r>
      <w:r w:rsidR="00FF0FD5">
        <w:rPr>
          <w:rFonts w:ascii="Times New Roman" w:hAnsi="Times New Roman" w:cs="Times New Roman"/>
          <w:sz w:val="24"/>
          <w:szCs w:val="24"/>
        </w:rPr>
        <w:t>-</w:t>
      </w:r>
      <w:r w:rsidR="002D7FA7">
        <w:rPr>
          <w:rFonts w:ascii="Times New Roman" w:hAnsi="Times New Roman" w:cs="Times New Roman"/>
          <w:sz w:val="24"/>
          <w:szCs w:val="24"/>
        </w:rPr>
        <w:t>end.</w:t>
      </w:r>
      <w:r w:rsidR="00FF0FD5">
        <w:rPr>
          <w:rFonts w:ascii="Times New Roman" w:hAnsi="Times New Roman" w:cs="Times New Roman"/>
          <w:sz w:val="24"/>
          <w:szCs w:val="24"/>
        </w:rPr>
        <w:t xml:space="preserve"> The </w:t>
      </w:r>
      <w:r w:rsidR="00881A20">
        <w:rPr>
          <w:rFonts w:ascii="Times New Roman" w:hAnsi="Times New Roman" w:cs="Times New Roman"/>
          <w:sz w:val="24"/>
          <w:szCs w:val="24"/>
        </w:rPr>
        <w:t xml:space="preserve">software is </w:t>
      </w:r>
      <w:r w:rsidR="008F0EF6">
        <w:rPr>
          <w:rFonts w:ascii="Times New Roman" w:hAnsi="Times New Roman" w:cs="Times New Roman"/>
          <w:sz w:val="24"/>
          <w:szCs w:val="24"/>
        </w:rPr>
        <w:t xml:space="preserve">designed to </w:t>
      </w:r>
      <w:r w:rsidR="00E96E28">
        <w:rPr>
          <w:rFonts w:ascii="Times New Roman" w:hAnsi="Times New Roman" w:cs="Times New Roman"/>
          <w:sz w:val="24"/>
          <w:szCs w:val="24"/>
        </w:rPr>
        <w:t xml:space="preserve">be extensible, </w:t>
      </w:r>
      <w:r w:rsidR="0053010A">
        <w:rPr>
          <w:rFonts w:ascii="Times New Roman" w:hAnsi="Times New Roman" w:cs="Times New Roman"/>
          <w:sz w:val="24"/>
          <w:szCs w:val="24"/>
        </w:rPr>
        <w:t xml:space="preserve">efficient, and </w:t>
      </w:r>
      <w:r w:rsidR="00D225E3">
        <w:rPr>
          <w:rFonts w:ascii="Times New Roman" w:hAnsi="Times New Roman" w:cs="Times New Roman"/>
          <w:sz w:val="24"/>
          <w:szCs w:val="24"/>
        </w:rPr>
        <w:t>deliver</w:t>
      </w:r>
      <w:r w:rsidR="000A7218">
        <w:rPr>
          <w:rFonts w:ascii="Times New Roman" w:hAnsi="Times New Roman" w:cs="Times New Roman"/>
          <w:sz w:val="24"/>
          <w:szCs w:val="24"/>
        </w:rPr>
        <w:t xml:space="preserve"> </w:t>
      </w:r>
      <w:r w:rsidR="00211CA5">
        <w:rPr>
          <w:rFonts w:ascii="Times New Roman" w:hAnsi="Times New Roman" w:cs="Times New Roman"/>
          <w:sz w:val="24"/>
          <w:szCs w:val="24"/>
        </w:rPr>
        <w:t xml:space="preserve">a </w:t>
      </w:r>
      <w:r w:rsidR="00B61431">
        <w:rPr>
          <w:rFonts w:ascii="Times New Roman" w:hAnsi="Times New Roman" w:cs="Times New Roman"/>
          <w:sz w:val="24"/>
          <w:szCs w:val="24"/>
        </w:rPr>
        <w:t>good user experience</w:t>
      </w:r>
      <w:r w:rsidR="00962ABB">
        <w:rPr>
          <w:rFonts w:ascii="Times New Roman" w:hAnsi="Times New Roman" w:cs="Times New Roman"/>
          <w:sz w:val="24"/>
          <w:szCs w:val="24"/>
        </w:rPr>
        <w:t xml:space="preserve">. </w:t>
      </w:r>
      <w:r w:rsidR="003765D5">
        <w:rPr>
          <w:rFonts w:ascii="Times New Roman" w:hAnsi="Times New Roman" w:cs="Times New Roman"/>
          <w:sz w:val="24"/>
          <w:szCs w:val="24"/>
        </w:rPr>
        <w:t xml:space="preserve">Extensible means that </w:t>
      </w:r>
      <w:r w:rsidR="00ED45AB">
        <w:rPr>
          <w:rFonts w:ascii="Times New Roman" w:hAnsi="Times New Roman" w:cs="Times New Roman"/>
          <w:sz w:val="24"/>
          <w:szCs w:val="24"/>
        </w:rPr>
        <w:t xml:space="preserve">new facts </w:t>
      </w:r>
      <w:r w:rsidR="007F4315">
        <w:rPr>
          <w:rFonts w:ascii="Times New Roman" w:hAnsi="Times New Roman" w:cs="Times New Roman"/>
          <w:sz w:val="24"/>
          <w:szCs w:val="24"/>
        </w:rPr>
        <w:t>can be added</w:t>
      </w:r>
      <w:r w:rsidR="003765D5">
        <w:rPr>
          <w:rFonts w:ascii="Times New Roman" w:hAnsi="Times New Roman" w:cs="Times New Roman"/>
          <w:sz w:val="24"/>
          <w:szCs w:val="24"/>
        </w:rPr>
        <w:t xml:space="preserve"> with minimal effort</w:t>
      </w:r>
      <w:r w:rsidR="008E44D5">
        <w:rPr>
          <w:rFonts w:ascii="Times New Roman" w:hAnsi="Times New Roman" w:cs="Times New Roman"/>
          <w:sz w:val="24"/>
          <w:szCs w:val="24"/>
        </w:rPr>
        <w:t xml:space="preserve">. Efficient means that the system </w:t>
      </w:r>
      <w:r w:rsidR="003820DD">
        <w:rPr>
          <w:rFonts w:ascii="Times New Roman" w:hAnsi="Times New Roman" w:cs="Times New Roman"/>
          <w:sz w:val="24"/>
          <w:szCs w:val="24"/>
        </w:rPr>
        <w:t>diagnose</w:t>
      </w:r>
      <w:r w:rsidR="000A5173">
        <w:rPr>
          <w:rFonts w:ascii="Times New Roman" w:hAnsi="Times New Roman" w:cs="Times New Roman"/>
          <w:sz w:val="24"/>
          <w:szCs w:val="24"/>
        </w:rPr>
        <w:t>s</w:t>
      </w:r>
      <w:r w:rsidR="003820DD">
        <w:rPr>
          <w:rFonts w:ascii="Times New Roman" w:hAnsi="Times New Roman" w:cs="Times New Roman"/>
          <w:sz w:val="24"/>
          <w:szCs w:val="24"/>
        </w:rPr>
        <w:t xml:space="preserve"> </w:t>
      </w:r>
      <w:r w:rsidR="00225D45">
        <w:rPr>
          <w:rFonts w:ascii="Times New Roman" w:hAnsi="Times New Roman" w:cs="Times New Roman"/>
          <w:sz w:val="24"/>
          <w:szCs w:val="24"/>
        </w:rPr>
        <w:t xml:space="preserve">the patient </w:t>
      </w:r>
      <w:r w:rsidR="0010589F">
        <w:rPr>
          <w:rFonts w:ascii="Times New Roman" w:hAnsi="Times New Roman" w:cs="Times New Roman"/>
          <w:sz w:val="24"/>
          <w:szCs w:val="24"/>
        </w:rPr>
        <w:t xml:space="preserve">as fast as possible. </w:t>
      </w:r>
      <w:r w:rsidR="00A120CE">
        <w:rPr>
          <w:rFonts w:ascii="Times New Roman" w:hAnsi="Times New Roman" w:cs="Times New Roman"/>
          <w:sz w:val="24"/>
          <w:szCs w:val="24"/>
        </w:rPr>
        <w:t xml:space="preserve">Good user experience ensures that the patient </w:t>
      </w:r>
      <w:r w:rsidR="00FB1C52">
        <w:rPr>
          <w:rFonts w:ascii="Times New Roman" w:hAnsi="Times New Roman" w:cs="Times New Roman"/>
          <w:sz w:val="24"/>
          <w:szCs w:val="24"/>
        </w:rPr>
        <w:t>should always be informed that the system is working properly</w:t>
      </w:r>
      <w:r w:rsidR="00F47411">
        <w:rPr>
          <w:rFonts w:ascii="Times New Roman" w:hAnsi="Times New Roman" w:cs="Times New Roman"/>
          <w:sz w:val="24"/>
          <w:szCs w:val="24"/>
        </w:rPr>
        <w:t>.</w:t>
      </w:r>
    </w:p>
    <w:p w14:paraId="0EB7290C" w14:textId="2036E8D2" w:rsidR="007F2396" w:rsidRDefault="000D2062" w:rsidP="007F2396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bCs/>
          <w:sz w:val="24"/>
          <w:szCs w:val="24"/>
        </w:rPr>
      </w:pPr>
      <w:r w:rsidRPr="00520404">
        <w:rPr>
          <w:rFonts w:ascii="Times New Roman" w:hAnsi="Times New Roman" w:cs="Times New Roman"/>
          <w:b/>
          <w:bCs/>
          <w:sz w:val="24"/>
          <w:szCs w:val="24"/>
        </w:rPr>
        <w:t>Design</w:t>
      </w:r>
    </w:p>
    <w:p w14:paraId="758E8D76" w14:textId="25D1BF3F" w:rsidR="007F2396" w:rsidRDefault="00F22C8C" w:rsidP="007F2396">
      <w:pPr>
        <w:pStyle w:val="ListParagraph"/>
        <w:numPr>
          <w:ilvl w:val="1"/>
          <w:numId w:val="1"/>
        </w:numPr>
        <w:ind w:left="720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High-Level </w:t>
      </w:r>
      <w:r w:rsidR="008951CA">
        <w:rPr>
          <w:rFonts w:ascii="Times New Roman" w:hAnsi="Times New Roman" w:cs="Times New Roman"/>
          <w:b/>
          <w:bCs/>
          <w:sz w:val="24"/>
          <w:szCs w:val="24"/>
        </w:rPr>
        <w:t>Architecture</w:t>
      </w:r>
    </w:p>
    <w:p w14:paraId="4F50B05C" w14:textId="1032D539" w:rsidR="005F422F" w:rsidRDefault="00685668" w:rsidP="00662022">
      <w:pPr>
        <w:keepNext/>
        <w:jc w:val="center"/>
      </w:pPr>
      <w:r>
        <w:rPr>
          <w:noProof/>
        </w:rPr>
        <w:drawing>
          <wp:inline distT="0" distB="0" distL="0" distR="0" wp14:anchorId="62363201" wp14:editId="55345E85">
            <wp:extent cx="5473700" cy="1634348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1037" cy="16425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463EC87" w14:textId="02AA005F" w:rsidR="00813CF4" w:rsidRPr="004A7F97" w:rsidRDefault="005F422F" w:rsidP="005F422F">
      <w:pPr>
        <w:pStyle w:val="Caption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>
        <w:t xml:space="preserve">Figure </w:t>
      </w:r>
      <w:fldSimple w:instr=" SEQ Figure \* ARABIC ">
        <w:r w:rsidR="00AF50C2">
          <w:rPr>
            <w:noProof/>
          </w:rPr>
          <w:t>1</w:t>
        </w:r>
      </w:fldSimple>
      <w:r>
        <w:t xml:space="preserve">. </w:t>
      </w:r>
      <w:proofErr w:type="spellStart"/>
      <w:r>
        <w:t>IntelliDoc's</w:t>
      </w:r>
      <w:proofErr w:type="spellEnd"/>
      <w:r>
        <w:t xml:space="preserve"> Component Diagram</w:t>
      </w:r>
    </w:p>
    <w:p w14:paraId="470E4065" w14:textId="20E01B33" w:rsidR="005F422F" w:rsidRPr="005F422F" w:rsidRDefault="00E27D73" w:rsidP="005F422F">
      <w:pPr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lastRenderedPageBreak/>
        <w:t>IntelliDoc</w:t>
      </w:r>
      <w:r w:rsidR="00685668">
        <w:rPr>
          <w:rFonts w:ascii="Times New Roman" w:hAnsi="Times New Roman" w:cs="Times New Roman"/>
          <w:sz w:val="24"/>
          <w:szCs w:val="24"/>
        </w:rPr>
        <w:t>’s</w:t>
      </w:r>
      <w:proofErr w:type="spellEnd"/>
      <w:r w:rsidR="00685668">
        <w:rPr>
          <w:rFonts w:ascii="Times New Roman" w:hAnsi="Times New Roman" w:cs="Times New Roman"/>
          <w:sz w:val="24"/>
          <w:szCs w:val="24"/>
        </w:rPr>
        <w:t xml:space="preserve"> core feature depends on the JPL library provided by SWI-Prolog.</w:t>
      </w:r>
      <w:r w:rsidR="002108E4">
        <w:rPr>
          <w:rFonts w:ascii="Times New Roman" w:hAnsi="Times New Roman" w:cs="Times New Roman"/>
          <w:sz w:val="24"/>
          <w:szCs w:val="24"/>
        </w:rPr>
        <w:t xml:space="preserve"> It </w:t>
      </w:r>
      <w:r w:rsidR="00DD2C36">
        <w:rPr>
          <w:rFonts w:ascii="Times New Roman" w:hAnsi="Times New Roman" w:cs="Times New Roman"/>
          <w:sz w:val="24"/>
          <w:szCs w:val="24"/>
        </w:rPr>
        <w:t>provides</w:t>
      </w:r>
      <w:r w:rsidR="002108E4">
        <w:rPr>
          <w:rFonts w:ascii="Times New Roman" w:hAnsi="Times New Roman" w:cs="Times New Roman"/>
          <w:sz w:val="24"/>
          <w:szCs w:val="24"/>
        </w:rPr>
        <w:t xml:space="preserve"> the means of communication between the Java code and the </w:t>
      </w:r>
      <w:r w:rsidR="00316F03">
        <w:rPr>
          <w:rFonts w:ascii="Times New Roman" w:hAnsi="Times New Roman" w:cs="Times New Roman"/>
          <w:sz w:val="24"/>
          <w:szCs w:val="24"/>
        </w:rPr>
        <w:t>P</w:t>
      </w:r>
      <w:r w:rsidR="003C1FAF">
        <w:rPr>
          <w:rFonts w:ascii="Times New Roman" w:hAnsi="Times New Roman" w:cs="Times New Roman"/>
          <w:sz w:val="24"/>
          <w:szCs w:val="24"/>
        </w:rPr>
        <w:t>rolog script.</w:t>
      </w:r>
      <w:r w:rsidR="00427EF5">
        <w:rPr>
          <w:rFonts w:ascii="Times New Roman" w:hAnsi="Times New Roman" w:cs="Times New Roman"/>
          <w:sz w:val="24"/>
          <w:szCs w:val="24"/>
        </w:rPr>
        <w:t xml:space="preserve"> </w:t>
      </w:r>
      <w:r w:rsidR="000A4A41">
        <w:rPr>
          <w:rFonts w:ascii="Times New Roman" w:hAnsi="Times New Roman" w:cs="Times New Roman"/>
          <w:sz w:val="24"/>
          <w:szCs w:val="24"/>
        </w:rPr>
        <w:t>The user interface follows the material design</w:t>
      </w:r>
      <w:r w:rsidR="00E024B3">
        <w:rPr>
          <w:rFonts w:ascii="Times New Roman" w:hAnsi="Times New Roman" w:cs="Times New Roman"/>
          <w:sz w:val="24"/>
          <w:szCs w:val="24"/>
        </w:rPr>
        <w:t xml:space="preserve"> guideline</w:t>
      </w:r>
      <w:r w:rsidR="00047974">
        <w:rPr>
          <w:rFonts w:ascii="Times New Roman" w:hAnsi="Times New Roman" w:cs="Times New Roman"/>
          <w:sz w:val="24"/>
          <w:szCs w:val="24"/>
        </w:rPr>
        <w:t>.</w:t>
      </w:r>
      <w:r w:rsidR="00377259">
        <w:rPr>
          <w:rFonts w:ascii="Times New Roman" w:hAnsi="Times New Roman" w:cs="Times New Roman"/>
          <w:sz w:val="24"/>
          <w:szCs w:val="24"/>
        </w:rPr>
        <w:t xml:space="preserve"> To support this, </w:t>
      </w:r>
      <w:r w:rsidR="000A7218">
        <w:rPr>
          <w:rFonts w:ascii="Times New Roman" w:hAnsi="Times New Roman" w:cs="Times New Roman"/>
          <w:sz w:val="24"/>
          <w:szCs w:val="24"/>
        </w:rPr>
        <w:t xml:space="preserve">the </w:t>
      </w:r>
      <w:proofErr w:type="spellStart"/>
      <w:r w:rsidR="00D3318F">
        <w:rPr>
          <w:rFonts w:ascii="Times New Roman" w:hAnsi="Times New Roman" w:cs="Times New Roman"/>
          <w:sz w:val="24"/>
          <w:szCs w:val="24"/>
        </w:rPr>
        <w:t>JFoenix</w:t>
      </w:r>
      <w:proofErr w:type="spellEnd"/>
      <w:r w:rsidR="00D3318F">
        <w:rPr>
          <w:rFonts w:ascii="Times New Roman" w:hAnsi="Times New Roman" w:cs="Times New Roman"/>
          <w:sz w:val="24"/>
          <w:szCs w:val="24"/>
        </w:rPr>
        <w:t xml:space="preserve"> </w:t>
      </w:r>
      <w:r w:rsidR="0064762B">
        <w:rPr>
          <w:rFonts w:ascii="Times New Roman" w:hAnsi="Times New Roman" w:cs="Times New Roman"/>
          <w:sz w:val="24"/>
          <w:szCs w:val="24"/>
        </w:rPr>
        <w:t xml:space="preserve">library is used. </w:t>
      </w:r>
      <w:r w:rsidR="003F123A">
        <w:rPr>
          <w:rFonts w:ascii="Times New Roman" w:hAnsi="Times New Roman" w:cs="Times New Roman"/>
          <w:sz w:val="24"/>
          <w:szCs w:val="24"/>
        </w:rPr>
        <w:t xml:space="preserve">Additionally, </w:t>
      </w:r>
      <w:proofErr w:type="spellStart"/>
      <w:r w:rsidR="003F123A">
        <w:rPr>
          <w:rFonts w:ascii="Times New Roman" w:hAnsi="Times New Roman" w:cs="Times New Roman"/>
          <w:sz w:val="24"/>
          <w:szCs w:val="24"/>
        </w:rPr>
        <w:t>MaryTTS</w:t>
      </w:r>
      <w:proofErr w:type="spellEnd"/>
      <w:r w:rsidR="003F123A">
        <w:rPr>
          <w:rFonts w:ascii="Times New Roman" w:hAnsi="Times New Roman" w:cs="Times New Roman"/>
          <w:sz w:val="24"/>
          <w:szCs w:val="24"/>
        </w:rPr>
        <w:t xml:space="preserve"> library </w:t>
      </w:r>
      <w:r w:rsidR="00014EBD">
        <w:rPr>
          <w:rFonts w:ascii="Times New Roman" w:hAnsi="Times New Roman" w:cs="Times New Roman"/>
          <w:sz w:val="24"/>
          <w:szCs w:val="24"/>
        </w:rPr>
        <w:t>completes the software by providing</w:t>
      </w:r>
      <w:r w:rsidR="0085295B">
        <w:rPr>
          <w:rFonts w:ascii="Times New Roman" w:hAnsi="Times New Roman" w:cs="Times New Roman"/>
          <w:sz w:val="24"/>
          <w:szCs w:val="24"/>
        </w:rPr>
        <w:t xml:space="preserve"> the text-to-speech feature</w:t>
      </w:r>
      <w:r w:rsidR="00D54F91">
        <w:rPr>
          <w:rFonts w:ascii="Times New Roman" w:hAnsi="Times New Roman" w:cs="Times New Roman"/>
          <w:sz w:val="24"/>
          <w:szCs w:val="24"/>
        </w:rPr>
        <w:t>.</w:t>
      </w:r>
    </w:p>
    <w:p w14:paraId="68B0200E" w14:textId="587BFF3E" w:rsidR="00603478" w:rsidRDefault="0000298E" w:rsidP="007F2396">
      <w:pPr>
        <w:pStyle w:val="ListParagraph"/>
        <w:numPr>
          <w:ilvl w:val="1"/>
          <w:numId w:val="1"/>
        </w:numPr>
        <w:ind w:left="720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Program Flow</w:t>
      </w:r>
    </w:p>
    <w:p w14:paraId="77E35971" w14:textId="6A4E18BB" w:rsidR="001420FB" w:rsidRDefault="002E3E61" w:rsidP="001420FB">
      <w:pPr>
        <w:keepNext/>
        <w:jc w:val="center"/>
      </w:pPr>
      <w:r>
        <w:rPr>
          <w:noProof/>
        </w:rPr>
        <w:drawing>
          <wp:inline distT="0" distB="0" distL="0" distR="0" wp14:anchorId="2071F4A0" wp14:editId="3F5BB05A">
            <wp:extent cx="4006850" cy="2940103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7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34900" cy="29606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63E9FB1" w14:textId="5CA4D7EE" w:rsidR="004E26D2" w:rsidRPr="004E26D2" w:rsidRDefault="001420FB" w:rsidP="001420FB">
      <w:pPr>
        <w:pStyle w:val="Caption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>
        <w:t xml:space="preserve">Figure </w:t>
      </w:r>
      <w:fldSimple w:instr=" SEQ Figure \* ARABIC ">
        <w:r w:rsidR="00AF50C2">
          <w:rPr>
            <w:noProof/>
          </w:rPr>
          <w:t>2</w:t>
        </w:r>
      </w:fldSimple>
      <w:r>
        <w:t xml:space="preserve">. </w:t>
      </w:r>
      <w:proofErr w:type="spellStart"/>
      <w:r>
        <w:t>IntelliDoc's</w:t>
      </w:r>
      <w:proofErr w:type="spellEnd"/>
      <w:r>
        <w:t xml:space="preserve"> State Machine Diagram</w:t>
      </w:r>
    </w:p>
    <w:p w14:paraId="0D6CD15D" w14:textId="5ECAB073" w:rsidR="00A30BED" w:rsidRDefault="0053289B" w:rsidP="00DC0B28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program starts by inquiring the patient about his or her pain level. </w:t>
      </w:r>
      <w:r w:rsidR="00E710DD">
        <w:rPr>
          <w:rFonts w:ascii="Times New Roman" w:hAnsi="Times New Roman" w:cs="Times New Roman"/>
          <w:sz w:val="24"/>
          <w:szCs w:val="24"/>
        </w:rPr>
        <w:t xml:space="preserve">Once acknowledged, </w:t>
      </w:r>
      <w:r w:rsidR="00D07946">
        <w:rPr>
          <w:rFonts w:ascii="Times New Roman" w:hAnsi="Times New Roman" w:cs="Times New Roman"/>
          <w:sz w:val="24"/>
          <w:szCs w:val="24"/>
        </w:rPr>
        <w:t>the mood of the patient is then asked.</w:t>
      </w:r>
      <w:r w:rsidR="00DD5042">
        <w:rPr>
          <w:rFonts w:ascii="Times New Roman" w:hAnsi="Times New Roman" w:cs="Times New Roman"/>
          <w:sz w:val="24"/>
          <w:szCs w:val="24"/>
        </w:rPr>
        <w:t xml:space="preserve"> </w:t>
      </w:r>
      <w:r w:rsidR="005D1847">
        <w:rPr>
          <w:rFonts w:ascii="Times New Roman" w:hAnsi="Times New Roman" w:cs="Times New Roman"/>
          <w:sz w:val="24"/>
          <w:szCs w:val="24"/>
        </w:rPr>
        <w:t xml:space="preserve">The program then </w:t>
      </w:r>
      <w:r w:rsidR="00855A49">
        <w:rPr>
          <w:rFonts w:ascii="Times New Roman" w:hAnsi="Times New Roman" w:cs="Times New Roman"/>
          <w:sz w:val="24"/>
          <w:szCs w:val="24"/>
        </w:rPr>
        <w:t>gets a random order of the disease to ask</w:t>
      </w:r>
      <w:r w:rsidR="005D7EBB">
        <w:rPr>
          <w:rFonts w:ascii="Times New Roman" w:hAnsi="Times New Roman" w:cs="Times New Roman"/>
          <w:sz w:val="24"/>
          <w:szCs w:val="24"/>
        </w:rPr>
        <w:t xml:space="preserve"> and fetches the disease one by one. </w:t>
      </w:r>
      <w:r w:rsidR="00F76BAB">
        <w:rPr>
          <w:rFonts w:ascii="Times New Roman" w:hAnsi="Times New Roman" w:cs="Times New Roman"/>
          <w:sz w:val="24"/>
          <w:szCs w:val="24"/>
        </w:rPr>
        <w:t xml:space="preserve">The symptoms of the fetched disease </w:t>
      </w:r>
      <w:r w:rsidR="009F6FA4">
        <w:rPr>
          <w:rFonts w:ascii="Times New Roman" w:hAnsi="Times New Roman" w:cs="Times New Roman"/>
          <w:sz w:val="24"/>
          <w:szCs w:val="24"/>
        </w:rPr>
        <w:t>are</w:t>
      </w:r>
      <w:r w:rsidR="00F76BAB">
        <w:rPr>
          <w:rFonts w:ascii="Times New Roman" w:hAnsi="Times New Roman" w:cs="Times New Roman"/>
          <w:sz w:val="24"/>
          <w:szCs w:val="24"/>
        </w:rPr>
        <w:t xml:space="preserve"> then asked</w:t>
      </w:r>
      <w:r w:rsidR="00F308C6">
        <w:rPr>
          <w:rFonts w:ascii="Times New Roman" w:hAnsi="Times New Roman" w:cs="Times New Roman"/>
          <w:sz w:val="24"/>
          <w:szCs w:val="24"/>
        </w:rPr>
        <w:t>.</w:t>
      </w:r>
      <w:r w:rsidR="00293A6B">
        <w:rPr>
          <w:rFonts w:ascii="Times New Roman" w:hAnsi="Times New Roman" w:cs="Times New Roman"/>
          <w:sz w:val="24"/>
          <w:szCs w:val="24"/>
        </w:rPr>
        <w:t xml:space="preserve"> </w:t>
      </w:r>
      <w:r w:rsidR="009C0C76">
        <w:rPr>
          <w:rFonts w:ascii="Times New Roman" w:hAnsi="Times New Roman" w:cs="Times New Roman"/>
          <w:sz w:val="24"/>
          <w:szCs w:val="24"/>
        </w:rPr>
        <w:t xml:space="preserve">If a symptom is </w:t>
      </w:r>
      <w:r w:rsidR="002C3C1D">
        <w:rPr>
          <w:rFonts w:ascii="Times New Roman" w:hAnsi="Times New Roman" w:cs="Times New Roman"/>
          <w:sz w:val="24"/>
          <w:szCs w:val="24"/>
        </w:rPr>
        <w:t xml:space="preserve">not the patient’s symptom, the program will fetch a new </w:t>
      </w:r>
      <w:r w:rsidR="002738EE">
        <w:rPr>
          <w:rFonts w:ascii="Times New Roman" w:hAnsi="Times New Roman" w:cs="Times New Roman"/>
          <w:sz w:val="24"/>
          <w:szCs w:val="24"/>
        </w:rPr>
        <w:t>valid</w:t>
      </w:r>
      <w:r w:rsidR="001F5840">
        <w:rPr>
          <w:rFonts w:ascii="Times New Roman" w:hAnsi="Times New Roman" w:cs="Times New Roman"/>
          <w:sz w:val="24"/>
          <w:szCs w:val="24"/>
        </w:rPr>
        <w:t xml:space="preserve"> </w:t>
      </w:r>
      <w:r w:rsidR="002C3C1D">
        <w:rPr>
          <w:rFonts w:ascii="Times New Roman" w:hAnsi="Times New Roman" w:cs="Times New Roman"/>
          <w:sz w:val="24"/>
          <w:szCs w:val="24"/>
        </w:rPr>
        <w:t xml:space="preserve">disease to ask </w:t>
      </w:r>
      <w:r w:rsidR="00BB1191">
        <w:rPr>
          <w:rFonts w:ascii="Times New Roman" w:hAnsi="Times New Roman" w:cs="Times New Roman"/>
          <w:sz w:val="24"/>
          <w:szCs w:val="24"/>
        </w:rPr>
        <w:t xml:space="preserve">and </w:t>
      </w:r>
      <w:r w:rsidR="00786475">
        <w:rPr>
          <w:rFonts w:ascii="Times New Roman" w:hAnsi="Times New Roman" w:cs="Times New Roman"/>
          <w:sz w:val="24"/>
          <w:szCs w:val="24"/>
        </w:rPr>
        <w:t>ask the symptoms</w:t>
      </w:r>
      <w:r w:rsidR="00BE743D">
        <w:rPr>
          <w:rFonts w:ascii="Times New Roman" w:hAnsi="Times New Roman" w:cs="Times New Roman"/>
          <w:sz w:val="24"/>
          <w:szCs w:val="24"/>
        </w:rPr>
        <w:t xml:space="preserve"> of that disease</w:t>
      </w:r>
      <w:r w:rsidR="00786475">
        <w:rPr>
          <w:rFonts w:ascii="Times New Roman" w:hAnsi="Times New Roman" w:cs="Times New Roman"/>
          <w:sz w:val="24"/>
          <w:szCs w:val="24"/>
        </w:rPr>
        <w:t xml:space="preserve">. </w:t>
      </w:r>
      <w:r w:rsidR="005C41B8">
        <w:rPr>
          <w:rFonts w:ascii="Times New Roman" w:hAnsi="Times New Roman" w:cs="Times New Roman"/>
          <w:sz w:val="24"/>
          <w:szCs w:val="24"/>
        </w:rPr>
        <w:t>A disease is valid if</w:t>
      </w:r>
      <w:r w:rsidR="00BC7AF6">
        <w:rPr>
          <w:rFonts w:ascii="Times New Roman" w:hAnsi="Times New Roman" w:cs="Times New Roman"/>
          <w:sz w:val="24"/>
          <w:szCs w:val="24"/>
        </w:rPr>
        <w:t xml:space="preserve"> each symptom of the disease </w:t>
      </w:r>
      <w:r w:rsidR="00BF0229">
        <w:rPr>
          <w:rFonts w:ascii="Times New Roman" w:hAnsi="Times New Roman" w:cs="Times New Roman"/>
          <w:sz w:val="24"/>
          <w:szCs w:val="24"/>
        </w:rPr>
        <w:t>is</w:t>
      </w:r>
      <w:r w:rsidR="00BC7AF6">
        <w:rPr>
          <w:rFonts w:ascii="Times New Roman" w:hAnsi="Times New Roman" w:cs="Times New Roman"/>
          <w:sz w:val="24"/>
          <w:szCs w:val="24"/>
        </w:rPr>
        <w:t xml:space="preserve"> either not asked yet or is the patient’s symptom.</w:t>
      </w:r>
    </w:p>
    <w:p w14:paraId="6F66C801" w14:textId="46797915" w:rsidR="00A319C6" w:rsidRDefault="00293A6B" w:rsidP="00DC0B28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procedure is repeated </w:t>
      </w:r>
      <w:r w:rsidR="00AD1465">
        <w:rPr>
          <w:rFonts w:ascii="Times New Roman" w:hAnsi="Times New Roman" w:cs="Times New Roman"/>
          <w:sz w:val="24"/>
          <w:szCs w:val="24"/>
        </w:rPr>
        <w:t>until the disease is exhausted</w:t>
      </w:r>
      <w:r w:rsidR="009F1031">
        <w:rPr>
          <w:rFonts w:ascii="Times New Roman" w:hAnsi="Times New Roman" w:cs="Times New Roman"/>
          <w:sz w:val="24"/>
          <w:szCs w:val="24"/>
        </w:rPr>
        <w:t xml:space="preserve"> or </w:t>
      </w:r>
      <w:r w:rsidR="008A2272">
        <w:rPr>
          <w:rFonts w:ascii="Times New Roman" w:hAnsi="Times New Roman" w:cs="Times New Roman"/>
          <w:sz w:val="24"/>
          <w:szCs w:val="24"/>
        </w:rPr>
        <w:t>a perfect match is found</w:t>
      </w:r>
      <w:r w:rsidR="00FC7784">
        <w:rPr>
          <w:rFonts w:ascii="Times New Roman" w:hAnsi="Times New Roman" w:cs="Times New Roman"/>
          <w:sz w:val="24"/>
          <w:szCs w:val="24"/>
        </w:rPr>
        <w:t xml:space="preserve">. </w:t>
      </w:r>
      <w:r w:rsidR="00490BF8">
        <w:rPr>
          <w:rFonts w:ascii="Times New Roman" w:hAnsi="Times New Roman" w:cs="Times New Roman"/>
          <w:sz w:val="24"/>
          <w:szCs w:val="24"/>
        </w:rPr>
        <w:t>If a perfect match is found</w:t>
      </w:r>
      <w:r w:rsidR="00C3190B">
        <w:rPr>
          <w:rFonts w:ascii="Times New Roman" w:hAnsi="Times New Roman" w:cs="Times New Roman"/>
          <w:sz w:val="24"/>
          <w:szCs w:val="24"/>
        </w:rPr>
        <w:t>,</w:t>
      </w:r>
      <w:r w:rsidR="00C42256">
        <w:rPr>
          <w:rFonts w:ascii="Times New Roman" w:hAnsi="Times New Roman" w:cs="Times New Roman"/>
          <w:sz w:val="24"/>
          <w:szCs w:val="24"/>
        </w:rPr>
        <w:t xml:space="preserve"> </w:t>
      </w:r>
      <w:r w:rsidR="003B68C8">
        <w:rPr>
          <w:rFonts w:ascii="Times New Roman" w:hAnsi="Times New Roman" w:cs="Times New Roman"/>
          <w:sz w:val="24"/>
          <w:szCs w:val="24"/>
        </w:rPr>
        <w:t xml:space="preserve">the program notifies the </w:t>
      </w:r>
      <w:r w:rsidR="005824DE">
        <w:rPr>
          <w:rFonts w:ascii="Times New Roman" w:hAnsi="Times New Roman" w:cs="Times New Roman"/>
          <w:sz w:val="24"/>
          <w:szCs w:val="24"/>
        </w:rPr>
        <w:t>patient about the disease.</w:t>
      </w:r>
      <w:r w:rsidR="00C672CE">
        <w:rPr>
          <w:rFonts w:ascii="Times New Roman" w:hAnsi="Times New Roman" w:cs="Times New Roman"/>
          <w:sz w:val="24"/>
          <w:szCs w:val="24"/>
        </w:rPr>
        <w:t xml:space="preserve"> </w:t>
      </w:r>
      <w:r w:rsidR="00EA6C5D">
        <w:rPr>
          <w:rFonts w:ascii="Times New Roman" w:hAnsi="Times New Roman" w:cs="Times New Roman"/>
          <w:sz w:val="24"/>
          <w:szCs w:val="24"/>
        </w:rPr>
        <w:t xml:space="preserve">Otherwise, a bar chart of potential diseases will be </w:t>
      </w:r>
      <w:r w:rsidR="00120570">
        <w:rPr>
          <w:rFonts w:ascii="Times New Roman" w:hAnsi="Times New Roman" w:cs="Times New Roman"/>
          <w:sz w:val="24"/>
          <w:szCs w:val="24"/>
        </w:rPr>
        <w:t xml:space="preserve">displayed. </w:t>
      </w:r>
      <w:r w:rsidR="00DF5BF6">
        <w:rPr>
          <w:rFonts w:ascii="Times New Roman" w:hAnsi="Times New Roman" w:cs="Times New Roman"/>
          <w:sz w:val="24"/>
          <w:szCs w:val="24"/>
        </w:rPr>
        <w:t xml:space="preserve">However, if there </w:t>
      </w:r>
      <w:r w:rsidR="000A04D5">
        <w:rPr>
          <w:rFonts w:ascii="Times New Roman" w:hAnsi="Times New Roman" w:cs="Times New Roman"/>
          <w:sz w:val="24"/>
          <w:szCs w:val="24"/>
        </w:rPr>
        <w:t>are</w:t>
      </w:r>
      <w:r w:rsidR="00DF5BF6">
        <w:rPr>
          <w:rFonts w:ascii="Times New Roman" w:hAnsi="Times New Roman" w:cs="Times New Roman"/>
          <w:sz w:val="24"/>
          <w:szCs w:val="24"/>
        </w:rPr>
        <w:t xml:space="preserve"> no potential diseases, </w:t>
      </w:r>
      <w:r w:rsidR="009253BC">
        <w:rPr>
          <w:rFonts w:ascii="Times New Roman" w:hAnsi="Times New Roman" w:cs="Times New Roman"/>
          <w:sz w:val="24"/>
          <w:szCs w:val="24"/>
        </w:rPr>
        <w:t>the program informs the patient that he/she is healthy.</w:t>
      </w:r>
    </w:p>
    <w:p w14:paraId="3D26E436" w14:textId="180DAD55" w:rsidR="00CF0E39" w:rsidRDefault="00CF0E39" w:rsidP="00DC0B28">
      <w:pPr>
        <w:rPr>
          <w:rFonts w:ascii="Times New Roman" w:hAnsi="Times New Roman" w:cs="Times New Roman"/>
          <w:sz w:val="24"/>
          <w:szCs w:val="24"/>
        </w:rPr>
      </w:pPr>
    </w:p>
    <w:p w14:paraId="5FBF54D1" w14:textId="4A25C5F1" w:rsidR="00CF0E39" w:rsidRDefault="00CF0E39" w:rsidP="00DC0B28">
      <w:pPr>
        <w:rPr>
          <w:rFonts w:ascii="Times New Roman" w:hAnsi="Times New Roman" w:cs="Times New Roman"/>
          <w:sz w:val="24"/>
          <w:szCs w:val="24"/>
        </w:rPr>
      </w:pPr>
    </w:p>
    <w:p w14:paraId="26279D99" w14:textId="58D5B166" w:rsidR="00CF0E39" w:rsidRDefault="00CF0E39" w:rsidP="00DC0B28">
      <w:pPr>
        <w:rPr>
          <w:rFonts w:ascii="Times New Roman" w:hAnsi="Times New Roman" w:cs="Times New Roman"/>
          <w:sz w:val="24"/>
          <w:szCs w:val="24"/>
        </w:rPr>
      </w:pPr>
    </w:p>
    <w:p w14:paraId="19038673" w14:textId="3749AEF0" w:rsidR="00CF0E39" w:rsidRDefault="00CF0E39" w:rsidP="00DC0B28">
      <w:pPr>
        <w:rPr>
          <w:rFonts w:ascii="Times New Roman" w:hAnsi="Times New Roman" w:cs="Times New Roman"/>
          <w:sz w:val="24"/>
          <w:szCs w:val="24"/>
        </w:rPr>
      </w:pPr>
    </w:p>
    <w:p w14:paraId="20C8F9C4" w14:textId="77777777" w:rsidR="00CF0E39" w:rsidRPr="006930EC" w:rsidRDefault="00CF0E39" w:rsidP="00DC0B28">
      <w:pPr>
        <w:rPr>
          <w:rFonts w:ascii="Times New Roman" w:hAnsi="Times New Roman" w:cs="Times New Roman"/>
          <w:sz w:val="24"/>
          <w:szCs w:val="24"/>
        </w:rPr>
      </w:pPr>
    </w:p>
    <w:p w14:paraId="3E29E697" w14:textId="3256F5FF" w:rsidR="00097C2D" w:rsidRDefault="00363820" w:rsidP="00FC457C">
      <w:pPr>
        <w:pStyle w:val="ListParagraph"/>
        <w:numPr>
          <w:ilvl w:val="1"/>
          <w:numId w:val="1"/>
        </w:numPr>
        <w:ind w:left="720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lastRenderedPageBreak/>
        <w:t>User Interface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33"/>
        <w:gridCol w:w="4609"/>
      </w:tblGrid>
      <w:tr w:rsidR="00FD3B51" w14:paraId="3F12F142" w14:textId="77777777" w:rsidTr="00FD3B51">
        <w:tc>
          <w:tcPr>
            <w:tcW w:w="4621" w:type="dxa"/>
          </w:tcPr>
          <w:p w14:paraId="2FF91D8D" w14:textId="77777777" w:rsidR="00AA3FB3" w:rsidRDefault="00AA3FB3" w:rsidP="00AA3FB3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noProof/>
              </w:rPr>
              <w:drawing>
                <wp:inline distT="0" distB="0" distL="0" distR="0" wp14:anchorId="2A0455C4" wp14:editId="14C5417C">
                  <wp:extent cx="2829221" cy="2114550"/>
                  <wp:effectExtent l="0" t="0" r="0" b="0"/>
                  <wp:docPr id="10" name="Picture 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948672" cy="220382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54C28570" w14:textId="54298F5F" w:rsidR="00FC457C" w:rsidRDefault="00FC457C" w:rsidP="00EB1246">
            <w:pPr>
              <w:pStyle w:val="Caption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t xml:space="preserve">Figure </w:t>
            </w:r>
            <w:r>
              <w:fldChar w:fldCharType="begin"/>
            </w:r>
            <w:r>
              <w:instrText xml:space="preserve"> SEQ Figure \* ARABIC </w:instrText>
            </w:r>
            <w:r>
              <w:fldChar w:fldCharType="separate"/>
            </w:r>
            <w:r>
              <w:rPr>
                <w:noProof/>
              </w:rPr>
              <w:t>3</w:t>
            </w:r>
            <w:r>
              <w:fldChar w:fldCharType="end"/>
            </w:r>
            <w:r>
              <w:t>. Asking Symptom State</w:t>
            </w:r>
          </w:p>
        </w:tc>
        <w:tc>
          <w:tcPr>
            <w:tcW w:w="4621" w:type="dxa"/>
          </w:tcPr>
          <w:p w14:paraId="6F263F77" w14:textId="77777777" w:rsidR="00AA3FB3" w:rsidRDefault="00FC457C" w:rsidP="00AA3FB3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noProof/>
              </w:rPr>
              <w:drawing>
                <wp:inline distT="0" distB="0" distL="0" distR="0" wp14:anchorId="73F7D6E2" wp14:editId="33B0E586">
                  <wp:extent cx="2813381" cy="2105516"/>
                  <wp:effectExtent l="0" t="0" r="0" b="0"/>
                  <wp:docPr id="12" name="Picture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51140" cy="21337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4585F4F3" w14:textId="14F81E9E" w:rsidR="00A1092A" w:rsidRDefault="00A1092A" w:rsidP="00153A98">
            <w:pPr>
              <w:pStyle w:val="Caption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t xml:space="preserve">Figure </w:t>
            </w:r>
            <w:r>
              <w:fldChar w:fldCharType="begin"/>
            </w:r>
            <w:r>
              <w:instrText xml:space="preserve"> SEQ Figure \* ARABIC </w:instrText>
            </w:r>
            <w:r>
              <w:fldChar w:fldCharType="separate"/>
            </w:r>
            <w:r>
              <w:rPr>
                <w:noProof/>
              </w:rPr>
              <w:t>4</w:t>
            </w:r>
            <w:r>
              <w:fldChar w:fldCharType="end"/>
            </w:r>
            <w:r>
              <w:t>. Partial Match State</w:t>
            </w:r>
          </w:p>
        </w:tc>
      </w:tr>
    </w:tbl>
    <w:p w14:paraId="4D27FFDE" w14:textId="66BF71F3" w:rsidR="00AA3FB3" w:rsidRDefault="00AA3FB3" w:rsidP="00AA3FB3">
      <w:pPr>
        <w:rPr>
          <w:rFonts w:ascii="Times New Roman" w:hAnsi="Times New Roman" w:cs="Times New Roman"/>
          <w:sz w:val="24"/>
          <w:szCs w:val="24"/>
        </w:rPr>
      </w:pPr>
    </w:p>
    <w:p w14:paraId="458395F7" w14:textId="61987A53" w:rsidR="00AF50C2" w:rsidRPr="00F443BA" w:rsidRDefault="007D29A5" w:rsidP="00F443BA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program adheres to the material design guideline </w:t>
      </w:r>
      <w:r w:rsidR="00CB2013">
        <w:rPr>
          <w:rFonts w:ascii="Times New Roman" w:hAnsi="Times New Roman" w:cs="Times New Roman"/>
          <w:sz w:val="24"/>
          <w:szCs w:val="24"/>
        </w:rPr>
        <w:t xml:space="preserve">to improve </w:t>
      </w:r>
      <w:r w:rsidR="002E1B11">
        <w:rPr>
          <w:rFonts w:ascii="Times New Roman" w:hAnsi="Times New Roman" w:cs="Times New Roman"/>
          <w:sz w:val="24"/>
          <w:szCs w:val="24"/>
        </w:rPr>
        <w:t>user experience.</w:t>
      </w:r>
      <w:r w:rsidR="0093212E">
        <w:rPr>
          <w:rFonts w:ascii="Times New Roman" w:hAnsi="Times New Roman" w:cs="Times New Roman"/>
          <w:sz w:val="24"/>
          <w:szCs w:val="24"/>
        </w:rPr>
        <w:t xml:space="preserve"> </w:t>
      </w:r>
      <w:r w:rsidR="003626BC">
        <w:rPr>
          <w:rFonts w:ascii="Times New Roman" w:hAnsi="Times New Roman" w:cs="Times New Roman"/>
          <w:sz w:val="24"/>
          <w:szCs w:val="24"/>
        </w:rPr>
        <w:t>The pain level icon and the mood icon</w:t>
      </w:r>
      <w:r w:rsidR="00A06040">
        <w:rPr>
          <w:rFonts w:ascii="Times New Roman" w:hAnsi="Times New Roman" w:cs="Times New Roman"/>
          <w:sz w:val="24"/>
          <w:szCs w:val="24"/>
        </w:rPr>
        <w:t xml:space="preserve"> together with the list of symptoms</w:t>
      </w:r>
      <w:r w:rsidR="006A0382">
        <w:rPr>
          <w:rFonts w:ascii="Times New Roman" w:hAnsi="Times New Roman" w:cs="Times New Roman"/>
          <w:sz w:val="24"/>
          <w:szCs w:val="24"/>
        </w:rPr>
        <w:t xml:space="preserve"> ensure the user that the program </w:t>
      </w:r>
      <w:r w:rsidR="001A189D">
        <w:rPr>
          <w:rFonts w:ascii="Times New Roman" w:hAnsi="Times New Roman" w:cs="Times New Roman"/>
          <w:sz w:val="24"/>
          <w:szCs w:val="24"/>
        </w:rPr>
        <w:t>is working correctly.</w:t>
      </w:r>
      <w:r w:rsidR="00375A84">
        <w:rPr>
          <w:rFonts w:ascii="Times New Roman" w:hAnsi="Times New Roman" w:cs="Times New Roman"/>
          <w:sz w:val="24"/>
          <w:szCs w:val="24"/>
        </w:rPr>
        <w:t xml:space="preserve"> The user can also choose to enable or disable the text-to-speech feature </w:t>
      </w:r>
      <w:r w:rsidR="00D6121F">
        <w:rPr>
          <w:rFonts w:ascii="Times New Roman" w:hAnsi="Times New Roman" w:cs="Times New Roman"/>
          <w:sz w:val="24"/>
          <w:szCs w:val="24"/>
        </w:rPr>
        <w:t>by modifying the volume slider.</w:t>
      </w:r>
    </w:p>
    <w:p w14:paraId="3865C2DF" w14:textId="0654A41A" w:rsidR="008F3B4F" w:rsidRDefault="007E4C97" w:rsidP="008F6E57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Logic </w:t>
      </w:r>
      <w:r w:rsidR="008F3B4F" w:rsidRPr="005E1A1F">
        <w:rPr>
          <w:rFonts w:ascii="Times New Roman" w:hAnsi="Times New Roman" w:cs="Times New Roman"/>
          <w:b/>
          <w:bCs/>
          <w:sz w:val="24"/>
          <w:szCs w:val="24"/>
        </w:rPr>
        <w:t>Implementation</w:t>
      </w:r>
    </w:p>
    <w:p w14:paraId="782820DB" w14:textId="0CB10743" w:rsidR="005D773D" w:rsidRDefault="005D773D" w:rsidP="005D773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main logic of the </w:t>
      </w:r>
      <w:r w:rsidR="00E10076">
        <w:rPr>
          <w:rFonts w:ascii="Times New Roman" w:hAnsi="Times New Roman" w:cs="Times New Roman"/>
          <w:sz w:val="24"/>
          <w:szCs w:val="24"/>
        </w:rPr>
        <w:t xml:space="preserve">program </w:t>
      </w:r>
      <w:r w:rsidR="003626E6">
        <w:rPr>
          <w:rFonts w:ascii="Times New Roman" w:hAnsi="Times New Roman" w:cs="Times New Roman"/>
          <w:sz w:val="24"/>
          <w:szCs w:val="24"/>
        </w:rPr>
        <w:t>includes</w:t>
      </w:r>
      <w:r w:rsidR="00F44A35">
        <w:rPr>
          <w:rFonts w:ascii="Times New Roman" w:hAnsi="Times New Roman" w:cs="Times New Roman"/>
          <w:sz w:val="24"/>
          <w:szCs w:val="24"/>
        </w:rPr>
        <w:t xml:space="preserve"> </w:t>
      </w:r>
      <w:r w:rsidR="00767543">
        <w:rPr>
          <w:rFonts w:ascii="Times New Roman" w:hAnsi="Times New Roman" w:cs="Times New Roman"/>
          <w:sz w:val="24"/>
          <w:szCs w:val="24"/>
        </w:rPr>
        <w:t>determining gesture, determining question</w:t>
      </w:r>
      <w:r w:rsidR="003626E6">
        <w:rPr>
          <w:rFonts w:ascii="Times New Roman" w:hAnsi="Times New Roman" w:cs="Times New Roman"/>
          <w:sz w:val="24"/>
          <w:szCs w:val="24"/>
        </w:rPr>
        <w:t>s</w:t>
      </w:r>
      <w:r w:rsidR="00767543">
        <w:rPr>
          <w:rFonts w:ascii="Times New Roman" w:hAnsi="Times New Roman" w:cs="Times New Roman"/>
          <w:sz w:val="24"/>
          <w:szCs w:val="24"/>
        </w:rPr>
        <w:t xml:space="preserve">, </w:t>
      </w:r>
      <w:r w:rsidR="002239DA">
        <w:rPr>
          <w:rFonts w:ascii="Times New Roman" w:hAnsi="Times New Roman" w:cs="Times New Roman"/>
          <w:sz w:val="24"/>
          <w:szCs w:val="24"/>
        </w:rPr>
        <w:t>diagnosis</w:t>
      </w:r>
      <w:r w:rsidR="00D33882">
        <w:rPr>
          <w:rFonts w:ascii="Times New Roman" w:hAnsi="Times New Roman" w:cs="Times New Roman"/>
          <w:sz w:val="24"/>
          <w:szCs w:val="24"/>
        </w:rPr>
        <w:t xml:space="preserve">, and </w:t>
      </w:r>
      <w:r w:rsidR="00BC4737">
        <w:rPr>
          <w:rFonts w:ascii="Times New Roman" w:hAnsi="Times New Roman" w:cs="Times New Roman"/>
          <w:sz w:val="24"/>
          <w:szCs w:val="24"/>
        </w:rPr>
        <w:t>outcome presentation</w:t>
      </w:r>
      <w:r w:rsidR="00BC62A0">
        <w:rPr>
          <w:rFonts w:ascii="Times New Roman" w:hAnsi="Times New Roman" w:cs="Times New Roman"/>
          <w:sz w:val="24"/>
          <w:szCs w:val="24"/>
        </w:rPr>
        <w:t>.</w:t>
      </w:r>
    </w:p>
    <w:p w14:paraId="6DFFA242" w14:textId="0685E221" w:rsidR="00FB7862" w:rsidRPr="00FB7862" w:rsidRDefault="001F4521" w:rsidP="00FB7862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Determining Gesture</w:t>
      </w:r>
    </w:p>
    <w:p w14:paraId="5DFF960A" w14:textId="251D1AE5" w:rsidR="00C16FF5" w:rsidRDefault="001E4555" w:rsidP="005D773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o determine the </w:t>
      </w:r>
      <w:r w:rsidR="00E533D9">
        <w:rPr>
          <w:rFonts w:ascii="Times New Roman" w:hAnsi="Times New Roman" w:cs="Times New Roman"/>
          <w:sz w:val="24"/>
          <w:szCs w:val="24"/>
        </w:rPr>
        <w:t xml:space="preserve">doctor’s gesture, </w:t>
      </w:r>
      <w:r w:rsidR="00A2018E">
        <w:rPr>
          <w:rFonts w:ascii="Times New Roman" w:hAnsi="Times New Roman" w:cs="Times New Roman"/>
          <w:sz w:val="24"/>
          <w:szCs w:val="24"/>
        </w:rPr>
        <w:t>the following rule is used.</w:t>
      </w:r>
    </w:p>
    <w:bookmarkStart w:id="0" w:name="_MON_1648307186"/>
    <w:bookmarkEnd w:id="0"/>
    <w:p w14:paraId="26699E17" w14:textId="7204DAA7" w:rsidR="004F79EB" w:rsidRPr="005D773D" w:rsidRDefault="002B5150" w:rsidP="004F79EB">
      <w:pPr>
        <w:pStyle w:val="Caption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object w:dxaOrig="9360" w:dyaOrig="3874" w14:anchorId="6F1C107D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110" type="#_x0000_t75" style="width:468pt;height:193.5pt" o:ole="">
            <v:imagedata r:id="rId12" o:title=""/>
            <w10:bordertop type="single" width="4"/>
            <w10:borderleft type="single" width="4"/>
            <w10:borderbottom type="single" width="4"/>
            <w10:borderright type="single" width="4"/>
          </v:shape>
          <o:OLEObject Type="Embed" ProgID="Word.Document.12" ShapeID="_x0000_i1110" DrawAspect="Content" ObjectID="_1648327296" r:id="rId13">
            <o:FieldCodes>\s</o:FieldCodes>
          </o:OLEObject>
        </w:object>
      </w:r>
      <w:r w:rsidR="004F79EB" w:rsidRPr="004F79EB">
        <w:t xml:space="preserve"> </w:t>
      </w:r>
      <w:r w:rsidR="004F79EB">
        <w:t xml:space="preserve">Pseudocode </w:t>
      </w:r>
      <w:r w:rsidR="004F79EB">
        <w:fldChar w:fldCharType="begin"/>
      </w:r>
      <w:r w:rsidR="004F79EB">
        <w:instrText xml:space="preserve"> SEQ Pseudocode \* ARABIC </w:instrText>
      </w:r>
      <w:r w:rsidR="004F79EB">
        <w:fldChar w:fldCharType="separate"/>
      </w:r>
      <w:r w:rsidR="00C4641B">
        <w:rPr>
          <w:noProof/>
        </w:rPr>
        <w:t>1</w:t>
      </w:r>
      <w:r w:rsidR="004F79EB">
        <w:fldChar w:fldCharType="end"/>
      </w:r>
      <w:r w:rsidR="004F79EB">
        <w:t>. Prolog script</w:t>
      </w:r>
      <w:r w:rsidR="00AD1A8B">
        <w:t>s</w:t>
      </w:r>
      <w:r w:rsidR="004F79EB">
        <w:t xml:space="preserve"> for fetching gesture</w:t>
      </w:r>
    </w:p>
    <w:p w14:paraId="0C6C9088" w14:textId="04652B0A" w:rsidR="00C37822" w:rsidRDefault="005D202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o begin with, the program fetches </w:t>
      </w:r>
      <w:r w:rsidR="003E0E45">
        <w:rPr>
          <w:rFonts w:ascii="Times New Roman" w:hAnsi="Times New Roman" w:cs="Times New Roman"/>
          <w:sz w:val="24"/>
          <w:szCs w:val="24"/>
        </w:rPr>
        <w:t xml:space="preserve">the type of gesture it needs to </w:t>
      </w:r>
      <w:r w:rsidR="00397967">
        <w:rPr>
          <w:rFonts w:ascii="Times New Roman" w:hAnsi="Times New Roman" w:cs="Times New Roman"/>
          <w:sz w:val="24"/>
          <w:szCs w:val="24"/>
        </w:rPr>
        <w:t xml:space="preserve">act, such as a normal gesture or a polite gesture. </w:t>
      </w:r>
      <w:r w:rsidR="00114C15">
        <w:rPr>
          <w:rFonts w:ascii="Times New Roman" w:hAnsi="Times New Roman" w:cs="Times New Roman"/>
          <w:sz w:val="24"/>
          <w:szCs w:val="24"/>
        </w:rPr>
        <w:t xml:space="preserve">This is done by the </w:t>
      </w:r>
      <w:proofErr w:type="spellStart"/>
      <w:r w:rsidR="00114C15" w:rsidRPr="00874558">
        <w:rPr>
          <w:rFonts w:ascii="Consolas" w:hAnsi="Consolas" w:cs="Times New Roman"/>
        </w:rPr>
        <w:t>use_gesture</w:t>
      </w:r>
      <w:proofErr w:type="spellEnd"/>
      <w:r w:rsidR="001C7E78">
        <w:rPr>
          <w:rFonts w:ascii="Times New Roman" w:hAnsi="Times New Roman" w:cs="Times New Roman"/>
          <w:sz w:val="24"/>
          <w:szCs w:val="24"/>
        </w:rPr>
        <w:t xml:space="preserve"> </w:t>
      </w:r>
      <w:r w:rsidR="0034046A">
        <w:rPr>
          <w:rFonts w:ascii="Times New Roman" w:hAnsi="Times New Roman" w:cs="Times New Roman"/>
          <w:sz w:val="24"/>
          <w:szCs w:val="24"/>
        </w:rPr>
        <w:t>predicate</w:t>
      </w:r>
      <w:r w:rsidR="001B0932">
        <w:rPr>
          <w:rFonts w:ascii="Times New Roman" w:hAnsi="Times New Roman" w:cs="Times New Roman"/>
          <w:sz w:val="24"/>
          <w:szCs w:val="24"/>
        </w:rPr>
        <w:t>.</w:t>
      </w:r>
      <w:r w:rsidR="003E0E45">
        <w:rPr>
          <w:rFonts w:ascii="Times New Roman" w:hAnsi="Times New Roman" w:cs="Times New Roman"/>
          <w:sz w:val="24"/>
          <w:szCs w:val="24"/>
        </w:rPr>
        <w:t xml:space="preserve"> </w:t>
      </w:r>
      <w:r w:rsidR="00874558">
        <w:rPr>
          <w:rFonts w:ascii="Times New Roman" w:hAnsi="Times New Roman" w:cs="Times New Roman"/>
          <w:sz w:val="24"/>
          <w:szCs w:val="24"/>
        </w:rPr>
        <w:t xml:space="preserve">The rule </w:t>
      </w:r>
      <w:r w:rsidR="002C1A8B">
        <w:rPr>
          <w:rFonts w:ascii="Times New Roman" w:hAnsi="Times New Roman" w:cs="Times New Roman"/>
          <w:sz w:val="24"/>
          <w:szCs w:val="24"/>
        </w:rPr>
        <w:t xml:space="preserve">here states </w:t>
      </w:r>
      <w:r w:rsidR="00304399">
        <w:rPr>
          <w:rFonts w:ascii="Times New Roman" w:hAnsi="Times New Roman" w:cs="Times New Roman"/>
          <w:sz w:val="24"/>
          <w:szCs w:val="24"/>
        </w:rPr>
        <w:t>the doctor must use a serious gesture</w:t>
      </w:r>
      <w:r w:rsidR="00F92C1A">
        <w:rPr>
          <w:rFonts w:ascii="Times New Roman" w:hAnsi="Times New Roman" w:cs="Times New Roman"/>
          <w:sz w:val="24"/>
          <w:szCs w:val="24"/>
        </w:rPr>
        <w:t xml:space="preserve"> if the pain level is considered as serious pain. </w:t>
      </w:r>
      <w:r w:rsidR="00497420">
        <w:rPr>
          <w:rFonts w:ascii="Times New Roman" w:hAnsi="Times New Roman" w:cs="Times New Roman"/>
          <w:sz w:val="24"/>
          <w:szCs w:val="24"/>
        </w:rPr>
        <w:t xml:space="preserve">Other pain </w:t>
      </w:r>
      <w:r w:rsidR="00497420">
        <w:rPr>
          <w:rFonts w:ascii="Times New Roman" w:hAnsi="Times New Roman" w:cs="Times New Roman"/>
          <w:sz w:val="24"/>
          <w:szCs w:val="24"/>
        </w:rPr>
        <w:lastRenderedPageBreak/>
        <w:t>levels will then be considered based on the mood of the patient.</w:t>
      </w:r>
      <w:r w:rsidR="00DA7D31">
        <w:rPr>
          <w:rFonts w:ascii="Times New Roman" w:hAnsi="Times New Roman" w:cs="Times New Roman"/>
          <w:sz w:val="24"/>
          <w:szCs w:val="24"/>
        </w:rPr>
        <w:t xml:space="preserve"> </w:t>
      </w:r>
      <w:r w:rsidR="00400092">
        <w:rPr>
          <w:rFonts w:ascii="Times New Roman" w:hAnsi="Times New Roman" w:cs="Times New Roman"/>
          <w:sz w:val="24"/>
          <w:szCs w:val="24"/>
        </w:rPr>
        <w:t xml:space="preserve">After the </w:t>
      </w:r>
      <w:r w:rsidR="001F341F">
        <w:rPr>
          <w:rFonts w:ascii="Times New Roman" w:hAnsi="Times New Roman" w:cs="Times New Roman"/>
          <w:sz w:val="24"/>
          <w:szCs w:val="24"/>
        </w:rPr>
        <w:t xml:space="preserve">gesture type is </w:t>
      </w:r>
      <w:r w:rsidR="00B25753">
        <w:rPr>
          <w:rFonts w:ascii="Times New Roman" w:hAnsi="Times New Roman" w:cs="Times New Roman"/>
          <w:sz w:val="24"/>
          <w:szCs w:val="24"/>
        </w:rPr>
        <w:t xml:space="preserve">determined, a random gesture is </w:t>
      </w:r>
      <w:r w:rsidR="006D405A">
        <w:rPr>
          <w:rFonts w:ascii="Times New Roman" w:hAnsi="Times New Roman" w:cs="Times New Roman"/>
          <w:sz w:val="24"/>
          <w:szCs w:val="24"/>
        </w:rPr>
        <w:t>fetched through the predicate</w:t>
      </w:r>
      <w:r w:rsidR="006D405A" w:rsidRPr="007065EA">
        <w:rPr>
          <w:rFonts w:ascii="Consolas" w:hAnsi="Consolas" w:cs="Times New Roman"/>
        </w:rPr>
        <w:t xml:space="preserve"> </w:t>
      </w:r>
      <w:proofErr w:type="spellStart"/>
      <w:r w:rsidR="00EF2979" w:rsidRPr="007065EA">
        <w:rPr>
          <w:rFonts w:ascii="Consolas" w:hAnsi="Consolas" w:cs="Times New Roman"/>
        </w:rPr>
        <w:t>random_member</w:t>
      </w:r>
      <w:proofErr w:type="spellEnd"/>
      <w:r w:rsidR="007065EA">
        <w:rPr>
          <w:rFonts w:ascii="Times New Roman" w:hAnsi="Times New Roman" w:cs="Times New Roman"/>
          <w:sz w:val="24"/>
          <w:szCs w:val="24"/>
        </w:rPr>
        <w:t>.</w:t>
      </w:r>
      <w:r w:rsidR="002C1A8B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49CB26B5" w14:textId="499D90E1" w:rsidR="005B76C7" w:rsidRPr="003C728A" w:rsidRDefault="009F3354" w:rsidP="009F3354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Determining Question</w:t>
      </w:r>
    </w:p>
    <w:p w14:paraId="5838DE80" w14:textId="0AD82451" w:rsidR="00701839" w:rsidRDefault="00B2587B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Based on the state, the doctor may ask about the </w:t>
      </w:r>
      <w:r w:rsidR="00FE6EED">
        <w:rPr>
          <w:rFonts w:ascii="Times New Roman" w:hAnsi="Times New Roman" w:cs="Times New Roman"/>
          <w:sz w:val="24"/>
          <w:szCs w:val="24"/>
        </w:rPr>
        <w:t>pain level, the mood, or the symptom</w:t>
      </w:r>
      <w:r w:rsidR="00BC0852">
        <w:rPr>
          <w:rFonts w:ascii="Times New Roman" w:hAnsi="Times New Roman" w:cs="Times New Roman"/>
          <w:sz w:val="24"/>
          <w:szCs w:val="24"/>
        </w:rPr>
        <w:t>.</w:t>
      </w:r>
    </w:p>
    <w:p w14:paraId="20F5DF24" w14:textId="08081454" w:rsidR="00BC0852" w:rsidRDefault="00C52672" w:rsidP="00BC0852">
      <w:pPr>
        <w:pStyle w:val="ListParagraph"/>
        <w:numPr>
          <w:ilvl w:val="2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etermining Pain Level</w:t>
      </w:r>
      <w:r w:rsidR="006A5C2A">
        <w:rPr>
          <w:rFonts w:ascii="Times New Roman" w:hAnsi="Times New Roman" w:cs="Times New Roman"/>
          <w:sz w:val="24"/>
          <w:szCs w:val="24"/>
        </w:rPr>
        <w:t xml:space="preserve"> / Mood</w:t>
      </w:r>
    </w:p>
    <w:p w14:paraId="0C3B368E" w14:textId="6CAE51B8" w:rsidR="00CB50A6" w:rsidRDefault="003A4E33" w:rsidP="00CB50A6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o construct the question</w:t>
      </w:r>
      <w:r w:rsidR="00360EB7">
        <w:rPr>
          <w:rFonts w:ascii="Times New Roman" w:hAnsi="Times New Roman" w:cs="Times New Roman"/>
          <w:sz w:val="24"/>
          <w:szCs w:val="24"/>
        </w:rPr>
        <w:t xml:space="preserve">, </w:t>
      </w:r>
      <w:r w:rsidR="00F778ED">
        <w:rPr>
          <w:rFonts w:ascii="Times New Roman" w:hAnsi="Times New Roman" w:cs="Times New Roman"/>
          <w:sz w:val="24"/>
          <w:szCs w:val="24"/>
        </w:rPr>
        <w:t>the following rules are used.</w:t>
      </w:r>
    </w:p>
    <w:bookmarkStart w:id="1" w:name="_MON_1648308654"/>
    <w:bookmarkEnd w:id="1"/>
    <w:p w14:paraId="2D97A569" w14:textId="7A7D3417" w:rsidR="002B5150" w:rsidRPr="00CB50A6" w:rsidRDefault="00FA7F72" w:rsidP="002B5150">
      <w:pPr>
        <w:pStyle w:val="Caption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object w:dxaOrig="9360" w:dyaOrig="10781" w14:anchorId="07168EF4">
          <v:shape id="_x0000_i1151" type="#_x0000_t75" style="width:468pt;height:539pt" o:ole="">
            <v:imagedata r:id="rId14" o:title=""/>
            <w10:bordertop type="single" width="4"/>
            <w10:borderleft type="single" width="4"/>
            <w10:borderbottom type="single" width="4"/>
            <w10:borderright type="single" width="4"/>
          </v:shape>
          <o:OLEObject Type="Embed" ProgID="Word.Document.12" ShapeID="_x0000_i1151" DrawAspect="Content" ObjectID="_1648327297" r:id="rId15">
            <o:FieldCodes>\s</o:FieldCodes>
          </o:OLEObject>
        </w:object>
      </w:r>
      <w:r w:rsidR="002B5150" w:rsidRPr="002B5150">
        <w:t xml:space="preserve"> </w:t>
      </w:r>
      <w:r w:rsidR="002B5150">
        <w:t xml:space="preserve">Pseudocode </w:t>
      </w:r>
      <w:r w:rsidR="002B5150">
        <w:fldChar w:fldCharType="begin"/>
      </w:r>
      <w:r w:rsidR="002B5150">
        <w:instrText xml:space="preserve"> SEQ Pseudocode \* ARABIC </w:instrText>
      </w:r>
      <w:r w:rsidR="002B5150">
        <w:fldChar w:fldCharType="separate"/>
      </w:r>
      <w:r w:rsidR="00C4641B">
        <w:rPr>
          <w:noProof/>
        </w:rPr>
        <w:t>2</w:t>
      </w:r>
      <w:r w:rsidR="002B5150">
        <w:fldChar w:fldCharType="end"/>
      </w:r>
      <w:r w:rsidR="002B5150">
        <w:t>. Prolog scripts for mood and pain</w:t>
      </w:r>
    </w:p>
    <w:p w14:paraId="367C6A6B" w14:textId="37F4CD56" w:rsidR="00794511" w:rsidRDefault="003027E2" w:rsidP="00794511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 xml:space="preserve">A question consists of a prefix and a content. </w:t>
      </w:r>
      <w:r w:rsidR="00A3085B">
        <w:rPr>
          <w:rFonts w:ascii="Times New Roman" w:hAnsi="Times New Roman" w:cs="Times New Roman"/>
          <w:sz w:val="24"/>
          <w:szCs w:val="24"/>
        </w:rPr>
        <w:t>The prefix</w:t>
      </w:r>
      <w:r w:rsidR="00FA7F72">
        <w:rPr>
          <w:rFonts w:ascii="Times New Roman" w:hAnsi="Times New Roman" w:cs="Times New Roman"/>
          <w:sz w:val="24"/>
          <w:szCs w:val="24"/>
        </w:rPr>
        <w:t xml:space="preserve">, randomly fetched by </w:t>
      </w:r>
      <w:proofErr w:type="spellStart"/>
      <w:r w:rsidR="00FA7F72" w:rsidRPr="00FA7F72">
        <w:rPr>
          <w:rFonts w:ascii="Consolas" w:hAnsi="Consolas" w:cs="Times New Roman"/>
        </w:rPr>
        <w:t>fetch_prefix</w:t>
      </w:r>
      <w:proofErr w:type="spellEnd"/>
      <w:r w:rsidR="00FA7F72" w:rsidRPr="00FA7F72">
        <w:rPr>
          <w:rFonts w:ascii="Times New Roman" w:hAnsi="Times New Roman" w:cs="Times New Roman"/>
        </w:rPr>
        <w:t xml:space="preserve"> </w:t>
      </w:r>
      <w:r w:rsidR="00FA7F72">
        <w:rPr>
          <w:rFonts w:ascii="Times New Roman" w:hAnsi="Times New Roman" w:cs="Times New Roman"/>
          <w:sz w:val="24"/>
          <w:szCs w:val="24"/>
        </w:rPr>
        <w:t>rule,</w:t>
      </w:r>
      <w:r w:rsidR="00A3085B">
        <w:rPr>
          <w:rFonts w:ascii="Times New Roman" w:hAnsi="Times New Roman" w:cs="Times New Roman"/>
          <w:sz w:val="24"/>
          <w:szCs w:val="24"/>
        </w:rPr>
        <w:t xml:space="preserve"> is concatenated with the content and ended with </w:t>
      </w:r>
      <w:r w:rsidR="00741EBE">
        <w:rPr>
          <w:rFonts w:ascii="Times New Roman" w:hAnsi="Times New Roman" w:cs="Times New Roman"/>
          <w:sz w:val="24"/>
          <w:szCs w:val="24"/>
        </w:rPr>
        <w:t>a question mark.</w:t>
      </w:r>
      <w:r w:rsidR="009F39DB">
        <w:rPr>
          <w:rFonts w:ascii="Times New Roman" w:hAnsi="Times New Roman" w:cs="Times New Roman"/>
          <w:sz w:val="24"/>
          <w:szCs w:val="24"/>
        </w:rPr>
        <w:t xml:space="preserve"> This </w:t>
      </w:r>
      <w:proofErr w:type="spellStart"/>
      <w:r w:rsidR="0075368F" w:rsidRPr="008E3F80">
        <w:rPr>
          <w:rFonts w:ascii="Consolas" w:hAnsi="Consolas" w:cs="Times New Roman"/>
        </w:rPr>
        <w:t>construct_question</w:t>
      </w:r>
      <w:proofErr w:type="spellEnd"/>
      <w:r w:rsidR="0075368F" w:rsidRPr="008E3F80">
        <w:rPr>
          <w:rFonts w:ascii="Times New Roman" w:hAnsi="Times New Roman" w:cs="Times New Roman"/>
        </w:rPr>
        <w:t xml:space="preserve"> </w:t>
      </w:r>
      <w:r w:rsidR="0075368F">
        <w:rPr>
          <w:rFonts w:ascii="Times New Roman" w:hAnsi="Times New Roman" w:cs="Times New Roman"/>
          <w:sz w:val="24"/>
          <w:szCs w:val="24"/>
        </w:rPr>
        <w:t>rule handles th</w:t>
      </w:r>
      <w:r w:rsidR="000B19DB">
        <w:rPr>
          <w:rFonts w:ascii="Times New Roman" w:hAnsi="Times New Roman" w:cs="Times New Roman"/>
          <w:sz w:val="24"/>
          <w:szCs w:val="24"/>
        </w:rPr>
        <w:t>is construction.</w:t>
      </w:r>
      <w:r w:rsidR="00EB674A">
        <w:rPr>
          <w:rFonts w:ascii="Times New Roman" w:hAnsi="Times New Roman" w:cs="Times New Roman"/>
          <w:sz w:val="24"/>
          <w:szCs w:val="24"/>
        </w:rPr>
        <w:t xml:space="preserve"> </w:t>
      </w:r>
      <w:r w:rsidR="00C26DC9">
        <w:rPr>
          <w:rFonts w:ascii="Times New Roman" w:hAnsi="Times New Roman" w:cs="Times New Roman"/>
          <w:sz w:val="24"/>
          <w:szCs w:val="24"/>
        </w:rPr>
        <w:t xml:space="preserve">The content here refers to either the </w:t>
      </w:r>
      <w:r w:rsidR="00082EBF">
        <w:rPr>
          <w:rFonts w:ascii="Times New Roman" w:hAnsi="Times New Roman" w:cs="Times New Roman"/>
          <w:sz w:val="24"/>
          <w:szCs w:val="24"/>
        </w:rPr>
        <w:t xml:space="preserve">mood or the pain level </w:t>
      </w:r>
      <w:r w:rsidR="000A4FD2">
        <w:rPr>
          <w:rFonts w:ascii="Times New Roman" w:hAnsi="Times New Roman" w:cs="Times New Roman"/>
          <w:sz w:val="24"/>
          <w:szCs w:val="24"/>
        </w:rPr>
        <w:t xml:space="preserve">to be </w:t>
      </w:r>
      <w:r w:rsidR="00F74213">
        <w:rPr>
          <w:rFonts w:ascii="Times New Roman" w:hAnsi="Times New Roman" w:cs="Times New Roman"/>
          <w:sz w:val="24"/>
          <w:szCs w:val="24"/>
        </w:rPr>
        <w:t>queried</w:t>
      </w:r>
      <w:r w:rsidR="000A4FD2">
        <w:rPr>
          <w:rFonts w:ascii="Times New Roman" w:hAnsi="Times New Roman" w:cs="Times New Roman"/>
          <w:sz w:val="24"/>
          <w:szCs w:val="24"/>
        </w:rPr>
        <w:t xml:space="preserve"> to the patient. </w:t>
      </w:r>
    </w:p>
    <w:p w14:paraId="00797BE8" w14:textId="18625CB7" w:rsidR="00FA7F72" w:rsidRDefault="0026182D" w:rsidP="00794511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o ask about the mood</w:t>
      </w:r>
      <w:r w:rsidR="005B559F">
        <w:rPr>
          <w:rFonts w:ascii="Times New Roman" w:hAnsi="Times New Roman" w:cs="Times New Roman"/>
          <w:sz w:val="24"/>
          <w:szCs w:val="24"/>
        </w:rPr>
        <w:t>/</w:t>
      </w:r>
      <w:r>
        <w:rPr>
          <w:rFonts w:ascii="Times New Roman" w:hAnsi="Times New Roman" w:cs="Times New Roman"/>
          <w:sz w:val="24"/>
          <w:szCs w:val="24"/>
        </w:rPr>
        <w:t xml:space="preserve">pain, the system randomizes the order of the list in the knowledge base. </w:t>
      </w:r>
      <w:r w:rsidR="00AE77B6">
        <w:rPr>
          <w:rFonts w:ascii="Times New Roman" w:hAnsi="Times New Roman" w:cs="Times New Roman"/>
          <w:sz w:val="24"/>
          <w:szCs w:val="24"/>
        </w:rPr>
        <w:t xml:space="preserve">This is performed by </w:t>
      </w:r>
      <w:proofErr w:type="spellStart"/>
      <w:r w:rsidR="003F7AC8" w:rsidRPr="000974D3">
        <w:rPr>
          <w:rFonts w:ascii="Consolas" w:hAnsi="Consolas" w:cs="Times New Roman"/>
        </w:rPr>
        <w:t>fetch_pains</w:t>
      </w:r>
      <w:proofErr w:type="spellEnd"/>
      <w:r w:rsidR="003F7AC8" w:rsidRPr="000974D3">
        <w:rPr>
          <w:rFonts w:ascii="Times New Roman" w:hAnsi="Times New Roman" w:cs="Times New Roman"/>
        </w:rPr>
        <w:t xml:space="preserve"> </w:t>
      </w:r>
      <w:r w:rsidR="003F7AC8">
        <w:rPr>
          <w:rFonts w:ascii="Times New Roman" w:hAnsi="Times New Roman" w:cs="Times New Roman"/>
          <w:sz w:val="24"/>
          <w:szCs w:val="24"/>
        </w:rPr>
        <w:t xml:space="preserve">or </w:t>
      </w:r>
      <w:proofErr w:type="spellStart"/>
      <w:r w:rsidR="003F7AC8" w:rsidRPr="000974D3">
        <w:rPr>
          <w:rFonts w:ascii="Consolas" w:hAnsi="Consolas" w:cs="Times New Roman"/>
        </w:rPr>
        <w:t>fetch_moods</w:t>
      </w:r>
      <w:proofErr w:type="spellEnd"/>
      <w:r w:rsidR="003F7AC8">
        <w:rPr>
          <w:rFonts w:ascii="Times New Roman" w:hAnsi="Times New Roman" w:cs="Times New Roman"/>
          <w:sz w:val="24"/>
          <w:szCs w:val="24"/>
        </w:rPr>
        <w:t>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D318E8">
        <w:rPr>
          <w:rFonts w:ascii="Times New Roman" w:hAnsi="Times New Roman" w:cs="Times New Roman"/>
          <w:sz w:val="24"/>
          <w:szCs w:val="24"/>
        </w:rPr>
        <w:t xml:space="preserve">Based on this order, the </w:t>
      </w:r>
      <w:r w:rsidR="0082666C">
        <w:rPr>
          <w:rFonts w:ascii="Times New Roman" w:hAnsi="Times New Roman" w:cs="Times New Roman"/>
          <w:sz w:val="24"/>
          <w:szCs w:val="24"/>
        </w:rPr>
        <w:t xml:space="preserve">mood/pain </w:t>
      </w:r>
      <w:r w:rsidR="006E05F6">
        <w:rPr>
          <w:rFonts w:ascii="Times New Roman" w:hAnsi="Times New Roman" w:cs="Times New Roman"/>
          <w:sz w:val="24"/>
          <w:szCs w:val="24"/>
        </w:rPr>
        <w:t xml:space="preserve">question </w:t>
      </w:r>
      <w:r w:rsidR="0082666C">
        <w:rPr>
          <w:rFonts w:ascii="Times New Roman" w:hAnsi="Times New Roman" w:cs="Times New Roman"/>
          <w:sz w:val="24"/>
          <w:szCs w:val="24"/>
        </w:rPr>
        <w:t xml:space="preserve">is </w:t>
      </w:r>
      <w:r w:rsidR="004158E0">
        <w:rPr>
          <w:rFonts w:ascii="Times New Roman" w:hAnsi="Times New Roman" w:cs="Times New Roman"/>
          <w:sz w:val="24"/>
          <w:szCs w:val="24"/>
        </w:rPr>
        <w:t xml:space="preserve">built and </w:t>
      </w:r>
      <w:r w:rsidR="00CF43BD">
        <w:rPr>
          <w:rFonts w:ascii="Times New Roman" w:hAnsi="Times New Roman" w:cs="Times New Roman"/>
          <w:sz w:val="24"/>
          <w:szCs w:val="24"/>
        </w:rPr>
        <w:t>asked one at a time</w:t>
      </w:r>
      <w:r w:rsidR="007E322E">
        <w:rPr>
          <w:rFonts w:ascii="Times New Roman" w:hAnsi="Times New Roman" w:cs="Times New Roman"/>
          <w:sz w:val="24"/>
          <w:szCs w:val="24"/>
        </w:rPr>
        <w:t xml:space="preserve"> to the patient.</w:t>
      </w:r>
    </w:p>
    <w:p w14:paraId="108BA6DC" w14:textId="79CCC2AA" w:rsidR="0055543C" w:rsidRPr="00794511" w:rsidRDefault="0055543C" w:rsidP="00794511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Finally, the </w:t>
      </w:r>
      <w:r w:rsidR="00114136">
        <w:rPr>
          <w:rFonts w:ascii="Times New Roman" w:hAnsi="Times New Roman" w:cs="Times New Roman"/>
          <w:sz w:val="24"/>
          <w:szCs w:val="24"/>
        </w:rPr>
        <w:t>patient’s answer is saved as</w:t>
      </w:r>
      <w:r w:rsidR="00114136" w:rsidRPr="00434251">
        <w:rPr>
          <w:rFonts w:ascii="Consolas" w:hAnsi="Consolas" w:cs="Times New Roman"/>
        </w:rPr>
        <w:t xml:space="preserve"> </w:t>
      </w:r>
      <w:proofErr w:type="spellStart"/>
      <w:r w:rsidR="00A66B95" w:rsidRPr="00434251">
        <w:rPr>
          <w:rFonts w:ascii="Consolas" w:hAnsi="Consolas" w:cs="Times New Roman"/>
        </w:rPr>
        <w:t>patient_mood</w:t>
      </w:r>
      <w:proofErr w:type="spellEnd"/>
      <w:r w:rsidR="00A66B95" w:rsidRPr="00434251">
        <w:rPr>
          <w:rFonts w:ascii="Times New Roman" w:hAnsi="Times New Roman" w:cs="Times New Roman"/>
        </w:rPr>
        <w:t xml:space="preserve"> </w:t>
      </w:r>
      <w:r w:rsidR="00A66B95">
        <w:rPr>
          <w:rFonts w:ascii="Times New Roman" w:hAnsi="Times New Roman" w:cs="Times New Roman"/>
          <w:sz w:val="24"/>
          <w:szCs w:val="24"/>
        </w:rPr>
        <w:t xml:space="preserve">and </w:t>
      </w:r>
      <w:proofErr w:type="spellStart"/>
      <w:r w:rsidR="00A66B95" w:rsidRPr="00434251">
        <w:rPr>
          <w:rFonts w:ascii="Consolas" w:hAnsi="Consolas" w:cs="Times New Roman"/>
        </w:rPr>
        <w:t>patient_pain</w:t>
      </w:r>
      <w:proofErr w:type="spellEnd"/>
      <w:r w:rsidR="00A66B95">
        <w:rPr>
          <w:rFonts w:ascii="Times New Roman" w:hAnsi="Times New Roman" w:cs="Times New Roman"/>
          <w:sz w:val="24"/>
          <w:szCs w:val="24"/>
        </w:rPr>
        <w:t>.</w:t>
      </w:r>
    </w:p>
    <w:p w14:paraId="471D321A" w14:textId="596C9AD3" w:rsidR="00CC6C08" w:rsidRDefault="00CC6C08" w:rsidP="00C52672">
      <w:pPr>
        <w:pStyle w:val="ListParagraph"/>
        <w:numPr>
          <w:ilvl w:val="2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etermining Symptom</w:t>
      </w:r>
      <w:r w:rsidR="00CB50A6">
        <w:rPr>
          <w:rFonts w:ascii="Times New Roman" w:hAnsi="Times New Roman" w:cs="Times New Roman"/>
          <w:sz w:val="24"/>
          <w:szCs w:val="24"/>
        </w:rPr>
        <w:t>s</w:t>
      </w:r>
    </w:p>
    <w:p w14:paraId="1F568045" w14:textId="07077948" w:rsidR="00100299" w:rsidRDefault="00BC1B61" w:rsidP="00100299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o ask</w:t>
      </w:r>
      <w:r w:rsidR="001F7ADB">
        <w:rPr>
          <w:rFonts w:ascii="Times New Roman" w:hAnsi="Times New Roman" w:cs="Times New Roman"/>
          <w:sz w:val="24"/>
          <w:szCs w:val="24"/>
        </w:rPr>
        <w:t xml:space="preserve"> about the symptoms, </w:t>
      </w:r>
      <w:r w:rsidR="00610392">
        <w:rPr>
          <w:rFonts w:ascii="Times New Roman" w:hAnsi="Times New Roman" w:cs="Times New Roman"/>
          <w:sz w:val="24"/>
          <w:szCs w:val="24"/>
        </w:rPr>
        <w:t xml:space="preserve">the program </w:t>
      </w:r>
      <w:r w:rsidR="004F5393">
        <w:rPr>
          <w:rFonts w:ascii="Times New Roman" w:hAnsi="Times New Roman" w:cs="Times New Roman"/>
          <w:sz w:val="24"/>
          <w:szCs w:val="24"/>
        </w:rPr>
        <w:t xml:space="preserve">runs two queries </w:t>
      </w:r>
      <w:r w:rsidR="00993993">
        <w:rPr>
          <w:rFonts w:ascii="Times New Roman" w:hAnsi="Times New Roman" w:cs="Times New Roman"/>
          <w:sz w:val="24"/>
          <w:szCs w:val="24"/>
        </w:rPr>
        <w:t xml:space="preserve">simultaneously. One is </w:t>
      </w:r>
      <w:r w:rsidR="00AA53AA">
        <w:rPr>
          <w:rFonts w:ascii="Times New Roman" w:hAnsi="Times New Roman" w:cs="Times New Roman"/>
          <w:sz w:val="24"/>
          <w:szCs w:val="24"/>
        </w:rPr>
        <w:t xml:space="preserve">responsible to </w:t>
      </w:r>
      <w:r w:rsidR="00B73F2F">
        <w:rPr>
          <w:rFonts w:ascii="Times New Roman" w:hAnsi="Times New Roman" w:cs="Times New Roman"/>
          <w:sz w:val="24"/>
          <w:szCs w:val="24"/>
        </w:rPr>
        <w:t xml:space="preserve">pick </w:t>
      </w:r>
      <w:r w:rsidR="003F5DF8">
        <w:rPr>
          <w:rFonts w:ascii="Times New Roman" w:hAnsi="Times New Roman" w:cs="Times New Roman"/>
          <w:sz w:val="24"/>
          <w:szCs w:val="24"/>
        </w:rPr>
        <w:t xml:space="preserve">a disease to be </w:t>
      </w:r>
      <w:r w:rsidR="00D0169C">
        <w:rPr>
          <w:rFonts w:ascii="Times New Roman" w:hAnsi="Times New Roman" w:cs="Times New Roman"/>
          <w:sz w:val="24"/>
          <w:szCs w:val="24"/>
        </w:rPr>
        <w:t xml:space="preserve">inspected and the other handles the </w:t>
      </w:r>
      <w:r w:rsidR="00873799">
        <w:rPr>
          <w:rFonts w:ascii="Times New Roman" w:hAnsi="Times New Roman" w:cs="Times New Roman"/>
          <w:sz w:val="24"/>
          <w:szCs w:val="24"/>
        </w:rPr>
        <w:t xml:space="preserve">symptom confirmation process. </w:t>
      </w:r>
    </w:p>
    <w:bookmarkStart w:id="2" w:name="_MON_1648319151"/>
    <w:bookmarkEnd w:id="2"/>
    <w:p w14:paraId="282E2FC1" w14:textId="64864BC8" w:rsidR="00304F30" w:rsidRPr="00100299" w:rsidRDefault="0075147C" w:rsidP="00400FD7">
      <w:pPr>
        <w:pStyle w:val="Caption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object w:dxaOrig="9360" w:dyaOrig="5424" w14:anchorId="507DF97F">
          <v:shape id="_x0000_i1189" type="#_x0000_t75" style="width:468pt;height:271pt" o:ole="">
            <v:imagedata r:id="rId16" o:title=""/>
            <w10:bordertop type="single" width="4"/>
            <w10:borderleft type="single" width="4"/>
            <w10:borderbottom type="single" width="4"/>
            <w10:borderright type="single" width="4"/>
          </v:shape>
          <o:OLEObject Type="Embed" ProgID="Word.Document.12" ShapeID="_x0000_i1189" DrawAspect="Content" ObjectID="_1648327298" r:id="rId17">
            <o:FieldCodes>\s</o:FieldCodes>
          </o:OLEObject>
        </w:object>
      </w:r>
      <w:r w:rsidR="00304F30" w:rsidRPr="00304F30">
        <w:t xml:space="preserve"> </w:t>
      </w:r>
      <w:r w:rsidR="00304F30">
        <w:t xml:space="preserve">Pseudocode </w:t>
      </w:r>
      <w:r w:rsidR="00304F30">
        <w:fldChar w:fldCharType="begin"/>
      </w:r>
      <w:r w:rsidR="00304F30">
        <w:instrText xml:space="preserve"> SEQ Pseudocode \* ARABIC </w:instrText>
      </w:r>
      <w:r w:rsidR="00304F30">
        <w:fldChar w:fldCharType="separate"/>
      </w:r>
      <w:r w:rsidR="00C4641B">
        <w:rPr>
          <w:noProof/>
        </w:rPr>
        <w:t>3</w:t>
      </w:r>
      <w:r w:rsidR="00304F30">
        <w:fldChar w:fldCharType="end"/>
      </w:r>
      <w:r w:rsidR="00304F30">
        <w:t xml:space="preserve">. Prolog script for choosing </w:t>
      </w:r>
      <w:r w:rsidR="00BA2354">
        <w:t xml:space="preserve">a </w:t>
      </w:r>
      <w:r w:rsidR="00304F30">
        <w:t>disease</w:t>
      </w:r>
    </w:p>
    <w:p w14:paraId="5B9B9996" w14:textId="4D743F93" w:rsidR="0075147C" w:rsidRDefault="0075147C">
      <w:pPr>
        <w:rPr>
          <w:rFonts w:ascii="Times New Roman" w:hAnsi="Times New Roman" w:cs="Times New Roman"/>
          <w:sz w:val="24"/>
          <w:szCs w:val="24"/>
        </w:rPr>
      </w:pPr>
      <w:r w:rsidRPr="00553A16">
        <w:rPr>
          <w:rFonts w:ascii="Times New Roman" w:hAnsi="Times New Roman" w:cs="Times New Roman"/>
          <w:sz w:val="24"/>
          <w:szCs w:val="24"/>
        </w:rPr>
        <w:t xml:space="preserve">Similar to </w:t>
      </w:r>
      <w:r w:rsidR="007613EF" w:rsidRPr="00553A16">
        <w:rPr>
          <w:rFonts w:ascii="Times New Roman" w:hAnsi="Times New Roman" w:cs="Times New Roman"/>
          <w:sz w:val="24"/>
          <w:szCs w:val="24"/>
        </w:rPr>
        <w:t xml:space="preserve">the previous queries, the program starts by randomizing the order of diseases to ask. </w:t>
      </w:r>
      <w:r w:rsidR="00C94C40">
        <w:rPr>
          <w:rFonts w:ascii="Times New Roman" w:hAnsi="Times New Roman" w:cs="Times New Roman"/>
          <w:sz w:val="24"/>
          <w:szCs w:val="24"/>
        </w:rPr>
        <w:t xml:space="preserve">During </w:t>
      </w:r>
      <w:r w:rsidR="00BA2354">
        <w:rPr>
          <w:rFonts w:ascii="Times New Roman" w:hAnsi="Times New Roman" w:cs="Times New Roman"/>
          <w:sz w:val="24"/>
          <w:szCs w:val="24"/>
        </w:rPr>
        <w:t>fetching,</w:t>
      </w:r>
      <w:r w:rsidR="00C94C40">
        <w:rPr>
          <w:rFonts w:ascii="Times New Roman" w:hAnsi="Times New Roman" w:cs="Times New Roman"/>
          <w:sz w:val="24"/>
          <w:szCs w:val="24"/>
        </w:rPr>
        <w:t xml:space="preserve"> however, </w:t>
      </w:r>
      <w:r w:rsidR="001732D6">
        <w:rPr>
          <w:rFonts w:ascii="Times New Roman" w:hAnsi="Times New Roman" w:cs="Times New Roman"/>
          <w:sz w:val="24"/>
          <w:szCs w:val="24"/>
        </w:rPr>
        <w:t xml:space="preserve">the </w:t>
      </w:r>
      <w:r w:rsidR="00897412">
        <w:rPr>
          <w:rFonts w:ascii="Times New Roman" w:hAnsi="Times New Roman" w:cs="Times New Roman"/>
          <w:sz w:val="24"/>
          <w:szCs w:val="24"/>
        </w:rPr>
        <w:t>disease will be validated first</w:t>
      </w:r>
      <w:r w:rsidR="008C16FD">
        <w:rPr>
          <w:rFonts w:ascii="Times New Roman" w:hAnsi="Times New Roman" w:cs="Times New Roman"/>
          <w:sz w:val="24"/>
          <w:szCs w:val="24"/>
        </w:rPr>
        <w:t xml:space="preserve"> by the rule </w:t>
      </w:r>
      <w:proofErr w:type="spellStart"/>
      <w:r w:rsidR="00D4708C" w:rsidRPr="00953E3F">
        <w:rPr>
          <w:rFonts w:ascii="Consolas" w:hAnsi="Consolas" w:cs="Times New Roman"/>
        </w:rPr>
        <w:t>valid_disease</w:t>
      </w:r>
      <w:proofErr w:type="spellEnd"/>
      <w:r w:rsidR="00953E3F">
        <w:rPr>
          <w:rFonts w:ascii="Times New Roman" w:hAnsi="Times New Roman" w:cs="Times New Roman"/>
          <w:sz w:val="24"/>
          <w:szCs w:val="24"/>
        </w:rPr>
        <w:t xml:space="preserve">, which will check every symptom </w:t>
      </w:r>
      <w:r w:rsidR="007F152F">
        <w:rPr>
          <w:rFonts w:ascii="Times New Roman" w:hAnsi="Times New Roman" w:cs="Times New Roman"/>
          <w:sz w:val="24"/>
          <w:szCs w:val="24"/>
        </w:rPr>
        <w:t xml:space="preserve">by the rule </w:t>
      </w:r>
      <w:proofErr w:type="spellStart"/>
      <w:r w:rsidR="007F152F" w:rsidRPr="005F476B">
        <w:rPr>
          <w:rFonts w:ascii="Consolas" w:hAnsi="Consolas" w:cs="Times New Roman"/>
        </w:rPr>
        <w:t>valid_symptom</w:t>
      </w:r>
      <w:proofErr w:type="spellEnd"/>
      <w:r w:rsidR="007F152F">
        <w:rPr>
          <w:rFonts w:ascii="Times New Roman" w:hAnsi="Times New Roman" w:cs="Times New Roman"/>
          <w:sz w:val="24"/>
          <w:szCs w:val="24"/>
        </w:rPr>
        <w:t>.</w:t>
      </w:r>
      <w:r w:rsidR="00897412">
        <w:rPr>
          <w:rFonts w:ascii="Times New Roman" w:hAnsi="Times New Roman" w:cs="Times New Roman"/>
          <w:sz w:val="24"/>
          <w:szCs w:val="24"/>
        </w:rPr>
        <w:t xml:space="preserve"> </w:t>
      </w:r>
      <w:r w:rsidR="009F3C71">
        <w:rPr>
          <w:rFonts w:ascii="Times New Roman" w:hAnsi="Times New Roman" w:cs="Times New Roman"/>
          <w:sz w:val="24"/>
          <w:szCs w:val="24"/>
        </w:rPr>
        <w:t xml:space="preserve">If there exists </w:t>
      </w:r>
      <w:r w:rsidR="00121500">
        <w:rPr>
          <w:rFonts w:ascii="Times New Roman" w:hAnsi="Times New Roman" w:cs="Times New Roman"/>
          <w:sz w:val="24"/>
          <w:szCs w:val="24"/>
        </w:rPr>
        <w:t xml:space="preserve">a </w:t>
      </w:r>
      <w:r w:rsidR="009F3C71">
        <w:rPr>
          <w:rFonts w:ascii="Times New Roman" w:hAnsi="Times New Roman" w:cs="Times New Roman"/>
          <w:sz w:val="24"/>
          <w:szCs w:val="24"/>
        </w:rPr>
        <w:t>symptom</w:t>
      </w:r>
      <w:r w:rsidR="00B66C23">
        <w:rPr>
          <w:rFonts w:ascii="Times New Roman" w:hAnsi="Times New Roman" w:cs="Times New Roman"/>
          <w:sz w:val="24"/>
          <w:szCs w:val="24"/>
        </w:rPr>
        <w:t xml:space="preserve"> that has been asked before and is </w:t>
      </w:r>
      <w:r w:rsidR="001B2855">
        <w:rPr>
          <w:rFonts w:ascii="Times New Roman" w:hAnsi="Times New Roman" w:cs="Times New Roman"/>
          <w:sz w:val="24"/>
          <w:szCs w:val="24"/>
        </w:rPr>
        <w:t>not the patient’s symptom</w:t>
      </w:r>
      <w:r w:rsidR="00DB61A1">
        <w:rPr>
          <w:rFonts w:ascii="Times New Roman" w:hAnsi="Times New Roman" w:cs="Times New Roman"/>
          <w:sz w:val="24"/>
          <w:szCs w:val="24"/>
        </w:rPr>
        <w:t>, then it is no longer valid</w:t>
      </w:r>
      <w:r w:rsidR="0006782C">
        <w:rPr>
          <w:rFonts w:ascii="Times New Roman" w:hAnsi="Times New Roman" w:cs="Times New Roman"/>
          <w:sz w:val="24"/>
          <w:szCs w:val="24"/>
        </w:rPr>
        <w:t>.</w:t>
      </w:r>
      <w:r w:rsidR="008C16FD">
        <w:rPr>
          <w:rFonts w:ascii="Times New Roman" w:hAnsi="Times New Roman" w:cs="Times New Roman"/>
          <w:sz w:val="24"/>
          <w:szCs w:val="24"/>
        </w:rPr>
        <w:t xml:space="preserve"> This is the heuristic used by the program to enhance efficiency.</w:t>
      </w:r>
      <w:r w:rsidR="0033188B">
        <w:rPr>
          <w:rFonts w:ascii="Times New Roman" w:hAnsi="Times New Roman" w:cs="Times New Roman"/>
          <w:sz w:val="24"/>
          <w:szCs w:val="24"/>
        </w:rPr>
        <w:t xml:space="preserve"> Once the disease has been fetched, </w:t>
      </w:r>
      <w:r w:rsidR="00343253">
        <w:rPr>
          <w:rFonts w:ascii="Times New Roman" w:hAnsi="Times New Roman" w:cs="Times New Roman"/>
          <w:sz w:val="24"/>
          <w:szCs w:val="24"/>
        </w:rPr>
        <w:t xml:space="preserve">the </w:t>
      </w:r>
      <w:r w:rsidR="00AF618A">
        <w:rPr>
          <w:rFonts w:ascii="Times New Roman" w:hAnsi="Times New Roman" w:cs="Times New Roman"/>
          <w:sz w:val="24"/>
          <w:szCs w:val="24"/>
        </w:rPr>
        <w:t xml:space="preserve">second query </w:t>
      </w:r>
      <w:r w:rsidR="004176D8">
        <w:rPr>
          <w:rFonts w:ascii="Times New Roman" w:hAnsi="Times New Roman" w:cs="Times New Roman"/>
          <w:sz w:val="24"/>
          <w:szCs w:val="24"/>
        </w:rPr>
        <w:t>executes</w:t>
      </w:r>
      <w:r w:rsidR="009761FC">
        <w:rPr>
          <w:rFonts w:ascii="Times New Roman" w:hAnsi="Times New Roman" w:cs="Times New Roman"/>
          <w:sz w:val="24"/>
          <w:szCs w:val="24"/>
        </w:rPr>
        <w:t xml:space="preserve"> the following rule</w:t>
      </w:r>
      <w:r w:rsidR="00A858DE">
        <w:rPr>
          <w:rFonts w:ascii="Times New Roman" w:hAnsi="Times New Roman" w:cs="Times New Roman"/>
          <w:sz w:val="24"/>
          <w:szCs w:val="24"/>
        </w:rPr>
        <w:t>s.</w:t>
      </w:r>
    </w:p>
    <w:bookmarkStart w:id="3" w:name="_MON_1648320253"/>
    <w:bookmarkEnd w:id="3"/>
    <w:p w14:paraId="2148594A" w14:textId="36AF9C52" w:rsidR="00036941" w:rsidRPr="00553A16" w:rsidRDefault="00036941" w:rsidP="00036941">
      <w:pPr>
        <w:pStyle w:val="Caption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object w:dxaOrig="9360" w:dyaOrig="5812" w14:anchorId="13C20FF5">
          <v:shape id="_x0000_i1216" type="#_x0000_t75" style="width:468pt;height:290.5pt" o:ole="" o:bordertopcolor="this" o:borderleftcolor="this" o:borderbottomcolor="this" o:borderrightcolor="this">
            <v:imagedata r:id="rId18" o:title=""/>
            <w10:bordertop type="single" width="4"/>
            <w10:borderleft type="single" width="4"/>
            <w10:borderbottom type="single" width="4"/>
            <w10:borderright type="single" width="4"/>
          </v:shape>
          <o:OLEObject Type="Embed" ProgID="Word.Document.12" ShapeID="_x0000_i1216" DrawAspect="Content" ObjectID="_1648327299" r:id="rId19">
            <o:FieldCodes>\s</o:FieldCodes>
          </o:OLEObject>
        </w:object>
      </w:r>
      <w:r w:rsidRPr="00036941">
        <w:t xml:space="preserve"> </w:t>
      </w:r>
      <w:r>
        <w:t xml:space="preserve">Pseudocode </w:t>
      </w:r>
      <w:r>
        <w:fldChar w:fldCharType="begin"/>
      </w:r>
      <w:r>
        <w:instrText xml:space="preserve"> SEQ Pseudocode \* ARABIC </w:instrText>
      </w:r>
      <w:r>
        <w:fldChar w:fldCharType="separate"/>
      </w:r>
      <w:r w:rsidR="00C4641B">
        <w:rPr>
          <w:noProof/>
        </w:rPr>
        <w:t>4</w:t>
      </w:r>
      <w:r>
        <w:fldChar w:fldCharType="end"/>
      </w:r>
      <w:r>
        <w:t>. Prolog script for asking symptom</w:t>
      </w:r>
    </w:p>
    <w:p w14:paraId="74B5DA05" w14:textId="0B6AC711" w:rsidR="00A3033E" w:rsidRDefault="007E335A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o avoid redundancy, t</w:t>
      </w:r>
      <w:r w:rsidR="00004DCF">
        <w:rPr>
          <w:rFonts w:ascii="Times New Roman" w:hAnsi="Times New Roman" w:cs="Times New Roman"/>
          <w:sz w:val="24"/>
          <w:szCs w:val="24"/>
        </w:rPr>
        <w:t xml:space="preserve">he rule </w:t>
      </w:r>
      <w:proofErr w:type="spellStart"/>
      <w:r w:rsidR="00004DCF" w:rsidRPr="00B21425">
        <w:rPr>
          <w:rFonts w:ascii="Consolas" w:hAnsi="Consolas" w:cs="Times New Roman"/>
        </w:rPr>
        <w:t>fetch_symptoms</w:t>
      </w:r>
      <w:proofErr w:type="spellEnd"/>
      <w:r w:rsidR="00004DCF" w:rsidRPr="00B21425">
        <w:rPr>
          <w:rFonts w:ascii="Times New Roman" w:hAnsi="Times New Roman" w:cs="Times New Roman"/>
        </w:rPr>
        <w:t xml:space="preserve"> </w:t>
      </w:r>
      <w:r w:rsidR="001D46E3">
        <w:rPr>
          <w:rFonts w:ascii="Times New Roman" w:hAnsi="Times New Roman" w:cs="Times New Roman"/>
          <w:sz w:val="24"/>
          <w:szCs w:val="24"/>
        </w:rPr>
        <w:t xml:space="preserve">will only fetch those symptoms that have not been asked before. </w:t>
      </w:r>
      <w:r w:rsidR="001C787F">
        <w:rPr>
          <w:rFonts w:ascii="Times New Roman" w:hAnsi="Times New Roman" w:cs="Times New Roman"/>
          <w:sz w:val="24"/>
          <w:szCs w:val="24"/>
        </w:rPr>
        <w:t xml:space="preserve">The order of fetching is also randomized. </w:t>
      </w:r>
      <w:r w:rsidR="0055472E">
        <w:rPr>
          <w:rFonts w:ascii="Times New Roman" w:hAnsi="Times New Roman" w:cs="Times New Roman"/>
          <w:sz w:val="24"/>
          <w:szCs w:val="24"/>
        </w:rPr>
        <w:t xml:space="preserve">After fetch, </w:t>
      </w:r>
      <w:proofErr w:type="spellStart"/>
      <w:r w:rsidR="0055472E" w:rsidRPr="00D45411">
        <w:rPr>
          <w:rFonts w:ascii="Consolas" w:hAnsi="Consolas" w:cs="Times New Roman"/>
        </w:rPr>
        <w:t>ask_symptom</w:t>
      </w:r>
      <w:proofErr w:type="spellEnd"/>
      <w:r w:rsidR="003C0B1B">
        <w:rPr>
          <w:rFonts w:ascii="Times New Roman" w:hAnsi="Times New Roman" w:cs="Times New Roman"/>
          <w:sz w:val="24"/>
          <w:szCs w:val="24"/>
        </w:rPr>
        <w:t xml:space="preserve"> </w:t>
      </w:r>
      <w:r w:rsidR="0064594B">
        <w:rPr>
          <w:rFonts w:ascii="Times New Roman" w:hAnsi="Times New Roman" w:cs="Times New Roman"/>
          <w:sz w:val="24"/>
          <w:szCs w:val="24"/>
        </w:rPr>
        <w:t xml:space="preserve">will </w:t>
      </w:r>
      <w:r w:rsidR="00E246A0">
        <w:rPr>
          <w:rFonts w:ascii="Times New Roman" w:hAnsi="Times New Roman" w:cs="Times New Roman"/>
          <w:sz w:val="24"/>
          <w:szCs w:val="24"/>
        </w:rPr>
        <w:t>construct the question</w:t>
      </w:r>
      <w:r w:rsidR="00D45411">
        <w:rPr>
          <w:rFonts w:ascii="Times New Roman" w:hAnsi="Times New Roman" w:cs="Times New Roman"/>
          <w:sz w:val="24"/>
          <w:szCs w:val="24"/>
        </w:rPr>
        <w:t>.</w:t>
      </w:r>
    </w:p>
    <w:p w14:paraId="1A637FA4" w14:textId="489B9872" w:rsidR="00E3511F" w:rsidRPr="00013B0E" w:rsidRDefault="00354489" w:rsidP="008F2234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Diagnosis</w:t>
      </w:r>
    </w:p>
    <w:p w14:paraId="14343950" w14:textId="778BC104" w:rsidR="00013B0E" w:rsidRDefault="00A95601" w:rsidP="00013B0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hen the disease library has been exhauste</w:t>
      </w:r>
      <w:r w:rsidR="00904050">
        <w:rPr>
          <w:rFonts w:ascii="Times New Roman" w:hAnsi="Times New Roman" w:cs="Times New Roman"/>
          <w:sz w:val="24"/>
          <w:szCs w:val="24"/>
        </w:rPr>
        <w:t xml:space="preserve">d or the </w:t>
      </w:r>
      <w:r w:rsidR="002C3776">
        <w:rPr>
          <w:rFonts w:ascii="Times New Roman" w:hAnsi="Times New Roman" w:cs="Times New Roman"/>
          <w:sz w:val="24"/>
          <w:szCs w:val="24"/>
        </w:rPr>
        <w:t xml:space="preserve">symptom list of a disease has been exhausted, </w:t>
      </w:r>
      <w:r w:rsidR="004948D4">
        <w:rPr>
          <w:rFonts w:ascii="Times New Roman" w:hAnsi="Times New Roman" w:cs="Times New Roman"/>
          <w:sz w:val="24"/>
          <w:szCs w:val="24"/>
        </w:rPr>
        <w:t xml:space="preserve">the program </w:t>
      </w:r>
      <w:r w:rsidR="00E40ABE">
        <w:rPr>
          <w:rFonts w:ascii="Times New Roman" w:hAnsi="Times New Roman" w:cs="Times New Roman"/>
          <w:sz w:val="24"/>
          <w:szCs w:val="24"/>
        </w:rPr>
        <w:t>initiates</w:t>
      </w:r>
      <w:r w:rsidR="004948D4">
        <w:rPr>
          <w:rFonts w:ascii="Times New Roman" w:hAnsi="Times New Roman" w:cs="Times New Roman"/>
          <w:sz w:val="24"/>
          <w:szCs w:val="24"/>
        </w:rPr>
        <w:t xml:space="preserve"> the diagnosis</w:t>
      </w:r>
      <w:r w:rsidR="00E26978">
        <w:rPr>
          <w:rFonts w:ascii="Times New Roman" w:hAnsi="Times New Roman" w:cs="Times New Roman"/>
          <w:sz w:val="24"/>
          <w:szCs w:val="24"/>
        </w:rPr>
        <w:t xml:space="preserve">. </w:t>
      </w:r>
      <w:r w:rsidR="00A36C6E">
        <w:rPr>
          <w:rFonts w:ascii="Times New Roman" w:hAnsi="Times New Roman" w:cs="Times New Roman"/>
          <w:sz w:val="24"/>
          <w:szCs w:val="24"/>
        </w:rPr>
        <w:t xml:space="preserve">The following rules </w:t>
      </w:r>
      <w:r w:rsidR="00F62D84">
        <w:rPr>
          <w:rFonts w:ascii="Times New Roman" w:hAnsi="Times New Roman" w:cs="Times New Roman"/>
          <w:sz w:val="24"/>
          <w:szCs w:val="24"/>
        </w:rPr>
        <w:t>come into play</w:t>
      </w:r>
      <w:r w:rsidR="00ED67E3">
        <w:rPr>
          <w:rFonts w:ascii="Times New Roman" w:hAnsi="Times New Roman" w:cs="Times New Roman"/>
          <w:sz w:val="24"/>
          <w:szCs w:val="24"/>
        </w:rPr>
        <w:t>.</w:t>
      </w:r>
    </w:p>
    <w:bookmarkStart w:id="4" w:name="_MON_1648321068"/>
    <w:bookmarkEnd w:id="4"/>
    <w:p w14:paraId="6000B481" w14:textId="18848936" w:rsidR="00BB54D4" w:rsidRPr="00013B0E" w:rsidRDefault="006A1BD1" w:rsidP="00003EB3">
      <w:pPr>
        <w:pStyle w:val="Caption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object w:dxaOrig="9360" w:dyaOrig="4649" w14:anchorId="4A636D7C">
          <v:shape id="_x0000_i1250" type="#_x0000_t75" style="width:468pt;height:232.5pt" o:ole="">
            <v:imagedata r:id="rId20" o:title=""/>
            <w10:bordertop type="single" width="4"/>
            <w10:borderleft type="single" width="4"/>
            <w10:borderbottom type="single" width="4"/>
            <w10:borderright type="single" width="4"/>
          </v:shape>
          <o:OLEObject Type="Embed" ProgID="Word.Document.12" ShapeID="_x0000_i1250" DrawAspect="Content" ObjectID="_1648327300" r:id="rId21">
            <o:FieldCodes>\s</o:FieldCodes>
          </o:OLEObject>
        </w:object>
      </w:r>
      <w:r w:rsidR="00BB54D4" w:rsidRPr="00BB54D4">
        <w:t xml:space="preserve"> </w:t>
      </w:r>
      <w:r w:rsidR="00BB54D4">
        <w:t xml:space="preserve">Pseudocode </w:t>
      </w:r>
      <w:r w:rsidR="00BB54D4">
        <w:fldChar w:fldCharType="begin"/>
      </w:r>
      <w:r w:rsidR="00BB54D4">
        <w:instrText xml:space="preserve"> SEQ Pseudocode \* ARABIC </w:instrText>
      </w:r>
      <w:r w:rsidR="00BB54D4">
        <w:fldChar w:fldCharType="separate"/>
      </w:r>
      <w:r w:rsidR="00C4641B">
        <w:rPr>
          <w:noProof/>
        </w:rPr>
        <w:t>5</w:t>
      </w:r>
      <w:r w:rsidR="00BB54D4">
        <w:fldChar w:fldCharType="end"/>
      </w:r>
      <w:r w:rsidR="00BB54D4">
        <w:t xml:space="preserve">. Prolog script for checking </w:t>
      </w:r>
      <w:r w:rsidR="00BA2354">
        <w:t xml:space="preserve">the </w:t>
      </w:r>
      <w:r w:rsidR="00BB54D4">
        <w:t>perfect match</w:t>
      </w:r>
    </w:p>
    <w:p w14:paraId="067ECF60" w14:textId="6C4E7251" w:rsidR="002F1A50" w:rsidRPr="007859BC" w:rsidRDefault="00CE3BC6" w:rsidP="002F1A50">
      <w:pPr>
        <w:pStyle w:val="Caption"/>
        <w:rPr>
          <w:rFonts w:ascii="Times New Roman" w:hAnsi="Times New Roman" w:cs="Times New Roman"/>
          <w:i w:val="0"/>
          <w:iCs w:val="0"/>
          <w:color w:val="auto"/>
          <w:sz w:val="24"/>
          <w:szCs w:val="24"/>
        </w:rPr>
      </w:pPr>
      <w:r>
        <w:rPr>
          <w:rFonts w:ascii="Times New Roman" w:hAnsi="Times New Roman" w:cs="Times New Roman"/>
          <w:i w:val="0"/>
          <w:iCs w:val="0"/>
          <w:color w:val="auto"/>
          <w:sz w:val="24"/>
          <w:szCs w:val="24"/>
        </w:rPr>
        <w:lastRenderedPageBreak/>
        <w:t>The program traverses the list of diseases available and check</w:t>
      </w:r>
      <w:r w:rsidR="00BA2354">
        <w:rPr>
          <w:rFonts w:ascii="Times New Roman" w:hAnsi="Times New Roman" w:cs="Times New Roman"/>
          <w:i w:val="0"/>
          <w:iCs w:val="0"/>
          <w:color w:val="auto"/>
          <w:sz w:val="24"/>
          <w:szCs w:val="24"/>
        </w:rPr>
        <w:t>s</w:t>
      </w:r>
      <w:r>
        <w:rPr>
          <w:rFonts w:ascii="Times New Roman" w:hAnsi="Times New Roman" w:cs="Times New Roman"/>
          <w:i w:val="0"/>
          <w:iCs w:val="0"/>
          <w:color w:val="auto"/>
          <w:sz w:val="24"/>
          <w:szCs w:val="24"/>
        </w:rPr>
        <w:t xml:space="preserve"> if </w:t>
      </w:r>
      <w:r w:rsidR="00802947">
        <w:rPr>
          <w:rFonts w:ascii="Times New Roman" w:hAnsi="Times New Roman" w:cs="Times New Roman"/>
          <w:i w:val="0"/>
          <w:iCs w:val="0"/>
          <w:color w:val="auto"/>
          <w:sz w:val="24"/>
          <w:szCs w:val="24"/>
        </w:rPr>
        <w:t xml:space="preserve">there is a perfect match. </w:t>
      </w:r>
      <w:r w:rsidR="000B52E6">
        <w:rPr>
          <w:rFonts w:ascii="Times New Roman" w:hAnsi="Times New Roman" w:cs="Times New Roman"/>
          <w:i w:val="0"/>
          <w:iCs w:val="0"/>
          <w:color w:val="auto"/>
          <w:sz w:val="24"/>
          <w:szCs w:val="24"/>
        </w:rPr>
        <w:t xml:space="preserve">The rule </w:t>
      </w:r>
      <w:proofErr w:type="spellStart"/>
      <w:r w:rsidR="000B52E6" w:rsidRPr="00F23822">
        <w:rPr>
          <w:rFonts w:ascii="Consolas" w:hAnsi="Consolas" w:cs="Times New Roman"/>
          <w:i w:val="0"/>
          <w:iCs w:val="0"/>
          <w:color w:val="auto"/>
          <w:sz w:val="22"/>
          <w:szCs w:val="22"/>
        </w:rPr>
        <w:t>count_match</w:t>
      </w:r>
      <w:proofErr w:type="spellEnd"/>
      <w:r w:rsidR="000B52E6" w:rsidRPr="00F23822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 xml:space="preserve"> </w:t>
      </w:r>
      <w:r w:rsidR="000B52E6">
        <w:rPr>
          <w:rFonts w:ascii="Times New Roman" w:hAnsi="Times New Roman" w:cs="Times New Roman"/>
          <w:i w:val="0"/>
          <w:iCs w:val="0"/>
          <w:color w:val="auto"/>
          <w:sz w:val="24"/>
          <w:szCs w:val="24"/>
        </w:rPr>
        <w:t xml:space="preserve">gets the number of matching symptoms while the rule </w:t>
      </w:r>
      <w:proofErr w:type="spellStart"/>
      <w:r w:rsidR="000B52E6" w:rsidRPr="00003718">
        <w:rPr>
          <w:rFonts w:ascii="Consolas" w:hAnsi="Consolas" w:cs="Times New Roman"/>
          <w:i w:val="0"/>
          <w:iCs w:val="0"/>
          <w:color w:val="auto"/>
          <w:sz w:val="22"/>
          <w:szCs w:val="22"/>
        </w:rPr>
        <w:t>has_symptoms_for_disease</w:t>
      </w:r>
      <w:proofErr w:type="spellEnd"/>
      <w:r w:rsidR="000B52E6" w:rsidRPr="00003718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 xml:space="preserve"> </w:t>
      </w:r>
      <w:r w:rsidR="00103E74">
        <w:rPr>
          <w:rFonts w:ascii="Times New Roman" w:hAnsi="Times New Roman" w:cs="Times New Roman"/>
          <w:i w:val="0"/>
          <w:iCs w:val="0"/>
          <w:color w:val="auto"/>
          <w:sz w:val="24"/>
          <w:szCs w:val="24"/>
        </w:rPr>
        <w:t xml:space="preserve">determines </w:t>
      </w:r>
      <w:r w:rsidR="00F576E2">
        <w:rPr>
          <w:rFonts w:ascii="Times New Roman" w:hAnsi="Times New Roman" w:cs="Times New Roman"/>
          <w:i w:val="0"/>
          <w:iCs w:val="0"/>
          <w:color w:val="auto"/>
          <w:sz w:val="24"/>
          <w:szCs w:val="24"/>
        </w:rPr>
        <w:t>whether</w:t>
      </w:r>
      <w:r w:rsidR="00103E74">
        <w:rPr>
          <w:rFonts w:ascii="Times New Roman" w:hAnsi="Times New Roman" w:cs="Times New Roman"/>
          <w:i w:val="0"/>
          <w:iCs w:val="0"/>
          <w:color w:val="auto"/>
          <w:sz w:val="24"/>
          <w:szCs w:val="24"/>
        </w:rPr>
        <w:t xml:space="preserve"> </w:t>
      </w:r>
      <w:r w:rsidR="00F576E2">
        <w:rPr>
          <w:rFonts w:ascii="Times New Roman" w:hAnsi="Times New Roman" w:cs="Times New Roman"/>
          <w:i w:val="0"/>
          <w:iCs w:val="0"/>
          <w:color w:val="auto"/>
          <w:sz w:val="24"/>
          <w:szCs w:val="24"/>
        </w:rPr>
        <w:t>it</w:t>
      </w:r>
      <w:r w:rsidR="00AF6BB3">
        <w:rPr>
          <w:rFonts w:ascii="Times New Roman" w:hAnsi="Times New Roman" w:cs="Times New Roman"/>
          <w:i w:val="0"/>
          <w:iCs w:val="0"/>
          <w:color w:val="auto"/>
          <w:sz w:val="24"/>
          <w:szCs w:val="24"/>
        </w:rPr>
        <w:t xml:space="preserve"> perfectly matches the patient’s symptoms.</w:t>
      </w:r>
      <w:r w:rsidR="00287A4F">
        <w:rPr>
          <w:rFonts w:ascii="Times New Roman" w:hAnsi="Times New Roman" w:cs="Times New Roman"/>
          <w:i w:val="0"/>
          <w:iCs w:val="0"/>
          <w:color w:val="auto"/>
          <w:sz w:val="24"/>
          <w:szCs w:val="24"/>
        </w:rPr>
        <w:t xml:space="preserve"> If there is no such disease, </w:t>
      </w:r>
      <w:r w:rsidR="001F55A6">
        <w:rPr>
          <w:rFonts w:ascii="Times New Roman" w:hAnsi="Times New Roman" w:cs="Times New Roman"/>
          <w:i w:val="0"/>
          <w:iCs w:val="0"/>
          <w:color w:val="auto"/>
          <w:sz w:val="24"/>
          <w:szCs w:val="24"/>
        </w:rPr>
        <w:t xml:space="preserve">the program continues by using the following </w:t>
      </w:r>
      <w:r w:rsidR="00002E42">
        <w:rPr>
          <w:rFonts w:ascii="Times New Roman" w:hAnsi="Times New Roman" w:cs="Times New Roman"/>
          <w:i w:val="0"/>
          <w:iCs w:val="0"/>
          <w:color w:val="auto"/>
          <w:sz w:val="24"/>
          <w:szCs w:val="24"/>
        </w:rPr>
        <w:t>rules.</w:t>
      </w:r>
    </w:p>
    <w:bookmarkStart w:id="5" w:name="_MON_1648321781"/>
    <w:bookmarkEnd w:id="5"/>
    <w:p w14:paraId="2B705437" w14:textId="6F28ACEC" w:rsidR="00C4641B" w:rsidRDefault="00C4641B" w:rsidP="00A727BE">
      <w:pPr>
        <w:pStyle w:val="Caption"/>
        <w:jc w:val="center"/>
      </w:pPr>
      <w:r>
        <w:object w:dxaOrig="9360" w:dyaOrig="5037" w14:anchorId="6090BC93">
          <v:shape id="_x0000_i1293" type="#_x0000_t75" style="width:468pt;height:252pt" o:ole="" o:bordertopcolor="this" o:borderleftcolor="this" o:borderbottomcolor="this" o:borderrightcolor="this">
            <v:imagedata r:id="rId22" o:title=""/>
            <w10:bordertop type="single" width="4"/>
            <w10:borderleft type="single" width="4"/>
            <w10:borderbottom type="single" width="4"/>
            <w10:borderright type="single" width="4"/>
          </v:shape>
          <o:OLEObject Type="Embed" ProgID="Word.Document.12" ShapeID="_x0000_i1293" DrawAspect="Content" ObjectID="_1648327301" r:id="rId23">
            <o:FieldCodes>\s</o:FieldCodes>
          </o:OLEObject>
        </w:object>
      </w:r>
      <w:r w:rsidRPr="00C4641B">
        <w:t xml:space="preserve"> </w:t>
      </w:r>
      <w:r>
        <w:t xml:space="preserve">Pseudocode </w:t>
      </w:r>
      <w:r>
        <w:fldChar w:fldCharType="begin"/>
      </w:r>
      <w:r>
        <w:instrText xml:space="preserve"> SEQ Pseudocode \* ARABIC </w:instrText>
      </w:r>
      <w:r>
        <w:fldChar w:fldCharType="separate"/>
      </w:r>
      <w:r>
        <w:rPr>
          <w:noProof/>
        </w:rPr>
        <w:t>6</w:t>
      </w:r>
      <w:r>
        <w:fldChar w:fldCharType="end"/>
      </w:r>
      <w:r>
        <w:t>. Prolog script for partial/no match</w:t>
      </w:r>
    </w:p>
    <w:p w14:paraId="7E84B903" w14:textId="6CE1A649" w:rsidR="00C4641B" w:rsidRPr="00D460DE" w:rsidRDefault="000069ED" w:rsidP="00C4641B">
      <w:pPr>
        <w:keepNext/>
        <w:rPr>
          <w:rFonts w:ascii="Times New Roman" w:hAnsi="Times New Roman" w:cs="Times New Roman"/>
          <w:sz w:val="24"/>
          <w:szCs w:val="24"/>
        </w:rPr>
      </w:pPr>
      <w:r w:rsidRPr="00D460DE">
        <w:rPr>
          <w:rFonts w:ascii="Times New Roman" w:hAnsi="Times New Roman" w:cs="Times New Roman"/>
          <w:sz w:val="24"/>
          <w:szCs w:val="24"/>
        </w:rPr>
        <w:t xml:space="preserve">The rule </w:t>
      </w:r>
      <w:proofErr w:type="spellStart"/>
      <w:r w:rsidRPr="00FD5A1B">
        <w:rPr>
          <w:rFonts w:ascii="Consolas" w:hAnsi="Consolas" w:cs="Times New Roman"/>
        </w:rPr>
        <w:t>count_symptoms</w:t>
      </w:r>
      <w:proofErr w:type="spellEnd"/>
      <w:r w:rsidRPr="00FD5A1B">
        <w:rPr>
          <w:rFonts w:ascii="Consolas" w:hAnsi="Consolas" w:cs="Times New Roman"/>
        </w:rPr>
        <w:t xml:space="preserve"> </w:t>
      </w:r>
      <w:r w:rsidR="004124EC" w:rsidRPr="00D460DE">
        <w:rPr>
          <w:rFonts w:ascii="Times New Roman" w:hAnsi="Times New Roman" w:cs="Times New Roman"/>
          <w:sz w:val="24"/>
          <w:szCs w:val="24"/>
        </w:rPr>
        <w:t>counts how many symptoms match the patient’s</w:t>
      </w:r>
      <w:r w:rsidR="004F358F" w:rsidRPr="00D460DE">
        <w:rPr>
          <w:rFonts w:ascii="Times New Roman" w:hAnsi="Times New Roman" w:cs="Times New Roman"/>
          <w:sz w:val="24"/>
          <w:szCs w:val="24"/>
        </w:rPr>
        <w:t xml:space="preserve"> symptoms</w:t>
      </w:r>
      <w:r w:rsidR="00C822F7" w:rsidRPr="00D460DE">
        <w:rPr>
          <w:rFonts w:ascii="Times New Roman" w:hAnsi="Times New Roman" w:cs="Times New Roman"/>
          <w:sz w:val="24"/>
          <w:szCs w:val="24"/>
        </w:rPr>
        <w:t xml:space="preserve">. </w:t>
      </w:r>
      <w:r w:rsidR="005C21F2" w:rsidRPr="00D460DE">
        <w:rPr>
          <w:rFonts w:ascii="Times New Roman" w:hAnsi="Times New Roman" w:cs="Times New Roman"/>
          <w:sz w:val="24"/>
          <w:szCs w:val="24"/>
        </w:rPr>
        <w:t>If there exist</w:t>
      </w:r>
      <w:r w:rsidR="00BA2354">
        <w:rPr>
          <w:rFonts w:ascii="Times New Roman" w:hAnsi="Times New Roman" w:cs="Times New Roman"/>
          <w:sz w:val="24"/>
          <w:szCs w:val="24"/>
        </w:rPr>
        <w:t>s</w:t>
      </w:r>
      <w:r w:rsidR="005C21F2" w:rsidRPr="00D460DE">
        <w:rPr>
          <w:rFonts w:ascii="Times New Roman" w:hAnsi="Times New Roman" w:cs="Times New Roman"/>
          <w:sz w:val="24"/>
          <w:szCs w:val="24"/>
        </w:rPr>
        <w:t xml:space="preserve"> a match, t</w:t>
      </w:r>
      <w:r w:rsidR="00C822F7" w:rsidRPr="00D460DE">
        <w:rPr>
          <w:rFonts w:ascii="Times New Roman" w:hAnsi="Times New Roman" w:cs="Times New Roman"/>
          <w:sz w:val="24"/>
          <w:szCs w:val="24"/>
        </w:rPr>
        <w:t>h</w:t>
      </w:r>
      <w:r w:rsidR="000157A1" w:rsidRPr="00D460DE">
        <w:rPr>
          <w:rFonts w:ascii="Times New Roman" w:hAnsi="Times New Roman" w:cs="Times New Roman"/>
          <w:sz w:val="24"/>
          <w:szCs w:val="24"/>
        </w:rPr>
        <w:t>e count is saved as a tuple</w:t>
      </w:r>
      <w:r w:rsidR="00D13ADA" w:rsidRPr="00D460DE">
        <w:rPr>
          <w:rFonts w:ascii="Times New Roman" w:hAnsi="Times New Roman" w:cs="Times New Roman"/>
          <w:sz w:val="24"/>
          <w:szCs w:val="24"/>
        </w:rPr>
        <w:t xml:space="preserve"> </w:t>
      </w:r>
      <w:r w:rsidR="000157A1" w:rsidRPr="00D460DE">
        <w:rPr>
          <w:rFonts w:ascii="Times New Roman" w:hAnsi="Times New Roman" w:cs="Times New Roman"/>
          <w:sz w:val="24"/>
          <w:szCs w:val="24"/>
        </w:rPr>
        <w:t xml:space="preserve">by the </w:t>
      </w:r>
      <w:proofErr w:type="spellStart"/>
      <w:r w:rsidR="000157A1" w:rsidRPr="00143495">
        <w:rPr>
          <w:rFonts w:ascii="Consolas" w:hAnsi="Consolas" w:cs="Times New Roman"/>
        </w:rPr>
        <w:t>build_tuple</w:t>
      </w:r>
      <w:proofErr w:type="spellEnd"/>
      <w:r w:rsidR="000157A1" w:rsidRPr="00D460DE">
        <w:rPr>
          <w:rFonts w:ascii="Times New Roman" w:hAnsi="Times New Roman" w:cs="Times New Roman"/>
          <w:sz w:val="24"/>
          <w:szCs w:val="24"/>
        </w:rPr>
        <w:t xml:space="preserve"> rule</w:t>
      </w:r>
      <w:r w:rsidR="00E35ECA" w:rsidRPr="00D460DE">
        <w:rPr>
          <w:rFonts w:ascii="Times New Roman" w:hAnsi="Times New Roman" w:cs="Times New Roman"/>
          <w:sz w:val="24"/>
          <w:szCs w:val="24"/>
        </w:rPr>
        <w:t xml:space="preserve">. </w:t>
      </w:r>
      <w:r w:rsidR="00D13ADA" w:rsidRPr="00D460DE">
        <w:rPr>
          <w:rFonts w:ascii="Times New Roman" w:hAnsi="Times New Roman" w:cs="Times New Roman"/>
          <w:sz w:val="24"/>
          <w:szCs w:val="24"/>
        </w:rPr>
        <w:t xml:space="preserve">The rule </w:t>
      </w:r>
      <w:proofErr w:type="spellStart"/>
      <w:r w:rsidR="00D13ADA" w:rsidRPr="00384DEF">
        <w:rPr>
          <w:rFonts w:ascii="Consolas" w:hAnsi="Consolas" w:cs="Times New Roman"/>
        </w:rPr>
        <w:t>build_estimate</w:t>
      </w:r>
      <w:proofErr w:type="spellEnd"/>
      <w:r w:rsidR="00D13ADA" w:rsidRPr="00384DEF">
        <w:rPr>
          <w:rFonts w:ascii="Times New Roman" w:hAnsi="Times New Roman" w:cs="Times New Roman"/>
        </w:rPr>
        <w:t xml:space="preserve"> </w:t>
      </w:r>
      <w:r w:rsidR="00D13ADA" w:rsidRPr="00D460DE">
        <w:rPr>
          <w:rFonts w:ascii="Times New Roman" w:hAnsi="Times New Roman" w:cs="Times New Roman"/>
          <w:sz w:val="24"/>
          <w:szCs w:val="24"/>
        </w:rPr>
        <w:t>depends on the previous rules to build a list of tuples</w:t>
      </w:r>
      <w:r w:rsidR="00935887" w:rsidRPr="00D460DE">
        <w:rPr>
          <w:rFonts w:ascii="Times New Roman" w:hAnsi="Times New Roman" w:cs="Times New Roman"/>
          <w:sz w:val="24"/>
          <w:szCs w:val="24"/>
        </w:rPr>
        <w:t>, which is the list of potential diseases</w:t>
      </w:r>
      <w:r w:rsidR="00DB2D11" w:rsidRPr="00D460DE">
        <w:rPr>
          <w:rFonts w:ascii="Times New Roman" w:hAnsi="Times New Roman" w:cs="Times New Roman"/>
          <w:sz w:val="24"/>
          <w:szCs w:val="24"/>
        </w:rPr>
        <w:t xml:space="preserve">, and sort it </w:t>
      </w:r>
      <w:r w:rsidR="002A4609" w:rsidRPr="00D460DE">
        <w:rPr>
          <w:rFonts w:ascii="Times New Roman" w:hAnsi="Times New Roman" w:cs="Times New Roman"/>
          <w:sz w:val="24"/>
          <w:szCs w:val="24"/>
        </w:rPr>
        <w:t>descending</w:t>
      </w:r>
      <w:r w:rsidR="00DB2D11" w:rsidRPr="00D460DE">
        <w:rPr>
          <w:rFonts w:ascii="Times New Roman" w:hAnsi="Times New Roman" w:cs="Times New Roman"/>
          <w:sz w:val="24"/>
          <w:szCs w:val="24"/>
        </w:rPr>
        <w:t xml:space="preserve"> based on the count.</w:t>
      </w:r>
      <w:r w:rsidR="00935887" w:rsidRPr="00D460DE">
        <w:rPr>
          <w:rFonts w:ascii="Times New Roman" w:hAnsi="Times New Roman" w:cs="Times New Roman"/>
          <w:sz w:val="24"/>
          <w:szCs w:val="24"/>
        </w:rPr>
        <w:t xml:space="preserve"> </w:t>
      </w:r>
      <w:r w:rsidR="00663AE9" w:rsidRPr="00D460DE">
        <w:rPr>
          <w:rFonts w:ascii="Times New Roman" w:hAnsi="Times New Roman" w:cs="Times New Roman"/>
          <w:sz w:val="24"/>
          <w:szCs w:val="24"/>
        </w:rPr>
        <w:t xml:space="preserve">The Java </w:t>
      </w:r>
      <w:r w:rsidR="00D94A4A" w:rsidRPr="00D460DE">
        <w:rPr>
          <w:rFonts w:ascii="Times New Roman" w:hAnsi="Times New Roman" w:cs="Times New Roman"/>
          <w:sz w:val="24"/>
          <w:szCs w:val="24"/>
        </w:rPr>
        <w:t>component</w:t>
      </w:r>
      <w:r w:rsidR="00663AE9" w:rsidRPr="00D460DE">
        <w:rPr>
          <w:rFonts w:ascii="Times New Roman" w:hAnsi="Times New Roman" w:cs="Times New Roman"/>
          <w:sz w:val="24"/>
          <w:szCs w:val="24"/>
        </w:rPr>
        <w:t xml:space="preserve"> calls the </w:t>
      </w:r>
      <w:proofErr w:type="spellStart"/>
      <w:r w:rsidR="00663AE9" w:rsidRPr="001266BC">
        <w:rPr>
          <w:rFonts w:ascii="Consolas" w:hAnsi="Consolas" w:cs="Times New Roman"/>
        </w:rPr>
        <w:t>fetch_estimate</w:t>
      </w:r>
      <w:proofErr w:type="spellEnd"/>
      <w:r w:rsidR="00663AE9" w:rsidRPr="001266BC">
        <w:rPr>
          <w:rFonts w:ascii="Times New Roman" w:hAnsi="Times New Roman" w:cs="Times New Roman"/>
        </w:rPr>
        <w:t xml:space="preserve"> </w:t>
      </w:r>
      <w:r w:rsidR="00663AE9" w:rsidRPr="00D460DE">
        <w:rPr>
          <w:rFonts w:ascii="Times New Roman" w:hAnsi="Times New Roman" w:cs="Times New Roman"/>
          <w:sz w:val="24"/>
          <w:szCs w:val="24"/>
        </w:rPr>
        <w:t xml:space="preserve">rule and </w:t>
      </w:r>
      <w:r w:rsidR="00B85806" w:rsidRPr="00D460DE">
        <w:rPr>
          <w:rFonts w:ascii="Times New Roman" w:hAnsi="Times New Roman" w:cs="Times New Roman"/>
          <w:sz w:val="24"/>
          <w:szCs w:val="24"/>
        </w:rPr>
        <w:t>draws</w:t>
      </w:r>
      <w:r w:rsidR="00663AE9" w:rsidRPr="00D460DE">
        <w:rPr>
          <w:rFonts w:ascii="Times New Roman" w:hAnsi="Times New Roman" w:cs="Times New Roman"/>
          <w:sz w:val="24"/>
          <w:szCs w:val="24"/>
        </w:rPr>
        <w:t xml:space="preserve"> a bar chart from it.</w:t>
      </w:r>
      <w:r w:rsidR="00A21DAE">
        <w:rPr>
          <w:rFonts w:ascii="Times New Roman" w:hAnsi="Times New Roman" w:cs="Times New Roman"/>
          <w:sz w:val="24"/>
          <w:szCs w:val="24"/>
        </w:rPr>
        <w:t xml:space="preserve"> If the result is empty, </w:t>
      </w:r>
      <w:r w:rsidR="001056BD">
        <w:rPr>
          <w:rFonts w:ascii="Times New Roman" w:hAnsi="Times New Roman" w:cs="Times New Roman"/>
          <w:sz w:val="24"/>
          <w:szCs w:val="24"/>
        </w:rPr>
        <w:t>then the patient is healthy.</w:t>
      </w:r>
    </w:p>
    <w:p w14:paraId="1CDCCA18" w14:textId="20A7203D" w:rsidR="00354489" w:rsidRPr="00E46AE9" w:rsidRDefault="00FA3DEB" w:rsidP="008F2234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Outcome Presentation</w:t>
      </w:r>
    </w:p>
    <w:p w14:paraId="468C8A25" w14:textId="6AE4354A" w:rsidR="00E46AE9" w:rsidRPr="00CD60A1" w:rsidRDefault="00CD60A1" w:rsidP="00E46AE9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o final sentence uttered by the doctor is constructed using the rule </w:t>
      </w:r>
      <w:r w:rsidRPr="009E189E">
        <w:rPr>
          <w:rFonts w:ascii="Consolas" w:hAnsi="Consolas" w:cs="Times New Roman"/>
        </w:rPr>
        <w:t>outro</w:t>
      </w:r>
      <w:r>
        <w:rPr>
          <w:rFonts w:ascii="Times New Roman" w:hAnsi="Times New Roman" w:cs="Times New Roman"/>
          <w:sz w:val="24"/>
          <w:szCs w:val="24"/>
        </w:rPr>
        <w:t>.</w:t>
      </w:r>
      <w:r w:rsidR="00497A5A">
        <w:rPr>
          <w:rFonts w:ascii="Times New Roman" w:hAnsi="Times New Roman" w:cs="Times New Roman"/>
          <w:sz w:val="24"/>
          <w:szCs w:val="24"/>
        </w:rPr>
        <w:t xml:space="preserve"> </w:t>
      </w:r>
      <w:r w:rsidR="0004401B">
        <w:rPr>
          <w:rFonts w:ascii="Times New Roman" w:hAnsi="Times New Roman" w:cs="Times New Roman"/>
          <w:sz w:val="24"/>
          <w:szCs w:val="24"/>
        </w:rPr>
        <w:t>The value of</w:t>
      </w:r>
      <w:r w:rsidR="00576030">
        <w:rPr>
          <w:rFonts w:ascii="Times New Roman" w:hAnsi="Times New Roman" w:cs="Times New Roman"/>
          <w:sz w:val="24"/>
          <w:szCs w:val="24"/>
        </w:rPr>
        <w:t xml:space="preserve"> </w:t>
      </w:r>
      <w:r w:rsidR="00497A5A" w:rsidRPr="009075C8">
        <w:rPr>
          <w:rFonts w:ascii="Consolas" w:hAnsi="Consolas" w:cs="Times New Roman"/>
        </w:rPr>
        <w:t>Context</w:t>
      </w:r>
      <w:r w:rsidR="00277309">
        <w:rPr>
          <w:rFonts w:ascii="Times New Roman" w:hAnsi="Times New Roman" w:cs="Times New Roman"/>
          <w:sz w:val="24"/>
          <w:szCs w:val="24"/>
        </w:rPr>
        <w:t xml:space="preserve"> </w:t>
      </w:r>
      <w:r w:rsidR="00746CC1">
        <w:rPr>
          <w:rFonts w:ascii="Times New Roman" w:hAnsi="Times New Roman" w:cs="Times New Roman"/>
          <w:sz w:val="24"/>
          <w:szCs w:val="24"/>
        </w:rPr>
        <w:t>depends</w:t>
      </w:r>
      <w:r w:rsidR="00B73A75">
        <w:rPr>
          <w:rFonts w:ascii="Times New Roman" w:hAnsi="Times New Roman" w:cs="Times New Roman"/>
          <w:sz w:val="24"/>
          <w:szCs w:val="24"/>
        </w:rPr>
        <w:t xml:space="preserve"> </w:t>
      </w:r>
      <w:r w:rsidR="00497A5A">
        <w:rPr>
          <w:rFonts w:ascii="Times New Roman" w:hAnsi="Times New Roman" w:cs="Times New Roman"/>
          <w:sz w:val="24"/>
          <w:szCs w:val="24"/>
        </w:rPr>
        <w:t>on the result of the diagnosis.</w:t>
      </w:r>
    </w:p>
    <w:bookmarkStart w:id="6" w:name="_MON_1648321426"/>
    <w:bookmarkEnd w:id="6"/>
    <w:p w14:paraId="516BDEFA" w14:textId="07D0B5F8" w:rsidR="00C4641B" w:rsidRPr="00BE51AD" w:rsidRDefault="00E46AE9" w:rsidP="00BE51AD">
      <w:pPr>
        <w:pStyle w:val="Caption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object w:dxaOrig="9360" w:dyaOrig="1550" w14:anchorId="499CFFCA">
          <v:shape id="_x0000_i1257" type="#_x0000_t75" style="width:468pt;height:77.5pt" o:ole="" o:bordertopcolor="this" o:borderleftcolor="this" o:borderbottomcolor="this" o:borderrightcolor="this">
            <v:imagedata r:id="rId24" o:title=""/>
            <w10:bordertop type="single" width="4"/>
            <w10:borderleft type="single" width="4"/>
            <w10:borderbottom type="single" width="4"/>
            <w10:borderright type="single" width="4"/>
          </v:shape>
          <o:OLEObject Type="Embed" ProgID="Word.Document.12" ShapeID="_x0000_i1257" DrawAspect="Content" ObjectID="_1648327302" r:id="rId25">
            <o:FieldCodes>\s</o:FieldCodes>
          </o:OLEObject>
        </w:object>
      </w:r>
      <w:r w:rsidR="00C4641B" w:rsidRPr="00C4641B">
        <w:t xml:space="preserve"> </w:t>
      </w:r>
      <w:r w:rsidR="00C4641B">
        <w:t xml:space="preserve">Pseudocode </w:t>
      </w:r>
      <w:r w:rsidR="00C4641B">
        <w:fldChar w:fldCharType="begin"/>
      </w:r>
      <w:r w:rsidR="00C4641B">
        <w:instrText xml:space="preserve"> SEQ Pseudocode \* ARABIC </w:instrText>
      </w:r>
      <w:r w:rsidR="00C4641B">
        <w:fldChar w:fldCharType="separate"/>
      </w:r>
      <w:r w:rsidR="00C4641B">
        <w:rPr>
          <w:noProof/>
        </w:rPr>
        <w:t>7</w:t>
      </w:r>
      <w:r w:rsidR="00C4641B">
        <w:fldChar w:fldCharType="end"/>
      </w:r>
      <w:r w:rsidR="00C4641B">
        <w:t xml:space="preserve">. Prolog script for </w:t>
      </w:r>
      <w:r w:rsidR="00BA2354">
        <w:t xml:space="preserve">the </w:t>
      </w:r>
      <w:r w:rsidR="00C4641B">
        <w:t>outcome</w:t>
      </w:r>
    </w:p>
    <w:p w14:paraId="7AE6FFAC" w14:textId="6D067551" w:rsidR="00657BA2" w:rsidRDefault="00657BA2" w:rsidP="008F6E57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bCs/>
          <w:sz w:val="24"/>
          <w:szCs w:val="24"/>
        </w:rPr>
      </w:pPr>
      <w:r w:rsidRPr="003A7890">
        <w:rPr>
          <w:rFonts w:ascii="Times New Roman" w:hAnsi="Times New Roman" w:cs="Times New Roman"/>
          <w:b/>
          <w:bCs/>
          <w:sz w:val="24"/>
          <w:szCs w:val="24"/>
        </w:rPr>
        <w:t>Analysis</w:t>
      </w:r>
    </w:p>
    <w:p w14:paraId="6A35265B" w14:textId="7A7EA450" w:rsidR="00CE16B4" w:rsidRDefault="005635CB" w:rsidP="00A5783F">
      <w:pPr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IntelliDoc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achieves </w:t>
      </w:r>
      <w:r w:rsidR="00DE4F8A">
        <w:rPr>
          <w:rFonts w:ascii="Times New Roman" w:hAnsi="Times New Roman" w:cs="Times New Roman"/>
          <w:sz w:val="24"/>
          <w:szCs w:val="24"/>
        </w:rPr>
        <w:t xml:space="preserve">database extensibility by </w:t>
      </w:r>
      <w:r w:rsidR="00CA6888">
        <w:rPr>
          <w:rFonts w:ascii="Times New Roman" w:hAnsi="Times New Roman" w:cs="Times New Roman"/>
          <w:sz w:val="24"/>
          <w:szCs w:val="24"/>
        </w:rPr>
        <w:t xml:space="preserve">separating </w:t>
      </w:r>
      <w:r w:rsidR="00A93EE5">
        <w:rPr>
          <w:rFonts w:ascii="Times New Roman" w:hAnsi="Times New Roman" w:cs="Times New Roman"/>
          <w:sz w:val="24"/>
          <w:szCs w:val="24"/>
        </w:rPr>
        <w:t xml:space="preserve">the library for </w:t>
      </w:r>
      <w:r w:rsidR="00CA42CB">
        <w:rPr>
          <w:rFonts w:ascii="Times New Roman" w:hAnsi="Times New Roman" w:cs="Times New Roman"/>
          <w:sz w:val="24"/>
          <w:szCs w:val="24"/>
        </w:rPr>
        <w:t xml:space="preserve">gesture, </w:t>
      </w:r>
      <w:r w:rsidR="0088028E">
        <w:rPr>
          <w:rFonts w:ascii="Times New Roman" w:hAnsi="Times New Roman" w:cs="Times New Roman"/>
          <w:sz w:val="24"/>
          <w:szCs w:val="24"/>
        </w:rPr>
        <w:t xml:space="preserve">prefix, mood, pain level, </w:t>
      </w:r>
      <w:r w:rsidR="00E5726E">
        <w:rPr>
          <w:rFonts w:ascii="Times New Roman" w:hAnsi="Times New Roman" w:cs="Times New Roman"/>
          <w:sz w:val="24"/>
          <w:szCs w:val="24"/>
        </w:rPr>
        <w:t xml:space="preserve">and </w:t>
      </w:r>
      <w:r w:rsidR="000C179B">
        <w:rPr>
          <w:rFonts w:ascii="Times New Roman" w:hAnsi="Times New Roman" w:cs="Times New Roman"/>
          <w:sz w:val="24"/>
          <w:szCs w:val="24"/>
        </w:rPr>
        <w:t>diseases</w:t>
      </w:r>
      <w:r w:rsidR="000549CB">
        <w:rPr>
          <w:rFonts w:ascii="Times New Roman" w:hAnsi="Times New Roman" w:cs="Times New Roman"/>
          <w:sz w:val="24"/>
          <w:szCs w:val="24"/>
        </w:rPr>
        <w:t>.</w:t>
      </w:r>
      <w:r w:rsidR="004C4493">
        <w:rPr>
          <w:rFonts w:ascii="Times New Roman" w:hAnsi="Times New Roman" w:cs="Times New Roman"/>
          <w:sz w:val="24"/>
          <w:szCs w:val="24"/>
        </w:rPr>
        <w:t xml:space="preserve"> Whenever the knowledge base needs to be added, </w:t>
      </w:r>
      <w:r w:rsidR="00F41B79">
        <w:rPr>
          <w:rFonts w:ascii="Times New Roman" w:hAnsi="Times New Roman" w:cs="Times New Roman"/>
          <w:sz w:val="24"/>
          <w:szCs w:val="24"/>
        </w:rPr>
        <w:t>only the specific library is needed to be modified.</w:t>
      </w:r>
    </w:p>
    <w:p w14:paraId="5BDA7084" w14:textId="08938FBD" w:rsidR="000708A0" w:rsidRDefault="00606444" w:rsidP="00A5783F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 xml:space="preserve">The program minimizes the number of questions to be asked by using the heuristic. </w:t>
      </w:r>
      <w:r w:rsidR="005D740E">
        <w:rPr>
          <w:rFonts w:ascii="Times New Roman" w:hAnsi="Times New Roman" w:cs="Times New Roman"/>
          <w:sz w:val="24"/>
          <w:szCs w:val="24"/>
        </w:rPr>
        <w:t xml:space="preserve">Diseases that are </w:t>
      </w:r>
      <w:r w:rsidR="007C2E42">
        <w:rPr>
          <w:rFonts w:ascii="Times New Roman" w:hAnsi="Times New Roman" w:cs="Times New Roman"/>
          <w:sz w:val="24"/>
          <w:szCs w:val="24"/>
        </w:rPr>
        <w:t xml:space="preserve">not valid </w:t>
      </w:r>
      <w:r w:rsidR="000809CD">
        <w:rPr>
          <w:rFonts w:ascii="Times New Roman" w:hAnsi="Times New Roman" w:cs="Times New Roman"/>
          <w:sz w:val="24"/>
          <w:szCs w:val="24"/>
        </w:rPr>
        <w:t>are</w:t>
      </w:r>
      <w:r w:rsidR="007C2E42">
        <w:rPr>
          <w:rFonts w:ascii="Times New Roman" w:hAnsi="Times New Roman" w:cs="Times New Roman"/>
          <w:sz w:val="24"/>
          <w:szCs w:val="24"/>
        </w:rPr>
        <w:t xml:space="preserve"> skippe</w:t>
      </w:r>
      <w:r w:rsidR="00032B5A">
        <w:rPr>
          <w:rFonts w:ascii="Times New Roman" w:hAnsi="Times New Roman" w:cs="Times New Roman"/>
          <w:sz w:val="24"/>
          <w:szCs w:val="24"/>
        </w:rPr>
        <w:t xml:space="preserve">d. This </w:t>
      </w:r>
      <w:r w:rsidR="00DC6B00">
        <w:rPr>
          <w:rFonts w:ascii="Times New Roman" w:hAnsi="Times New Roman" w:cs="Times New Roman"/>
          <w:sz w:val="24"/>
          <w:szCs w:val="24"/>
        </w:rPr>
        <w:t>cut</w:t>
      </w:r>
      <w:r w:rsidR="000809CD">
        <w:rPr>
          <w:rFonts w:ascii="Times New Roman" w:hAnsi="Times New Roman" w:cs="Times New Roman"/>
          <w:sz w:val="24"/>
          <w:szCs w:val="24"/>
        </w:rPr>
        <w:t>s</w:t>
      </w:r>
      <w:r w:rsidR="00DC6B00">
        <w:rPr>
          <w:rFonts w:ascii="Times New Roman" w:hAnsi="Times New Roman" w:cs="Times New Roman"/>
          <w:sz w:val="24"/>
          <w:szCs w:val="24"/>
        </w:rPr>
        <w:t xml:space="preserve"> down a lot of time required if the database is large. </w:t>
      </w:r>
      <w:r w:rsidR="009E27A8">
        <w:rPr>
          <w:rFonts w:ascii="Times New Roman" w:hAnsi="Times New Roman" w:cs="Times New Roman"/>
          <w:sz w:val="24"/>
          <w:szCs w:val="24"/>
        </w:rPr>
        <w:t xml:space="preserve">However, the trade-off here is </w:t>
      </w:r>
      <w:r w:rsidR="00965DBD">
        <w:rPr>
          <w:rFonts w:ascii="Times New Roman" w:hAnsi="Times New Roman" w:cs="Times New Roman"/>
          <w:sz w:val="24"/>
          <w:szCs w:val="24"/>
        </w:rPr>
        <w:t xml:space="preserve">the </w:t>
      </w:r>
      <w:r w:rsidR="009E27A8">
        <w:rPr>
          <w:rFonts w:ascii="Times New Roman" w:hAnsi="Times New Roman" w:cs="Times New Roman"/>
          <w:sz w:val="24"/>
          <w:szCs w:val="24"/>
        </w:rPr>
        <w:t xml:space="preserve">accuracy. </w:t>
      </w:r>
      <w:r w:rsidR="00494C4A">
        <w:rPr>
          <w:rFonts w:ascii="Times New Roman" w:hAnsi="Times New Roman" w:cs="Times New Roman"/>
          <w:sz w:val="24"/>
          <w:szCs w:val="24"/>
        </w:rPr>
        <w:t>The order of disease</w:t>
      </w:r>
      <w:r w:rsidR="001E7C5A">
        <w:rPr>
          <w:rFonts w:ascii="Times New Roman" w:hAnsi="Times New Roman" w:cs="Times New Roman"/>
          <w:sz w:val="24"/>
          <w:szCs w:val="24"/>
        </w:rPr>
        <w:t xml:space="preserve"> and the symptom</w:t>
      </w:r>
      <w:r w:rsidR="00494C4A">
        <w:rPr>
          <w:rFonts w:ascii="Times New Roman" w:hAnsi="Times New Roman" w:cs="Times New Roman"/>
          <w:sz w:val="24"/>
          <w:szCs w:val="24"/>
        </w:rPr>
        <w:t xml:space="preserve"> is randomized, and some order may result in a low accuracy unless there is a perfect match.</w:t>
      </w:r>
    </w:p>
    <w:p w14:paraId="5D23DFAD" w14:textId="53D4CA55" w:rsidR="00AB1139" w:rsidRDefault="00AB1139" w:rsidP="00A5783F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uppose the following </w:t>
      </w:r>
      <w:r w:rsidR="000A0344">
        <w:rPr>
          <w:rFonts w:ascii="Times New Roman" w:hAnsi="Times New Roman" w:cs="Times New Roman"/>
          <w:sz w:val="24"/>
          <w:szCs w:val="24"/>
        </w:rPr>
        <w:t>orders and symptoms are used</w:t>
      </w:r>
      <w:r w:rsidR="00BF4533">
        <w:rPr>
          <w:rFonts w:ascii="Times New Roman" w:hAnsi="Times New Roman" w:cs="Times New Roman"/>
          <w:sz w:val="24"/>
          <w:szCs w:val="24"/>
        </w:rPr>
        <w:t>.</w:t>
      </w:r>
      <w:r w:rsidR="008C13C2">
        <w:rPr>
          <w:rFonts w:ascii="Times New Roman" w:hAnsi="Times New Roman" w:cs="Times New Roman"/>
          <w:sz w:val="24"/>
          <w:szCs w:val="24"/>
        </w:rPr>
        <w:t xml:space="preserve"> </w:t>
      </w:r>
      <w:r w:rsidR="009C1F91">
        <w:rPr>
          <w:rFonts w:ascii="Times New Roman" w:hAnsi="Times New Roman" w:cs="Times New Roman"/>
          <w:sz w:val="24"/>
          <w:szCs w:val="24"/>
        </w:rPr>
        <w:t xml:space="preserve">Also suppose that the patient’s symptoms are </w:t>
      </w:r>
      <w:r w:rsidR="00A10955">
        <w:rPr>
          <w:rFonts w:ascii="Times New Roman" w:hAnsi="Times New Roman" w:cs="Times New Roman"/>
          <w:sz w:val="24"/>
          <w:szCs w:val="24"/>
        </w:rPr>
        <w:t xml:space="preserve">intense sweat, </w:t>
      </w:r>
      <w:r w:rsidR="006F4EA5">
        <w:rPr>
          <w:rFonts w:ascii="Times New Roman" w:hAnsi="Times New Roman" w:cs="Times New Roman"/>
          <w:sz w:val="24"/>
          <w:szCs w:val="24"/>
        </w:rPr>
        <w:t>sneeze, and cough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90"/>
        <w:gridCol w:w="1415"/>
        <w:gridCol w:w="3730"/>
        <w:gridCol w:w="3207"/>
      </w:tblGrid>
      <w:tr w:rsidR="00C462F7" w14:paraId="5B7D92D2" w14:textId="7C8D79AB" w:rsidTr="00C462F7">
        <w:tc>
          <w:tcPr>
            <w:tcW w:w="890" w:type="dxa"/>
          </w:tcPr>
          <w:p w14:paraId="71B2E4D2" w14:textId="044141E7" w:rsidR="00C462F7" w:rsidRDefault="00C462F7" w:rsidP="004C603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Order</w:t>
            </w:r>
          </w:p>
        </w:tc>
        <w:tc>
          <w:tcPr>
            <w:tcW w:w="1415" w:type="dxa"/>
          </w:tcPr>
          <w:p w14:paraId="77013749" w14:textId="5E1EE11B" w:rsidR="00C462F7" w:rsidRDefault="00C462F7" w:rsidP="004C603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isease</w:t>
            </w:r>
          </w:p>
        </w:tc>
        <w:tc>
          <w:tcPr>
            <w:tcW w:w="3730" w:type="dxa"/>
          </w:tcPr>
          <w:p w14:paraId="04B2D40C" w14:textId="5A6FD150" w:rsidR="00C462F7" w:rsidRDefault="00C462F7" w:rsidP="004C603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ymptoms (in order of asking)</w:t>
            </w:r>
          </w:p>
        </w:tc>
        <w:tc>
          <w:tcPr>
            <w:tcW w:w="3207" w:type="dxa"/>
          </w:tcPr>
          <w:p w14:paraId="5A81A1D6" w14:textId="6E1CB8B4" w:rsidR="00C462F7" w:rsidRDefault="00964AA7" w:rsidP="004C603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Valid</w:t>
            </w:r>
            <w:r w:rsidR="0093561D">
              <w:rPr>
                <w:rFonts w:ascii="Times New Roman" w:hAnsi="Times New Roman" w:cs="Times New Roman"/>
                <w:sz w:val="24"/>
                <w:szCs w:val="24"/>
              </w:rPr>
              <w:t>ity</w:t>
            </w:r>
          </w:p>
        </w:tc>
      </w:tr>
      <w:tr w:rsidR="005E7E4D" w14:paraId="1F23BDA7" w14:textId="77777777" w:rsidTr="00C462F7">
        <w:tc>
          <w:tcPr>
            <w:tcW w:w="890" w:type="dxa"/>
          </w:tcPr>
          <w:p w14:paraId="2117B005" w14:textId="18FEAA2F" w:rsidR="005E7E4D" w:rsidRDefault="008144DD" w:rsidP="00A5783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415" w:type="dxa"/>
          </w:tcPr>
          <w:p w14:paraId="24C87893" w14:textId="355B0461" w:rsidR="005E7E4D" w:rsidRDefault="008144DD" w:rsidP="00A5783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ever</w:t>
            </w:r>
          </w:p>
        </w:tc>
        <w:tc>
          <w:tcPr>
            <w:tcW w:w="3730" w:type="dxa"/>
          </w:tcPr>
          <w:p w14:paraId="39C66131" w14:textId="3FE83567" w:rsidR="005E7E4D" w:rsidRDefault="008144DD" w:rsidP="00A5783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Intense sweat, high temperature, </w:t>
            </w:r>
            <w:r w:rsidR="003639E2" w:rsidRPr="003639E2">
              <w:rPr>
                <w:rFonts w:ascii="Times New Roman" w:hAnsi="Times New Roman" w:cs="Times New Roman"/>
                <w:sz w:val="24"/>
                <w:szCs w:val="24"/>
              </w:rPr>
              <w:t>ache</w:t>
            </w:r>
          </w:p>
        </w:tc>
        <w:tc>
          <w:tcPr>
            <w:tcW w:w="3207" w:type="dxa"/>
          </w:tcPr>
          <w:p w14:paraId="0A8B5AB6" w14:textId="1AB4C61F" w:rsidR="005E7E4D" w:rsidRDefault="00B86C8E" w:rsidP="00E6539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Valid</w:t>
            </w:r>
          </w:p>
        </w:tc>
      </w:tr>
      <w:tr w:rsidR="005E7E4D" w14:paraId="0AE5F6BF" w14:textId="77777777" w:rsidTr="00C462F7">
        <w:tc>
          <w:tcPr>
            <w:tcW w:w="890" w:type="dxa"/>
          </w:tcPr>
          <w:p w14:paraId="44FD4D1F" w14:textId="7CD37DED" w:rsidR="005E7E4D" w:rsidRDefault="008144DD" w:rsidP="00A5783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1415" w:type="dxa"/>
          </w:tcPr>
          <w:p w14:paraId="44847913" w14:textId="223AD5F5" w:rsidR="005E7E4D" w:rsidRDefault="0049087E" w:rsidP="00A5783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ld</w:t>
            </w:r>
          </w:p>
        </w:tc>
        <w:tc>
          <w:tcPr>
            <w:tcW w:w="3730" w:type="dxa"/>
          </w:tcPr>
          <w:p w14:paraId="2925AD70" w14:textId="18F7F82F" w:rsidR="005E7E4D" w:rsidRDefault="0049087E" w:rsidP="00A5783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High temperature, </w:t>
            </w:r>
            <w:r w:rsidR="00DA4F59">
              <w:rPr>
                <w:rFonts w:ascii="Times New Roman" w:hAnsi="Times New Roman" w:cs="Times New Roman"/>
                <w:sz w:val="24"/>
                <w:szCs w:val="24"/>
              </w:rPr>
              <w:t>sneeze, cough</w:t>
            </w:r>
          </w:p>
        </w:tc>
        <w:tc>
          <w:tcPr>
            <w:tcW w:w="3207" w:type="dxa"/>
          </w:tcPr>
          <w:p w14:paraId="257B6BDE" w14:textId="7549DD71" w:rsidR="005E7E4D" w:rsidRDefault="005A1911" w:rsidP="00E6539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Valid</w:t>
            </w:r>
          </w:p>
        </w:tc>
      </w:tr>
      <w:tr w:rsidR="005E7E4D" w14:paraId="49DC3F7F" w14:textId="77777777" w:rsidTr="00C462F7">
        <w:tc>
          <w:tcPr>
            <w:tcW w:w="890" w:type="dxa"/>
          </w:tcPr>
          <w:p w14:paraId="6E77A7E3" w14:textId="5892D76B" w:rsidR="005E7E4D" w:rsidRDefault="008144DD" w:rsidP="00A5783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1415" w:type="dxa"/>
          </w:tcPr>
          <w:p w14:paraId="7F709F54" w14:textId="077903CC" w:rsidR="005E7E4D" w:rsidRDefault="00881F88" w:rsidP="00A5783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sthma</w:t>
            </w:r>
          </w:p>
        </w:tc>
        <w:tc>
          <w:tcPr>
            <w:tcW w:w="3730" w:type="dxa"/>
          </w:tcPr>
          <w:p w14:paraId="1E9D6110" w14:textId="549D9101" w:rsidR="005E7E4D" w:rsidRDefault="00D54397" w:rsidP="00A5783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Cough, </w:t>
            </w:r>
            <w:r w:rsidR="0021322D">
              <w:rPr>
                <w:rFonts w:ascii="Times New Roman" w:hAnsi="Times New Roman" w:cs="Times New Roman"/>
                <w:sz w:val="24"/>
                <w:szCs w:val="24"/>
              </w:rPr>
              <w:t>tight chess, exhausted</w:t>
            </w:r>
            <w:r w:rsidR="00916CB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3207" w:type="dxa"/>
          </w:tcPr>
          <w:p w14:paraId="16A16CEB" w14:textId="64969697" w:rsidR="005E7E4D" w:rsidRDefault="002B7A5F" w:rsidP="00E6539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Valid</w:t>
            </w:r>
          </w:p>
        </w:tc>
      </w:tr>
    </w:tbl>
    <w:p w14:paraId="37741CCD" w14:textId="77777777" w:rsidR="00BB7C08" w:rsidRDefault="00BB7C08" w:rsidP="00A5783F">
      <w:pPr>
        <w:rPr>
          <w:rFonts w:ascii="Times New Roman" w:hAnsi="Times New Roman" w:cs="Times New Roman"/>
          <w:sz w:val="24"/>
          <w:szCs w:val="24"/>
        </w:rPr>
      </w:pPr>
    </w:p>
    <w:p w14:paraId="7FDB6887" w14:textId="3CBC78A0" w:rsidR="0016559F" w:rsidRDefault="003319CE" w:rsidP="00A5783F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ow, the symptom “high temperature” for the disease fever is prompted</w:t>
      </w:r>
      <w:r w:rsidR="009A0F30">
        <w:rPr>
          <w:rFonts w:ascii="Times New Roman" w:hAnsi="Times New Roman" w:cs="Times New Roman"/>
          <w:sz w:val="24"/>
          <w:szCs w:val="24"/>
        </w:rPr>
        <w:t xml:space="preserve">. If the </w:t>
      </w:r>
      <w:r w:rsidR="00EC7BA2">
        <w:rPr>
          <w:rFonts w:ascii="Times New Roman" w:hAnsi="Times New Roman" w:cs="Times New Roman"/>
          <w:sz w:val="24"/>
          <w:szCs w:val="24"/>
        </w:rPr>
        <w:t xml:space="preserve">patient </w:t>
      </w:r>
      <w:r w:rsidR="00921706">
        <w:rPr>
          <w:rFonts w:ascii="Times New Roman" w:hAnsi="Times New Roman" w:cs="Times New Roman"/>
          <w:sz w:val="24"/>
          <w:szCs w:val="24"/>
        </w:rPr>
        <w:t>answers no,</w:t>
      </w:r>
      <w:r w:rsidR="00EF090D">
        <w:rPr>
          <w:rFonts w:ascii="Times New Roman" w:hAnsi="Times New Roman" w:cs="Times New Roman"/>
          <w:sz w:val="24"/>
          <w:szCs w:val="24"/>
        </w:rPr>
        <w:t xml:space="preserve"> cold will be invalidated</w:t>
      </w:r>
      <w:r w:rsidR="00B956C5">
        <w:rPr>
          <w:rFonts w:ascii="Times New Roman" w:hAnsi="Times New Roman" w:cs="Times New Roman"/>
          <w:sz w:val="24"/>
          <w:szCs w:val="24"/>
        </w:rPr>
        <w:t xml:space="preserve"> although </w:t>
      </w:r>
      <w:r w:rsidR="00965DBD">
        <w:rPr>
          <w:rFonts w:ascii="Times New Roman" w:hAnsi="Times New Roman" w:cs="Times New Roman"/>
          <w:sz w:val="24"/>
          <w:szCs w:val="24"/>
        </w:rPr>
        <w:t>other symptoms</w:t>
      </w:r>
      <w:r w:rsidR="00D537B4">
        <w:rPr>
          <w:rFonts w:ascii="Times New Roman" w:hAnsi="Times New Roman" w:cs="Times New Roman"/>
          <w:sz w:val="24"/>
          <w:szCs w:val="24"/>
        </w:rPr>
        <w:t xml:space="preserve"> have not been asked</w:t>
      </w:r>
      <w:r w:rsidR="009C1F91">
        <w:rPr>
          <w:rFonts w:ascii="Times New Roman" w:hAnsi="Times New Roman" w:cs="Times New Roman"/>
          <w:sz w:val="24"/>
          <w:szCs w:val="24"/>
        </w:rPr>
        <w:t xml:space="preserve">. </w:t>
      </w:r>
      <w:r w:rsidR="005A7283">
        <w:rPr>
          <w:rFonts w:ascii="Times New Roman" w:hAnsi="Times New Roman" w:cs="Times New Roman"/>
          <w:sz w:val="24"/>
          <w:szCs w:val="24"/>
        </w:rPr>
        <w:t>The program will come</w:t>
      </w:r>
      <w:r w:rsidR="0054073E">
        <w:rPr>
          <w:rFonts w:ascii="Times New Roman" w:hAnsi="Times New Roman" w:cs="Times New Roman"/>
          <w:sz w:val="24"/>
          <w:szCs w:val="24"/>
        </w:rPr>
        <w:t xml:space="preserve"> up</w:t>
      </w:r>
      <w:r w:rsidR="005A7283">
        <w:rPr>
          <w:rFonts w:ascii="Times New Roman" w:hAnsi="Times New Roman" w:cs="Times New Roman"/>
          <w:sz w:val="24"/>
          <w:szCs w:val="24"/>
        </w:rPr>
        <w:t xml:space="preserve"> with the following</w:t>
      </w:r>
      <w:r w:rsidR="00C96191">
        <w:rPr>
          <w:rFonts w:ascii="Times New Roman" w:hAnsi="Times New Roman" w:cs="Times New Roman"/>
          <w:sz w:val="24"/>
          <w:szCs w:val="24"/>
        </w:rPr>
        <w:t xml:space="preserve"> inaccurate</w:t>
      </w:r>
      <w:r w:rsidR="005A7283">
        <w:rPr>
          <w:rFonts w:ascii="Times New Roman" w:hAnsi="Times New Roman" w:cs="Times New Roman"/>
          <w:sz w:val="24"/>
          <w:szCs w:val="24"/>
        </w:rPr>
        <w:t xml:space="preserve"> potential diseases</w:t>
      </w:r>
      <w:r w:rsidR="0054073E">
        <w:rPr>
          <w:rFonts w:ascii="Times New Roman" w:hAnsi="Times New Roman" w:cs="Times New Roman"/>
          <w:sz w:val="24"/>
          <w:szCs w:val="24"/>
        </w:rPr>
        <w:t>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368"/>
        <w:gridCol w:w="3252"/>
        <w:gridCol w:w="2311"/>
        <w:gridCol w:w="2311"/>
      </w:tblGrid>
      <w:tr w:rsidR="002A5DEA" w14:paraId="514786CD" w14:textId="77777777" w:rsidTr="00525244">
        <w:tc>
          <w:tcPr>
            <w:tcW w:w="1368" w:type="dxa"/>
          </w:tcPr>
          <w:p w14:paraId="7C25512D" w14:textId="04571AE8" w:rsidR="002A5DEA" w:rsidRDefault="002A5DEA" w:rsidP="00B01F3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Rank</w:t>
            </w:r>
          </w:p>
        </w:tc>
        <w:tc>
          <w:tcPr>
            <w:tcW w:w="3252" w:type="dxa"/>
          </w:tcPr>
          <w:p w14:paraId="3EA81F90" w14:textId="6FF7E014" w:rsidR="002A5DEA" w:rsidRDefault="002A5DEA" w:rsidP="00B01F3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isease</w:t>
            </w:r>
          </w:p>
        </w:tc>
        <w:tc>
          <w:tcPr>
            <w:tcW w:w="2311" w:type="dxa"/>
          </w:tcPr>
          <w:p w14:paraId="52CFA6A9" w14:textId="5466D3B8" w:rsidR="002A5DEA" w:rsidRDefault="002A5DEA" w:rsidP="00B01F3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atching Symptoms</w:t>
            </w:r>
          </w:p>
        </w:tc>
        <w:tc>
          <w:tcPr>
            <w:tcW w:w="2311" w:type="dxa"/>
          </w:tcPr>
          <w:p w14:paraId="033988F3" w14:textId="046B3F16" w:rsidR="002A5DEA" w:rsidRDefault="00792308" w:rsidP="00B01F3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atch Coun</w:t>
            </w:r>
            <w:r w:rsidR="002A5DEA">
              <w:rPr>
                <w:rFonts w:ascii="Times New Roman" w:hAnsi="Times New Roman" w:cs="Times New Roman"/>
                <w:sz w:val="24"/>
                <w:szCs w:val="24"/>
              </w:rPr>
              <w:t>t</w:t>
            </w:r>
          </w:p>
        </w:tc>
      </w:tr>
      <w:tr w:rsidR="002A5DEA" w14:paraId="77165B9E" w14:textId="77777777" w:rsidTr="00525244">
        <w:tc>
          <w:tcPr>
            <w:tcW w:w="1368" w:type="dxa"/>
          </w:tcPr>
          <w:p w14:paraId="400B4CFA" w14:textId="72551E77" w:rsidR="002A5DEA" w:rsidRDefault="000F6E9A" w:rsidP="0052524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3252" w:type="dxa"/>
          </w:tcPr>
          <w:p w14:paraId="0C94EFE2" w14:textId="1AAD022B" w:rsidR="002A5DEA" w:rsidRDefault="00FA3A37" w:rsidP="00A5783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ever</w:t>
            </w:r>
          </w:p>
        </w:tc>
        <w:tc>
          <w:tcPr>
            <w:tcW w:w="2311" w:type="dxa"/>
          </w:tcPr>
          <w:p w14:paraId="48C37B81" w14:textId="3B1F4F88" w:rsidR="002A5DEA" w:rsidRDefault="00456533" w:rsidP="00A5783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ntense sweat</w:t>
            </w:r>
          </w:p>
        </w:tc>
        <w:tc>
          <w:tcPr>
            <w:tcW w:w="2311" w:type="dxa"/>
          </w:tcPr>
          <w:p w14:paraId="0E65EBDE" w14:textId="53A79CB9" w:rsidR="002A5DEA" w:rsidRDefault="00AF1A50" w:rsidP="00D6335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2A5DEA" w14:paraId="5B566C6C" w14:textId="77777777" w:rsidTr="00525244">
        <w:tc>
          <w:tcPr>
            <w:tcW w:w="1368" w:type="dxa"/>
          </w:tcPr>
          <w:p w14:paraId="2FC5B08A" w14:textId="00E89B50" w:rsidR="002A5DEA" w:rsidRDefault="00FA3A37" w:rsidP="0052524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3252" w:type="dxa"/>
          </w:tcPr>
          <w:p w14:paraId="4E126697" w14:textId="42921E0A" w:rsidR="002A5DEA" w:rsidRDefault="006D520A" w:rsidP="00A5783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sthma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2311" w:type="dxa"/>
          </w:tcPr>
          <w:p w14:paraId="32F67B22" w14:textId="7FE7F1B2" w:rsidR="002A5DEA" w:rsidRDefault="00AF1A50" w:rsidP="00A5783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ugh</w:t>
            </w:r>
          </w:p>
        </w:tc>
        <w:tc>
          <w:tcPr>
            <w:tcW w:w="2311" w:type="dxa"/>
          </w:tcPr>
          <w:p w14:paraId="34DE9DBF" w14:textId="00302FD5" w:rsidR="002A5DEA" w:rsidRDefault="00AF1A50" w:rsidP="00D6335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310813" w14:paraId="65430EED" w14:textId="77777777" w:rsidTr="00525244">
        <w:tc>
          <w:tcPr>
            <w:tcW w:w="1368" w:type="dxa"/>
          </w:tcPr>
          <w:p w14:paraId="1D8A4261" w14:textId="2572C9E0" w:rsidR="00310813" w:rsidRDefault="00310813" w:rsidP="0031081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3252" w:type="dxa"/>
          </w:tcPr>
          <w:p w14:paraId="5C21403B" w14:textId="7A9748E9" w:rsidR="00310813" w:rsidRDefault="00310813" w:rsidP="0031081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ld</w:t>
            </w:r>
          </w:p>
        </w:tc>
        <w:tc>
          <w:tcPr>
            <w:tcW w:w="2311" w:type="dxa"/>
          </w:tcPr>
          <w:p w14:paraId="02A9EBBB" w14:textId="7A85E9F6" w:rsidR="00310813" w:rsidRDefault="00310813" w:rsidP="0031081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2311" w:type="dxa"/>
          </w:tcPr>
          <w:p w14:paraId="4BC525AC" w14:textId="7E6D70BC" w:rsidR="00310813" w:rsidRDefault="00310813" w:rsidP="00D6335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</w:tr>
    </w:tbl>
    <w:p w14:paraId="519C74EF" w14:textId="52D6FCDE" w:rsidR="002F1D1D" w:rsidRDefault="002F1D1D" w:rsidP="00A5783F">
      <w:pPr>
        <w:rPr>
          <w:rFonts w:ascii="Times New Roman" w:hAnsi="Times New Roman" w:cs="Times New Roman"/>
          <w:sz w:val="24"/>
          <w:szCs w:val="24"/>
        </w:rPr>
      </w:pPr>
    </w:p>
    <w:p w14:paraId="67727A69" w14:textId="7221B701" w:rsidR="00FD5D6F" w:rsidRDefault="00963054" w:rsidP="00642E77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However, recall that it is assumed that</w:t>
      </w:r>
      <w:r w:rsidR="00FE7938">
        <w:rPr>
          <w:rFonts w:ascii="Times New Roman" w:hAnsi="Times New Roman" w:cs="Times New Roman"/>
          <w:sz w:val="24"/>
          <w:szCs w:val="24"/>
        </w:rPr>
        <w:t xml:space="preserve"> only the major symptoms are listed in the database. Therefore, the inaccuracy of the system is still tolerable while maintaining </w:t>
      </w:r>
      <w:r w:rsidR="00B61364">
        <w:rPr>
          <w:rFonts w:ascii="Times New Roman" w:hAnsi="Times New Roman" w:cs="Times New Roman"/>
          <w:sz w:val="24"/>
          <w:szCs w:val="24"/>
        </w:rPr>
        <w:t>efficiency</w:t>
      </w:r>
      <w:r w:rsidR="00292B51">
        <w:rPr>
          <w:rFonts w:ascii="Times New Roman" w:hAnsi="Times New Roman" w:cs="Times New Roman"/>
          <w:sz w:val="24"/>
          <w:szCs w:val="24"/>
        </w:rPr>
        <w:t xml:space="preserve"> through the heuristic</w:t>
      </w:r>
      <w:r w:rsidR="00B61364">
        <w:rPr>
          <w:rFonts w:ascii="Times New Roman" w:hAnsi="Times New Roman" w:cs="Times New Roman"/>
          <w:sz w:val="24"/>
          <w:szCs w:val="24"/>
        </w:rPr>
        <w:t>.</w:t>
      </w:r>
      <w:r w:rsidR="004D3280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12768ADE" w14:textId="430D1077" w:rsidR="000B07E8" w:rsidRPr="005635CB" w:rsidRDefault="00C64432" w:rsidP="00642E77">
      <w:pPr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IntelliDoc</w:t>
      </w:r>
      <w:proofErr w:type="spellEnd"/>
      <w:r w:rsidR="00A926E4">
        <w:rPr>
          <w:rFonts w:ascii="Times New Roman" w:hAnsi="Times New Roman" w:cs="Times New Roman"/>
          <w:sz w:val="24"/>
          <w:szCs w:val="24"/>
        </w:rPr>
        <w:t xml:space="preserve"> </w:t>
      </w:r>
      <w:r w:rsidR="00A926E4">
        <w:rPr>
          <w:rFonts w:ascii="Times New Roman" w:hAnsi="Times New Roman" w:cs="Times New Roman"/>
          <w:sz w:val="24"/>
          <w:szCs w:val="24"/>
        </w:rPr>
        <w:t>adhere</w:t>
      </w:r>
      <w:r w:rsidR="00A92DCB">
        <w:rPr>
          <w:rFonts w:ascii="Times New Roman" w:hAnsi="Times New Roman" w:cs="Times New Roman"/>
          <w:sz w:val="24"/>
          <w:szCs w:val="24"/>
        </w:rPr>
        <w:t>s</w:t>
      </w:r>
      <w:r w:rsidR="00A926E4">
        <w:rPr>
          <w:rFonts w:ascii="Times New Roman" w:hAnsi="Times New Roman" w:cs="Times New Roman"/>
          <w:sz w:val="24"/>
          <w:szCs w:val="24"/>
        </w:rPr>
        <w:t xml:space="preserve"> to the golden rules of interface design by Ben </w:t>
      </w:r>
      <w:proofErr w:type="spellStart"/>
      <w:r w:rsidR="00A926E4" w:rsidRPr="00CE1D53">
        <w:rPr>
          <w:rFonts w:ascii="Times New Roman" w:hAnsi="Times New Roman" w:cs="Times New Roman"/>
          <w:sz w:val="24"/>
          <w:szCs w:val="24"/>
        </w:rPr>
        <w:t>Shneiderman</w:t>
      </w:r>
      <w:proofErr w:type="spellEnd"/>
      <w:r w:rsidR="000B07E8">
        <w:rPr>
          <w:rFonts w:ascii="Times New Roman" w:hAnsi="Times New Roman" w:cs="Times New Roman"/>
          <w:sz w:val="24"/>
          <w:szCs w:val="24"/>
        </w:rPr>
        <w:t xml:space="preserve"> </w:t>
      </w:r>
      <w:r w:rsidR="00C10879">
        <w:rPr>
          <w:rFonts w:ascii="Times New Roman" w:hAnsi="Times New Roman" w:cs="Times New Roman"/>
          <w:sz w:val="24"/>
          <w:szCs w:val="24"/>
        </w:rPr>
        <w:t>especially</w:t>
      </w:r>
      <w:r w:rsidR="006011E0">
        <w:rPr>
          <w:rFonts w:ascii="Times New Roman" w:hAnsi="Times New Roman" w:cs="Times New Roman"/>
          <w:sz w:val="24"/>
          <w:szCs w:val="24"/>
        </w:rPr>
        <w:t xml:space="preserve"> full locus of control </w:t>
      </w:r>
      <w:r w:rsidR="00C27B31">
        <w:rPr>
          <w:rFonts w:ascii="Times New Roman" w:hAnsi="Times New Roman" w:cs="Times New Roman"/>
          <w:sz w:val="24"/>
          <w:szCs w:val="24"/>
        </w:rPr>
        <w:t>to the user</w:t>
      </w:r>
      <w:r w:rsidR="00103263">
        <w:rPr>
          <w:rFonts w:ascii="Times New Roman" w:hAnsi="Times New Roman" w:cs="Times New Roman"/>
          <w:sz w:val="24"/>
          <w:szCs w:val="24"/>
        </w:rPr>
        <w:t xml:space="preserve">, </w:t>
      </w:r>
      <w:r w:rsidR="00A22496">
        <w:rPr>
          <w:rFonts w:ascii="Times New Roman" w:hAnsi="Times New Roman" w:cs="Times New Roman"/>
          <w:sz w:val="24"/>
          <w:szCs w:val="24"/>
        </w:rPr>
        <w:t xml:space="preserve">informative feedback, </w:t>
      </w:r>
      <w:r w:rsidR="00E4274C">
        <w:rPr>
          <w:rFonts w:ascii="Times New Roman" w:hAnsi="Times New Roman" w:cs="Times New Roman"/>
          <w:sz w:val="24"/>
          <w:szCs w:val="24"/>
        </w:rPr>
        <w:t>and dialog closure</w:t>
      </w:r>
      <w:r w:rsidR="00C27B31">
        <w:rPr>
          <w:rFonts w:ascii="Times New Roman" w:hAnsi="Times New Roman" w:cs="Times New Roman"/>
          <w:sz w:val="24"/>
          <w:szCs w:val="24"/>
        </w:rPr>
        <w:t xml:space="preserve">. </w:t>
      </w:r>
      <w:r w:rsidR="00B4345A">
        <w:rPr>
          <w:rFonts w:ascii="Times New Roman" w:hAnsi="Times New Roman" w:cs="Times New Roman"/>
          <w:sz w:val="24"/>
          <w:szCs w:val="24"/>
        </w:rPr>
        <w:t>The program respon</w:t>
      </w:r>
      <w:r w:rsidR="00965DBD">
        <w:rPr>
          <w:rFonts w:ascii="Times New Roman" w:hAnsi="Times New Roman" w:cs="Times New Roman"/>
          <w:sz w:val="24"/>
          <w:szCs w:val="24"/>
        </w:rPr>
        <w:t>d</w:t>
      </w:r>
      <w:r w:rsidR="004B0301">
        <w:rPr>
          <w:rFonts w:ascii="Times New Roman" w:hAnsi="Times New Roman" w:cs="Times New Roman"/>
          <w:sz w:val="24"/>
          <w:szCs w:val="24"/>
        </w:rPr>
        <w:t xml:space="preserve">s to the user input </w:t>
      </w:r>
      <w:r w:rsidR="00335D33">
        <w:rPr>
          <w:rFonts w:ascii="Times New Roman" w:hAnsi="Times New Roman" w:cs="Times New Roman"/>
          <w:sz w:val="24"/>
          <w:szCs w:val="24"/>
        </w:rPr>
        <w:t xml:space="preserve">rather than instructing the user to do something. </w:t>
      </w:r>
      <w:r w:rsidR="002061C7">
        <w:rPr>
          <w:rFonts w:ascii="Times New Roman" w:hAnsi="Times New Roman" w:cs="Times New Roman"/>
          <w:sz w:val="24"/>
          <w:szCs w:val="24"/>
        </w:rPr>
        <w:t xml:space="preserve">The user can </w:t>
      </w:r>
      <w:r w:rsidR="00421D28">
        <w:rPr>
          <w:rFonts w:ascii="Times New Roman" w:hAnsi="Times New Roman" w:cs="Times New Roman"/>
          <w:sz w:val="24"/>
          <w:szCs w:val="24"/>
        </w:rPr>
        <w:t>enable or disable the text-to-speech feature</w:t>
      </w:r>
      <w:r w:rsidR="003F1ADE">
        <w:rPr>
          <w:rFonts w:ascii="Times New Roman" w:hAnsi="Times New Roman" w:cs="Times New Roman"/>
          <w:sz w:val="24"/>
          <w:szCs w:val="24"/>
        </w:rPr>
        <w:t xml:space="preserve">, and the program responses to the button input. </w:t>
      </w:r>
      <w:r w:rsidR="003F592A">
        <w:rPr>
          <w:rFonts w:ascii="Times New Roman" w:hAnsi="Times New Roman" w:cs="Times New Roman"/>
          <w:sz w:val="24"/>
          <w:szCs w:val="24"/>
        </w:rPr>
        <w:t xml:space="preserve">The list of user’s symptoms and the mood and pain icon </w:t>
      </w:r>
      <w:r w:rsidR="008C433C">
        <w:rPr>
          <w:rFonts w:ascii="Times New Roman" w:hAnsi="Times New Roman" w:cs="Times New Roman"/>
          <w:sz w:val="24"/>
          <w:szCs w:val="24"/>
        </w:rPr>
        <w:t xml:space="preserve">informs the user that the program </w:t>
      </w:r>
      <w:r w:rsidR="003D37C1">
        <w:rPr>
          <w:rFonts w:ascii="Times New Roman" w:hAnsi="Times New Roman" w:cs="Times New Roman"/>
          <w:sz w:val="24"/>
          <w:szCs w:val="24"/>
        </w:rPr>
        <w:t xml:space="preserve">acknowledges user inputs. </w:t>
      </w:r>
      <w:r w:rsidR="0079770F">
        <w:rPr>
          <w:rFonts w:ascii="Times New Roman" w:hAnsi="Times New Roman" w:cs="Times New Roman"/>
          <w:sz w:val="24"/>
          <w:szCs w:val="24"/>
        </w:rPr>
        <w:t xml:space="preserve">Finally, the user can know that the program has finished when the </w:t>
      </w:r>
      <w:r w:rsidR="00ED1A48">
        <w:rPr>
          <w:rFonts w:ascii="Times New Roman" w:hAnsi="Times New Roman" w:cs="Times New Roman"/>
          <w:sz w:val="24"/>
          <w:szCs w:val="24"/>
        </w:rPr>
        <w:t>outcome of the diagnosis is presented to the user.</w:t>
      </w:r>
    </w:p>
    <w:p w14:paraId="0AE03D27" w14:textId="5B6FA442" w:rsidR="000D2062" w:rsidRDefault="0039308C" w:rsidP="00082506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bCs/>
          <w:sz w:val="24"/>
          <w:szCs w:val="24"/>
        </w:rPr>
      </w:pPr>
      <w:r w:rsidRPr="007854B0">
        <w:rPr>
          <w:rFonts w:ascii="Times New Roman" w:hAnsi="Times New Roman" w:cs="Times New Roman"/>
          <w:b/>
          <w:bCs/>
          <w:sz w:val="24"/>
          <w:szCs w:val="24"/>
        </w:rPr>
        <w:t>Conclusion</w:t>
      </w:r>
    </w:p>
    <w:p w14:paraId="5FB86E3D" w14:textId="744D1202" w:rsidR="006179B3" w:rsidRPr="0056499F" w:rsidRDefault="006179B3">
      <w:pPr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IntelliDoc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is a sympathetic doctor software that </w:t>
      </w:r>
      <w:r w:rsidR="0065716D">
        <w:rPr>
          <w:rFonts w:ascii="Times New Roman" w:hAnsi="Times New Roman" w:cs="Times New Roman"/>
          <w:sz w:val="24"/>
          <w:szCs w:val="24"/>
        </w:rPr>
        <w:t>is</w:t>
      </w:r>
      <w:r w:rsidR="001374F9">
        <w:rPr>
          <w:rFonts w:ascii="Times New Roman" w:hAnsi="Times New Roman" w:cs="Times New Roman"/>
          <w:sz w:val="24"/>
          <w:szCs w:val="24"/>
        </w:rPr>
        <w:t xml:space="preserve"> coded with the Java language and the Prolog language.</w:t>
      </w:r>
      <w:r w:rsidR="00ED0EC0">
        <w:rPr>
          <w:rFonts w:ascii="Times New Roman" w:hAnsi="Times New Roman" w:cs="Times New Roman"/>
          <w:sz w:val="24"/>
          <w:szCs w:val="24"/>
        </w:rPr>
        <w:t xml:space="preserve"> </w:t>
      </w:r>
      <w:r w:rsidR="00D84A27">
        <w:rPr>
          <w:rFonts w:ascii="Times New Roman" w:hAnsi="Times New Roman" w:cs="Times New Roman"/>
          <w:sz w:val="24"/>
          <w:szCs w:val="24"/>
        </w:rPr>
        <w:t xml:space="preserve">It is aimed to </w:t>
      </w:r>
      <w:r w:rsidR="0039663B">
        <w:rPr>
          <w:rFonts w:ascii="Times New Roman" w:hAnsi="Times New Roman" w:cs="Times New Roman"/>
          <w:sz w:val="24"/>
          <w:szCs w:val="24"/>
        </w:rPr>
        <w:t xml:space="preserve">be </w:t>
      </w:r>
      <w:r w:rsidR="00AC3E3A">
        <w:rPr>
          <w:rFonts w:ascii="Times New Roman" w:hAnsi="Times New Roman" w:cs="Times New Roman"/>
          <w:sz w:val="24"/>
          <w:szCs w:val="24"/>
        </w:rPr>
        <w:t>flexible to database modification,</w:t>
      </w:r>
      <w:r w:rsidR="008A2DB9">
        <w:rPr>
          <w:rFonts w:ascii="Times New Roman" w:hAnsi="Times New Roman" w:cs="Times New Roman"/>
          <w:sz w:val="24"/>
          <w:szCs w:val="24"/>
        </w:rPr>
        <w:t xml:space="preserve"> efficiently diagnose the patient, </w:t>
      </w:r>
      <w:r w:rsidR="00212A68">
        <w:rPr>
          <w:rFonts w:ascii="Times New Roman" w:hAnsi="Times New Roman" w:cs="Times New Roman"/>
          <w:sz w:val="24"/>
          <w:szCs w:val="24"/>
        </w:rPr>
        <w:t xml:space="preserve">and provides </w:t>
      </w:r>
      <w:r w:rsidR="00CE58D0">
        <w:rPr>
          <w:rFonts w:ascii="Times New Roman" w:hAnsi="Times New Roman" w:cs="Times New Roman"/>
          <w:sz w:val="24"/>
          <w:szCs w:val="24"/>
        </w:rPr>
        <w:t>excellent</w:t>
      </w:r>
      <w:r w:rsidR="00DE5C5F">
        <w:rPr>
          <w:rFonts w:ascii="Times New Roman" w:hAnsi="Times New Roman" w:cs="Times New Roman"/>
          <w:sz w:val="24"/>
          <w:szCs w:val="24"/>
        </w:rPr>
        <w:t xml:space="preserve"> </w:t>
      </w:r>
      <w:r w:rsidR="00212A68">
        <w:rPr>
          <w:rFonts w:ascii="Times New Roman" w:hAnsi="Times New Roman" w:cs="Times New Roman"/>
          <w:sz w:val="24"/>
          <w:szCs w:val="24"/>
        </w:rPr>
        <w:t>user experience.</w:t>
      </w:r>
      <w:r w:rsidR="0065716D">
        <w:rPr>
          <w:rFonts w:ascii="Times New Roman" w:hAnsi="Times New Roman" w:cs="Times New Roman"/>
          <w:sz w:val="24"/>
          <w:szCs w:val="24"/>
        </w:rPr>
        <w:t xml:space="preserve"> </w:t>
      </w:r>
      <w:r w:rsidR="002923C8">
        <w:rPr>
          <w:rFonts w:ascii="Times New Roman" w:hAnsi="Times New Roman" w:cs="Times New Roman"/>
          <w:sz w:val="24"/>
          <w:szCs w:val="24"/>
        </w:rPr>
        <w:t xml:space="preserve">The database is flexible due to the loose coupling </w:t>
      </w:r>
      <w:r w:rsidR="00F057BD">
        <w:rPr>
          <w:rFonts w:ascii="Times New Roman" w:hAnsi="Times New Roman" w:cs="Times New Roman"/>
          <w:sz w:val="24"/>
          <w:szCs w:val="24"/>
        </w:rPr>
        <w:t xml:space="preserve">of the predicates. </w:t>
      </w:r>
      <w:r w:rsidR="00700358">
        <w:rPr>
          <w:rFonts w:ascii="Times New Roman" w:hAnsi="Times New Roman" w:cs="Times New Roman"/>
          <w:sz w:val="24"/>
          <w:szCs w:val="24"/>
        </w:rPr>
        <w:t xml:space="preserve">The program is efficient thanks to the heuristic. </w:t>
      </w:r>
      <w:r w:rsidR="00AF3141">
        <w:rPr>
          <w:rFonts w:ascii="Times New Roman" w:hAnsi="Times New Roman" w:cs="Times New Roman"/>
          <w:sz w:val="24"/>
          <w:szCs w:val="24"/>
        </w:rPr>
        <w:t xml:space="preserve">The user experience is </w:t>
      </w:r>
      <w:r w:rsidR="004F184F">
        <w:rPr>
          <w:rFonts w:ascii="Times New Roman" w:hAnsi="Times New Roman" w:cs="Times New Roman"/>
          <w:sz w:val="24"/>
          <w:szCs w:val="24"/>
        </w:rPr>
        <w:t xml:space="preserve">supported by material design </w:t>
      </w:r>
      <w:r w:rsidR="00277B25">
        <w:rPr>
          <w:rFonts w:ascii="Times New Roman" w:hAnsi="Times New Roman" w:cs="Times New Roman"/>
          <w:sz w:val="24"/>
          <w:szCs w:val="24"/>
        </w:rPr>
        <w:t xml:space="preserve">and the </w:t>
      </w:r>
      <w:r w:rsidR="00B97B55">
        <w:rPr>
          <w:rFonts w:ascii="Times New Roman" w:hAnsi="Times New Roman" w:cs="Times New Roman"/>
          <w:sz w:val="24"/>
          <w:szCs w:val="24"/>
        </w:rPr>
        <w:t xml:space="preserve">fulfillment of </w:t>
      </w:r>
      <w:r w:rsidR="00ED6567">
        <w:rPr>
          <w:rFonts w:ascii="Times New Roman" w:hAnsi="Times New Roman" w:cs="Times New Roman"/>
          <w:sz w:val="24"/>
          <w:szCs w:val="24"/>
        </w:rPr>
        <w:t>the golden rules</w:t>
      </w:r>
      <w:r w:rsidR="00846383">
        <w:rPr>
          <w:rFonts w:ascii="Times New Roman" w:hAnsi="Times New Roman" w:cs="Times New Roman"/>
          <w:sz w:val="24"/>
          <w:szCs w:val="24"/>
        </w:rPr>
        <w:t xml:space="preserve"> of design.</w:t>
      </w:r>
    </w:p>
    <w:sectPr w:rsidR="006179B3" w:rsidRPr="0056499F" w:rsidSect="0068018F">
      <w:pgSz w:w="11906" w:h="16838" w:code="9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45A78DC" w14:textId="77777777" w:rsidR="004C3A3A" w:rsidRDefault="004C3A3A" w:rsidP="00E6674C">
      <w:pPr>
        <w:spacing w:after="0" w:line="240" w:lineRule="auto"/>
      </w:pPr>
      <w:r>
        <w:separator/>
      </w:r>
    </w:p>
  </w:endnote>
  <w:endnote w:type="continuationSeparator" w:id="0">
    <w:p w14:paraId="7E458247" w14:textId="77777777" w:rsidR="004C3A3A" w:rsidRDefault="004C3A3A" w:rsidP="00E6674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635076A" w14:textId="77777777" w:rsidR="004C3A3A" w:rsidRDefault="004C3A3A" w:rsidP="00E6674C">
      <w:pPr>
        <w:spacing w:after="0" w:line="240" w:lineRule="auto"/>
      </w:pPr>
      <w:r>
        <w:separator/>
      </w:r>
    </w:p>
  </w:footnote>
  <w:footnote w:type="continuationSeparator" w:id="0">
    <w:p w14:paraId="690EBE2E" w14:textId="77777777" w:rsidR="004C3A3A" w:rsidRDefault="004C3A3A" w:rsidP="00E6674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64387FB4"/>
    <w:multiLevelType w:val="hybridMultilevel"/>
    <w:tmpl w:val="D65658A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CDE43CC"/>
    <w:multiLevelType w:val="multilevel"/>
    <w:tmpl w:val="BB1215A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b/>
        <w:bCs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Q0NwciS2NLEzMTEyUdpeDU4uLM/DyQAqNaAKYvo9EsAAAA"/>
  </w:docVars>
  <w:rsids>
    <w:rsidRoot w:val="00675A6C"/>
    <w:rsid w:val="0000298E"/>
    <w:rsid w:val="00002C5F"/>
    <w:rsid w:val="00002E42"/>
    <w:rsid w:val="00003718"/>
    <w:rsid w:val="00003EB3"/>
    <w:rsid w:val="0000470B"/>
    <w:rsid w:val="00004DCF"/>
    <w:rsid w:val="00005055"/>
    <w:rsid w:val="000069ED"/>
    <w:rsid w:val="00010ECE"/>
    <w:rsid w:val="00013B0E"/>
    <w:rsid w:val="000149F9"/>
    <w:rsid w:val="00014EBD"/>
    <w:rsid w:val="000157A1"/>
    <w:rsid w:val="00032B5A"/>
    <w:rsid w:val="00035745"/>
    <w:rsid w:val="00036941"/>
    <w:rsid w:val="0004401B"/>
    <w:rsid w:val="00047974"/>
    <w:rsid w:val="00047C0E"/>
    <w:rsid w:val="00051807"/>
    <w:rsid w:val="0005304E"/>
    <w:rsid w:val="00053EB6"/>
    <w:rsid w:val="000549CB"/>
    <w:rsid w:val="00063085"/>
    <w:rsid w:val="00064109"/>
    <w:rsid w:val="0006782C"/>
    <w:rsid w:val="00067CAB"/>
    <w:rsid w:val="000708A0"/>
    <w:rsid w:val="00074BC2"/>
    <w:rsid w:val="000809CD"/>
    <w:rsid w:val="00081C68"/>
    <w:rsid w:val="00082506"/>
    <w:rsid w:val="00082EBF"/>
    <w:rsid w:val="00083739"/>
    <w:rsid w:val="00083DF3"/>
    <w:rsid w:val="00084631"/>
    <w:rsid w:val="000945C0"/>
    <w:rsid w:val="000952E0"/>
    <w:rsid w:val="000974D3"/>
    <w:rsid w:val="00097C2D"/>
    <w:rsid w:val="000A0344"/>
    <w:rsid w:val="000A04D5"/>
    <w:rsid w:val="000A2BC4"/>
    <w:rsid w:val="000A4A41"/>
    <w:rsid w:val="000A4FD2"/>
    <w:rsid w:val="000A5173"/>
    <w:rsid w:val="000A7218"/>
    <w:rsid w:val="000B07E8"/>
    <w:rsid w:val="000B19DB"/>
    <w:rsid w:val="000B30D4"/>
    <w:rsid w:val="000B52E6"/>
    <w:rsid w:val="000C179B"/>
    <w:rsid w:val="000C440C"/>
    <w:rsid w:val="000C4CA9"/>
    <w:rsid w:val="000D001A"/>
    <w:rsid w:val="000D2062"/>
    <w:rsid w:val="000D460F"/>
    <w:rsid w:val="000D4BD4"/>
    <w:rsid w:val="000D6D26"/>
    <w:rsid w:val="000E79D6"/>
    <w:rsid w:val="000F19D0"/>
    <w:rsid w:val="000F1BA5"/>
    <w:rsid w:val="000F68F4"/>
    <w:rsid w:val="000F6E9A"/>
    <w:rsid w:val="00100299"/>
    <w:rsid w:val="00103263"/>
    <w:rsid w:val="00103E74"/>
    <w:rsid w:val="001056BD"/>
    <w:rsid w:val="0010589F"/>
    <w:rsid w:val="00114136"/>
    <w:rsid w:val="00114C15"/>
    <w:rsid w:val="00117077"/>
    <w:rsid w:val="001174DB"/>
    <w:rsid w:val="00120570"/>
    <w:rsid w:val="00121500"/>
    <w:rsid w:val="00122733"/>
    <w:rsid w:val="001266BC"/>
    <w:rsid w:val="001374F9"/>
    <w:rsid w:val="00140772"/>
    <w:rsid w:val="001420FB"/>
    <w:rsid w:val="00143495"/>
    <w:rsid w:val="00145DD6"/>
    <w:rsid w:val="00150E28"/>
    <w:rsid w:val="00153A98"/>
    <w:rsid w:val="00156520"/>
    <w:rsid w:val="0016559F"/>
    <w:rsid w:val="00167FAD"/>
    <w:rsid w:val="001732D6"/>
    <w:rsid w:val="001A189D"/>
    <w:rsid w:val="001A61C0"/>
    <w:rsid w:val="001B0932"/>
    <w:rsid w:val="001B272E"/>
    <w:rsid w:val="001B2855"/>
    <w:rsid w:val="001B6C34"/>
    <w:rsid w:val="001B7DC6"/>
    <w:rsid w:val="001C30B5"/>
    <w:rsid w:val="001C3E21"/>
    <w:rsid w:val="001C5DCF"/>
    <w:rsid w:val="001C787F"/>
    <w:rsid w:val="001C7E78"/>
    <w:rsid w:val="001D1611"/>
    <w:rsid w:val="001D3A82"/>
    <w:rsid w:val="001D46E3"/>
    <w:rsid w:val="001D6016"/>
    <w:rsid w:val="001D6DA6"/>
    <w:rsid w:val="001D796A"/>
    <w:rsid w:val="001E4555"/>
    <w:rsid w:val="001E7C5A"/>
    <w:rsid w:val="001F341F"/>
    <w:rsid w:val="001F4521"/>
    <w:rsid w:val="001F55A6"/>
    <w:rsid w:val="001F5840"/>
    <w:rsid w:val="001F5E20"/>
    <w:rsid w:val="001F7ADB"/>
    <w:rsid w:val="002012F3"/>
    <w:rsid w:val="002061C7"/>
    <w:rsid w:val="002108E4"/>
    <w:rsid w:val="00210A1A"/>
    <w:rsid w:val="00211CA5"/>
    <w:rsid w:val="00212A68"/>
    <w:rsid w:val="0021322D"/>
    <w:rsid w:val="002239DA"/>
    <w:rsid w:val="00224136"/>
    <w:rsid w:val="002250DE"/>
    <w:rsid w:val="00225D45"/>
    <w:rsid w:val="002269A4"/>
    <w:rsid w:val="002275D6"/>
    <w:rsid w:val="0022799C"/>
    <w:rsid w:val="00237D78"/>
    <w:rsid w:val="00240542"/>
    <w:rsid w:val="00240688"/>
    <w:rsid w:val="00245881"/>
    <w:rsid w:val="0025281C"/>
    <w:rsid w:val="00254B93"/>
    <w:rsid w:val="0026182D"/>
    <w:rsid w:val="00267044"/>
    <w:rsid w:val="002738EE"/>
    <w:rsid w:val="00273A57"/>
    <w:rsid w:val="00277309"/>
    <w:rsid w:val="00277B25"/>
    <w:rsid w:val="00286C4D"/>
    <w:rsid w:val="00287A4F"/>
    <w:rsid w:val="002923C8"/>
    <w:rsid w:val="00292B51"/>
    <w:rsid w:val="00293A6B"/>
    <w:rsid w:val="002A1072"/>
    <w:rsid w:val="002A20CA"/>
    <w:rsid w:val="002A3A90"/>
    <w:rsid w:val="002A4609"/>
    <w:rsid w:val="002A5DEA"/>
    <w:rsid w:val="002B1BA2"/>
    <w:rsid w:val="002B4903"/>
    <w:rsid w:val="002B5150"/>
    <w:rsid w:val="002B6E12"/>
    <w:rsid w:val="002B7A5F"/>
    <w:rsid w:val="002C1A8B"/>
    <w:rsid w:val="002C3776"/>
    <w:rsid w:val="002C3C1D"/>
    <w:rsid w:val="002D5D02"/>
    <w:rsid w:val="002D7FA7"/>
    <w:rsid w:val="002E05B0"/>
    <w:rsid w:val="002E1B11"/>
    <w:rsid w:val="002E3E61"/>
    <w:rsid w:val="002E737A"/>
    <w:rsid w:val="002E75B2"/>
    <w:rsid w:val="002E7D8D"/>
    <w:rsid w:val="002F1A50"/>
    <w:rsid w:val="002F1D1D"/>
    <w:rsid w:val="002F1DCC"/>
    <w:rsid w:val="002F2943"/>
    <w:rsid w:val="002F5154"/>
    <w:rsid w:val="003027E2"/>
    <w:rsid w:val="00304311"/>
    <w:rsid w:val="00304399"/>
    <w:rsid w:val="00304F30"/>
    <w:rsid w:val="00310813"/>
    <w:rsid w:val="003127B9"/>
    <w:rsid w:val="00316F03"/>
    <w:rsid w:val="003244D1"/>
    <w:rsid w:val="0033188B"/>
    <w:rsid w:val="003319CE"/>
    <w:rsid w:val="003326E9"/>
    <w:rsid w:val="00335D33"/>
    <w:rsid w:val="0034046A"/>
    <w:rsid w:val="00340E6B"/>
    <w:rsid w:val="00343253"/>
    <w:rsid w:val="00345448"/>
    <w:rsid w:val="00353362"/>
    <w:rsid w:val="00354489"/>
    <w:rsid w:val="00360EB7"/>
    <w:rsid w:val="003626BC"/>
    <w:rsid w:val="003626E6"/>
    <w:rsid w:val="00363820"/>
    <w:rsid w:val="003639E2"/>
    <w:rsid w:val="00363DF0"/>
    <w:rsid w:val="00375A84"/>
    <w:rsid w:val="003765D5"/>
    <w:rsid w:val="00377259"/>
    <w:rsid w:val="003777F3"/>
    <w:rsid w:val="003804F2"/>
    <w:rsid w:val="003820DD"/>
    <w:rsid w:val="00383AFD"/>
    <w:rsid w:val="00384DEF"/>
    <w:rsid w:val="00385105"/>
    <w:rsid w:val="00390C10"/>
    <w:rsid w:val="00390E58"/>
    <w:rsid w:val="0039308C"/>
    <w:rsid w:val="00393366"/>
    <w:rsid w:val="003952F5"/>
    <w:rsid w:val="0039663B"/>
    <w:rsid w:val="00397967"/>
    <w:rsid w:val="003A4E33"/>
    <w:rsid w:val="003A7890"/>
    <w:rsid w:val="003B06DC"/>
    <w:rsid w:val="003B4D03"/>
    <w:rsid w:val="003B68C8"/>
    <w:rsid w:val="003B6C3F"/>
    <w:rsid w:val="003C0B1B"/>
    <w:rsid w:val="003C1FAF"/>
    <w:rsid w:val="003C4DB3"/>
    <w:rsid w:val="003C728A"/>
    <w:rsid w:val="003D34D6"/>
    <w:rsid w:val="003D3614"/>
    <w:rsid w:val="003D37C1"/>
    <w:rsid w:val="003D62EC"/>
    <w:rsid w:val="003E0E45"/>
    <w:rsid w:val="003F07CB"/>
    <w:rsid w:val="003F123A"/>
    <w:rsid w:val="003F1ADE"/>
    <w:rsid w:val="003F592A"/>
    <w:rsid w:val="003F5DF8"/>
    <w:rsid w:val="003F7AC8"/>
    <w:rsid w:val="00400092"/>
    <w:rsid w:val="00400FD7"/>
    <w:rsid w:val="00405120"/>
    <w:rsid w:val="004124EC"/>
    <w:rsid w:val="004139A1"/>
    <w:rsid w:val="004158E0"/>
    <w:rsid w:val="004176D8"/>
    <w:rsid w:val="00420265"/>
    <w:rsid w:val="00421D28"/>
    <w:rsid w:val="004248B5"/>
    <w:rsid w:val="00427EF5"/>
    <w:rsid w:val="004308DB"/>
    <w:rsid w:val="0043313D"/>
    <w:rsid w:val="00434251"/>
    <w:rsid w:val="00435477"/>
    <w:rsid w:val="004360B0"/>
    <w:rsid w:val="00444E6E"/>
    <w:rsid w:val="00445A90"/>
    <w:rsid w:val="004510BE"/>
    <w:rsid w:val="00453B69"/>
    <w:rsid w:val="00455D70"/>
    <w:rsid w:val="00456533"/>
    <w:rsid w:val="00463127"/>
    <w:rsid w:val="00472353"/>
    <w:rsid w:val="00472BFD"/>
    <w:rsid w:val="00472DA8"/>
    <w:rsid w:val="00474557"/>
    <w:rsid w:val="00485520"/>
    <w:rsid w:val="0049087E"/>
    <w:rsid w:val="00490BF8"/>
    <w:rsid w:val="0049406F"/>
    <w:rsid w:val="004948D4"/>
    <w:rsid w:val="00494C4A"/>
    <w:rsid w:val="00496DB8"/>
    <w:rsid w:val="00497420"/>
    <w:rsid w:val="00497A5A"/>
    <w:rsid w:val="004A0837"/>
    <w:rsid w:val="004A4C94"/>
    <w:rsid w:val="004A51F4"/>
    <w:rsid w:val="004A593B"/>
    <w:rsid w:val="004A7DED"/>
    <w:rsid w:val="004A7F97"/>
    <w:rsid w:val="004B0301"/>
    <w:rsid w:val="004B3E66"/>
    <w:rsid w:val="004C3A3A"/>
    <w:rsid w:val="004C4493"/>
    <w:rsid w:val="004C603A"/>
    <w:rsid w:val="004D3280"/>
    <w:rsid w:val="004E10FE"/>
    <w:rsid w:val="004E1868"/>
    <w:rsid w:val="004E26D2"/>
    <w:rsid w:val="004F184F"/>
    <w:rsid w:val="004F21B0"/>
    <w:rsid w:val="004F358F"/>
    <w:rsid w:val="004F5393"/>
    <w:rsid w:val="004F73D4"/>
    <w:rsid w:val="004F79EB"/>
    <w:rsid w:val="00507A12"/>
    <w:rsid w:val="005105AA"/>
    <w:rsid w:val="00520404"/>
    <w:rsid w:val="00525244"/>
    <w:rsid w:val="0053010A"/>
    <w:rsid w:val="005318F7"/>
    <w:rsid w:val="0053289B"/>
    <w:rsid w:val="0054073E"/>
    <w:rsid w:val="00541367"/>
    <w:rsid w:val="00542437"/>
    <w:rsid w:val="00553715"/>
    <w:rsid w:val="00553A16"/>
    <w:rsid w:val="00553D86"/>
    <w:rsid w:val="0055472E"/>
    <w:rsid w:val="0055543C"/>
    <w:rsid w:val="00561545"/>
    <w:rsid w:val="005635CB"/>
    <w:rsid w:val="0056499F"/>
    <w:rsid w:val="0057511A"/>
    <w:rsid w:val="00576030"/>
    <w:rsid w:val="005824DE"/>
    <w:rsid w:val="00591CCE"/>
    <w:rsid w:val="005A1911"/>
    <w:rsid w:val="005A2A9E"/>
    <w:rsid w:val="005A7283"/>
    <w:rsid w:val="005B5405"/>
    <w:rsid w:val="005B559F"/>
    <w:rsid w:val="005B76C7"/>
    <w:rsid w:val="005C21F2"/>
    <w:rsid w:val="005C41B8"/>
    <w:rsid w:val="005C61E6"/>
    <w:rsid w:val="005D1539"/>
    <w:rsid w:val="005D1847"/>
    <w:rsid w:val="005D202D"/>
    <w:rsid w:val="005D740E"/>
    <w:rsid w:val="005D773D"/>
    <w:rsid w:val="005D7EBB"/>
    <w:rsid w:val="005E1A1F"/>
    <w:rsid w:val="005E56B0"/>
    <w:rsid w:val="005E57D3"/>
    <w:rsid w:val="005E7D65"/>
    <w:rsid w:val="005E7E4D"/>
    <w:rsid w:val="005F1F89"/>
    <w:rsid w:val="005F422F"/>
    <w:rsid w:val="005F476B"/>
    <w:rsid w:val="005F6144"/>
    <w:rsid w:val="006011E0"/>
    <w:rsid w:val="00603478"/>
    <w:rsid w:val="00606444"/>
    <w:rsid w:val="00610392"/>
    <w:rsid w:val="0061552C"/>
    <w:rsid w:val="006179B3"/>
    <w:rsid w:val="00623351"/>
    <w:rsid w:val="0062790E"/>
    <w:rsid w:val="0063019B"/>
    <w:rsid w:val="00630BAF"/>
    <w:rsid w:val="006322D5"/>
    <w:rsid w:val="0063342C"/>
    <w:rsid w:val="00633CE4"/>
    <w:rsid w:val="00634825"/>
    <w:rsid w:val="00636CC5"/>
    <w:rsid w:val="00642E77"/>
    <w:rsid w:val="006431C2"/>
    <w:rsid w:val="0064594B"/>
    <w:rsid w:val="0064762B"/>
    <w:rsid w:val="0065716D"/>
    <w:rsid w:val="00657BA2"/>
    <w:rsid w:val="00662022"/>
    <w:rsid w:val="00663AE9"/>
    <w:rsid w:val="00670110"/>
    <w:rsid w:val="00675A6C"/>
    <w:rsid w:val="00680092"/>
    <w:rsid w:val="0068018F"/>
    <w:rsid w:val="00681701"/>
    <w:rsid w:val="00685668"/>
    <w:rsid w:val="006905CE"/>
    <w:rsid w:val="006930EC"/>
    <w:rsid w:val="006A0382"/>
    <w:rsid w:val="006A1BD1"/>
    <w:rsid w:val="006A39B9"/>
    <w:rsid w:val="006A5C2A"/>
    <w:rsid w:val="006A65C8"/>
    <w:rsid w:val="006B02A1"/>
    <w:rsid w:val="006B5725"/>
    <w:rsid w:val="006D1645"/>
    <w:rsid w:val="006D405A"/>
    <w:rsid w:val="006D4338"/>
    <w:rsid w:val="006D520A"/>
    <w:rsid w:val="006D7783"/>
    <w:rsid w:val="006E05F6"/>
    <w:rsid w:val="006E303E"/>
    <w:rsid w:val="006E3C81"/>
    <w:rsid w:val="006E427C"/>
    <w:rsid w:val="006F46C3"/>
    <w:rsid w:val="006F4EA5"/>
    <w:rsid w:val="00700358"/>
    <w:rsid w:val="00701839"/>
    <w:rsid w:val="00705A6B"/>
    <w:rsid w:val="007065EA"/>
    <w:rsid w:val="00720736"/>
    <w:rsid w:val="00725A54"/>
    <w:rsid w:val="0074192E"/>
    <w:rsid w:val="00741EBE"/>
    <w:rsid w:val="00746312"/>
    <w:rsid w:val="00746CC1"/>
    <w:rsid w:val="0075147C"/>
    <w:rsid w:val="007529AC"/>
    <w:rsid w:val="0075368F"/>
    <w:rsid w:val="007613EF"/>
    <w:rsid w:val="00766750"/>
    <w:rsid w:val="00767543"/>
    <w:rsid w:val="0077263D"/>
    <w:rsid w:val="007854B0"/>
    <w:rsid w:val="007859BC"/>
    <w:rsid w:val="00786475"/>
    <w:rsid w:val="00792308"/>
    <w:rsid w:val="00794511"/>
    <w:rsid w:val="00794F23"/>
    <w:rsid w:val="007954CC"/>
    <w:rsid w:val="007958F0"/>
    <w:rsid w:val="0079770F"/>
    <w:rsid w:val="007A1199"/>
    <w:rsid w:val="007A2EB9"/>
    <w:rsid w:val="007A3A62"/>
    <w:rsid w:val="007A4767"/>
    <w:rsid w:val="007A6171"/>
    <w:rsid w:val="007B20C8"/>
    <w:rsid w:val="007C2E42"/>
    <w:rsid w:val="007C55C9"/>
    <w:rsid w:val="007C7537"/>
    <w:rsid w:val="007D29A5"/>
    <w:rsid w:val="007E322E"/>
    <w:rsid w:val="007E335A"/>
    <w:rsid w:val="007E4C97"/>
    <w:rsid w:val="007E56FB"/>
    <w:rsid w:val="007F152F"/>
    <w:rsid w:val="007F2396"/>
    <w:rsid w:val="007F4315"/>
    <w:rsid w:val="007F6B6D"/>
    <w:rsid w:val="00802947"/>
    <w:rsid w:val="00807DD3"/>
    <w:rsid w:val="00811335"/>
    <w:rsid w:val="00813CF4"/>
    <w:rsid w:val="008144DD"/>
    <w:rsid w:val="00815086"/>
    <w:rsid w:val="00820144"/>
    <w:rsid w:val="008213BC"/>
    <w:rsid w:val="00824950"/>
    <w:rsid w:val="0082588D"/>
    <w:rsid w:val="0082666C"/>
    <w:rsid w:val="00845DF8"/>
    <w:rsid w:val="00846383"/>
    <w:rsid w:val="0085295B"/>
    <w:rsid w:val="00854584"/>
    <w:rsid w:val="00855A49"/>
    <w:rsid w:val="00856EAB"/>
    <w:rsid w:val="00860F0B"/>
    <w:rsid w:val="00865072"/>
    <w:rsid w:val="008721FA"/>
    <w:rsid w:val="00872C8F"/>
    <w:rsid w:val="00872EBE"/>
    <w:rsid w:val="00873799"/>
    <w:rsid w:val="00874558"/>
    <w:rsid w:val="008752E8"/>
    <w:rsid w:val="008762BD"/>
    <w:rsid w:val="0088028E"/>
    <w:rsid w:val="0088169C"/>
    <w:rsid w:val="00881A20"/>
    <w:rsid w:val="00881F88"/>
    <w:rsid w:val="00883D02"/>
    <w:rsid w:val="00885660"/>
    <w:rsid w:val="008951CA"/>
    <w:rsid w:val="00897144"/>
    <w:rsid w:val="00897412"/>
    <w:rsid w:val="008A088F"/>
    <w:rsid w:val="008A2272"/>
    <w:rsid w:val="008A248B"/>
    <w:rsid w:val="008A2D94"/>
    <w:rsid w:val="008A2DB9"/>
    <w:rsid w:val="008B7A00"/>
    <w:rsid w:val="008C13C2"/>
    <w:rsid w:val="008C16FD"/>
    <w:rsid w:val="008C433C"/>
    <w:rsid w:val="008E2D58"/>
    <w:rsid w:val="008E3F80"/>
    <w:rsid w:val="008E44D5"/>
    <w:rsid w:val="008E6F5C"/>
    <w:rsid w:val="008F0EF6"/>
    <w:rsid w:val="008F2234"/>
    <w:rsid w:val="008F2A2C"/>
    <w:rsid w:val="008F37C4"/>
    <w:rsid w:val="008F3B4F"/>
    <w:rsid w:val="008F6E57"/>
    <w:rsid w:val="00904050"/>
    <w:rsid w:val="0090636F"/>
    <w:rsid w:val="009075C8"/>
    <w:rsid w:val="00911B18"/>
    <w:rsid w:val="00915AE5"/>
    <w:rsid w:val="009164B4"/>
    <w:rsid w:val="00916CB6"/>
    <w:rsid w:val="00917141"/>
    <w:rsid w:val="00921706"/>
    <w:rsid w:val="00924E6F"/>
    <w:rsid w:val="009253BC"/>
    <w:rsid w:val="00930E70"/>
    <w:rsid w:val="0093212E"/>
    <w:rsid w:val="009334D9"/>
    <w:rsid w:val="00935162"/>
    <w:rsid w:val="0093561D"/>
    <w:rsid w:val="00935887"/>
    <w:rsid w:val="00945EEC"/>
    <w:rsid w:val="009479E4"/>
    <w:rsid w:val="0095347E"/>
    <w:rsid w:val="00953E3F"/>
    <w:rsid w:val="00953E63"/>
    <w:rsid w:val="0095685F"/>
    <w:rsid w:val="00962ABB"/>
    <w:rsid w:val="00962C2C"/>
    <w:rsid w:val="00963054"/>
    <w:rsid w:val="00964AA7"/>
    <w:rsid w:val="00964E3B"/>
    <w:rsid w:val="00965DBD"/>
    <w:rsid w:val="009761FC"/>
    <w:rsid w:val="00977169"/>
    <w:rsid w:val="009818D7"/>
    <w:rsid w:val="00990BB9"/>
    <w:rsid w:val="00993993"/>
    <w:rsid w:val="009A0F30"/>
    <w:rsid w:val="009A2469"/>
    <w:rsid w:val="009A7AC1"/>
    <w:rsid w:val="009C0C76"/>
    <w:rsid w:val="009C1F91"/>
    <w:rsid w:val="009C2B33"/>
    <w:rsid w:val="009C46B2"/>
    <w:rsid w:val="009E189E"/>
    <w:rsid w:val="009E27A8"/>
    <w:rsid w:val="009F1031"/>
    <w:rsid w:val="009F28FC"/>
    <w:rsid w:val="009F3354"/>
    <w:rsid w:val="009F39DB"/>
    <w:rsid w:val="009F3C71"/>
    <w:rsid w:val="009F43FF"/>
    <w:rsid w:val="009F6FA4"/>
    <w:rsid w:val="00A05B42"/>
    <w:rsid w:val="00A06040"/>
    <w:rsid w:val="00A1092A"/>
    <w:rsid w:val="00A10955"/>
    <w:rsid w:val="00A11F59"/>
    <w:rsid w:val="00A120CE"/>
    <w:rsid w:val="00A2018E"/>
    <w:rsid w:val="00A20D7B"/>
    <w:rsid w:val="00A21DAE"/>
    <w:rsid w:val="00A22496"/>
    <w:rsid w:val="00A3033E"/>
    <w:rsid w:val="00A3085B"/>
    <w:rsid w:val="00A30BED"/>
    <w:rsid w:val="00A319C6"/>
    <w:rsid w:val="00A334E7"/>
    <w:rsid w:val="00A3514E"/>
    <w:rsid w:val="00A36C6E"/>
    <w:rsid w:val="00A43616"/>
    <w:rsid w:val="00A45707"/>
    <w:rsid w:val="00A5063B"/>
    <w:rsid w:val="00A525DD"/>
    <w:rsid w:val="00A5783F"/>
    <w:rsid w:val="00A66B95"/>
    <w:rsid w:val="00A7032A"/>
    <w:rsid w:val="00A7064F"/>
    <w:rsid w:val="00A727BE"/>
    <w:rsid w:val="00A72B88"/>
    <w:rsid w:val="00A75AEA"/>
    <w:rsid w:val="00A776D6"/>
    <w:rsid w:val="00A858DE"/>
    <w:rsid w:val="00A926E4"/>
    <w:rsid w:val="00A92DCB"/>
    <w:rsid w:val="00A93EE5"/>
    <w:rsid w:val="00A9496E"/>
    <w:rsid w:val="00A95601"/>
    <w:rsid w:val="00A9693D"/>
    <w:rsid w:val="00AA3FB3"/>
    <w:rsid w:val="00AA53AA"/>
    <w:rsid w:val="00AB017D"/>
    <w:rsid w:val="00AB1139"/>
    <w:rsid w:val="00AB24E9"/>
    <w:rsid w:val="00AB2825"/>
    <w:rsid w:val="00AB434B"/>
    <w:rsid w:val="00AB5074"/>
    <w:rsid w:val="00AC26C0"/>
    <w:rsid w:val="00AC3E3A"/>
    <w:rsid w:val="00AC4195"/>
    <w:rsid w:val="00AC4D04"/>
    <w:rsid w:val="00AC4D43"/>
    <w:rsid w:val="00AC7D12"/>
    <w:rsid w:val="00AD079F"/>
    <w:rsid w:val="00AD0D20"/>
    <w:rsid w:val="00AD11D6"/>
    <w:rsid w:val="00AD1465"/>
    <w:rsid w:val="00AD1A8B"/>
    <w:rsid w:val="00AD7D33"/>
    <w:rsid w:val="00AE4243"/>
    <w:rsid w:val="00AE696A"/>
    <w:rsid w:val="00AE77B6"/>
    <w:rsid w:val="00AF1A50"/>
    <w:rsid w:val="00AF3141"/>
    <w:rsid w:val="00AF50C2"/>
    <w:rsid w:val="00AF618A"/>
    <w:rsid w:val="00AF6BB3"/>
    <w:rsid w:val="00AF7EA0"/>
    <w:rsid w:val="00B01A4C"/>
    <w:rsid w:val="00B01F36"/>
    <w:rsid w:val="00B02FA2"/>
    <w:rsid w:val="00B06720"/>
    <w:rsid w:val="00B13D21"/>
    <w:rsid w:val="00B13EDD"/>
    <w:rsid w:val="00B16F20"/>
    <w:rsid w:val="00B21425"/>
    <w:rsid w:val="00B25753"/>
    <w:rsid w:val="00B2587B"/>
    <w:rsid w:val="00B31077"/>
    <w:rsid w:val="00B37364"/>
    <w:rsid w:val="00B4075E"/>
    <w:rsid w:val="00B4345A"/>
    <w:rsid w:val="00B56AAB"/>
    <w:rsid w:val="00B60457"/>
    <w:rsid w:val="00B61364"/>
    <w:rsid w:val="00B61431"/>
    <w:rsid w:val="00B66C23"/>
    <w:rsid w:val="00B6720E"/>
    <w:rsid w:val="00B73A75"/>
    <w:rsid w:val="00B73F2F"/>
    <w:rsid w:val="00B765FC"/>
    <w:rsid w:val="00B85806"/>
    <w:rsid w:val="00B86C8E"/>
    <w:rsid w:val="00B90000"/>
    <w:rsid w:val="00B92CFE"/>
    <w:rsid w:val="00B956C5"/>
    <w:rsid w:val="00B95E51"/>
    <w:rsid w:val="00B97B55"/>
    <w:rsid w:val="00BA21B4"/>
    <w:rsid w:val="00BA2354"/>
    <w:rsid w:val="00BB1191"/>
    <w:rsid w:val="00BB54D4"/>
    <w:rsid w:val="00BB7488"/>
    <w:rsid w:val="00BB7C08"/>
    <w:rsid w:val="00BC0852"/>
    <w:rsid w:val="00BC1B61"/>
    <w:rsid w:val="00BC2076"/>
    <w:rsid w:val="00BC4737"/>
    <w:rsid w:val="00BC5F88"/>
    <w:rsid w:val="00BC62A0"/>
    <w:rsid w:val="00BC7983"/>
    <w:rsid w:val="00BC79F1"/>
    <w:rsid w:val="00BC7AF6"/>
    <w:rsid w:val="00BD12E2"/>
    <w:rsid w:val="00BE48A2"/>
    <w:rsid w:val="00BE51AD"/>
    <w:rsid w:val="00BE743D"/>
    <w:rsid w:val="00BF0229"/>
    <w:rsid w:val="00BF2B4D"/>
    <w:rsid w:val="00BF3726"/>
    <w:rsid w:val="00BF3A7A"/>
    <w:rsid w:val="00BF4533"/>
    <w:rsid w:val="00BF553E"/>
    <w:rsid w:val="00BF765E"/>
    <w:rsid w:val="00C10879"/>
    <w:rsid w:val="00C12F86"/>
    <w:rsid w:val="00C16FF5"/>
    <w:rsid w:val="00C2261F"/>
    <w:rsid w:val="00C26321"/>
    <w:rsid w:val="00C2691D"/>
    <w:rsid w:val="00C26DC9"/>
    <w:rsid w:val="00C27B31"/>
    <w:rsid w:val="00C3000E"/>
    <w:rsid w:val="00C3190B"/>
    <w:rsid w:val="00C33D83"/>
    <w:rsid w:val="00C35E35"/>
    <w:rsid w:val="00C37822"/>
    <w:rsid w:val="00C42256"/>
    <w:rsid w:val="00C437BC"/>
    <w:rsid w:val="00C462F7"/>
    <w:rsid w:val="00C4641B"/>
    <w:rsid w:val="00C4788C"/>
    <w:rsid w:val="00C52672"/>
    <w:rsid w:val="00C56387"/>
    <w:rsid w:val="00C56D28"/>
    <w:rsid w:val="00C57D21"/>
    <w:rsid w:val="00C64432"/>
    <w:rsid w:val="00C64A2D"/>
    <w:rsid w:val="00C64EE6"/>
    <w:rsid w:val="00C672CE"/>
    <w:rsid w:val="00C67607"/>
    <w:rsid w:val="00C73E85"/>
    <w:rsid w:val="00C76E41"/>
    <w:rsid w:val="00C822F7"/>
    <w:rsid w:val="00C85F0A"/>
    <w:rsid w:val="00C94C40"/>
    <w:rsid w:val="00C96191"/>
    <w:rsid w:val="00C9740E"/>
    <w:rsid w:val="00CA42CB"/>
    <w:rsid w:val="00CA6888"/>
    <w:rsid w:val="00CB1A16"/>
    <w:rsid w:val="00CB2013"/>
    <w:rsid w:val="00CB50A6"/>
    <w:rsid w:val="00CC0FED"/>
    <w:rsid w:val="00CC6565"/>
    <w:rsid w:val="00CC6C08"/>
    <w:rsid w:val="00CD259F"/>
    <w:rsid w:val="00CD3096"/>
    <w:rsid w:val="00CD60A1"/>
    <w:rsid w:val="00CE16B4"/>
    <w:rsid w:val="00CE1D53"/>
    <w:rsid w:val="00CE3BC6"/>
    <w:rsid w:val="00CE58D0"/>
    <w:rsid w:val="00CF0E39"/>
    <w:rsid w:val="00CF24FC"/>
    <w:rsid w:val="00CF43BD"/>
    <w:rsid w:val="00CF5368"/>
    <w:rsid w:val="00D0169C"/>
    <w:rsid w:val="00D0410F"/>
    <w:rsid w:val="00D061B6"/>
    <w:rsid w:val="00D07946"/>
    <w:rsid w:val="00D10E91"/>
    <w:rsid w:val="00D1123E"/>
    <w:rsid w:val="00D13ADA"/>
    <w:rsid w:val="00D225E3"/>
    <w:rsid w:val="00D30864"/>
    <w:rsid w:val="00D3149F"/>
    <w:rsid w:val="00D318E8"/>
    <w:rsid w:val="00D3318F"/>
    <w:rsid w:val="00D33882"/>
    <w:rsid w:val="00D36BB0"/>
    <w:rsid w:val="00D4104C"/>
    <w:rsid w:val="00D45411"/>
    <w:rsid w:val="00D460DE"/>
    <w:rsid w:val="00D4708C"/>
    <w:rsid w:val="00D50231"/>
    <w:rsid w:val="00D52239"/>
    <w:rsid w:val="00D537B4"/>
    <w:rsid w:val="00D54397"/>
    <w:rsid w:val="00D54F91"/>
    <w:rsid w:val="00D6121F"/>
    <w:rsid w:val="00D63358"/>
    <w:rsid w:val="00D63574"/>
    <w:rsid w:val="00D72B09"/>
    <w:rsid w:val="00D74C43"/>
    <w:rsid w:val="00D84A27"/>
    <w:rsid w:val="00D94A4A"/>
    <w:rsid w:val="00DA0A06"/>
    <w:rsid w:val="00DA4F59"/>
    <w:rsid w:val="00DA60F8"/>
    <w:rsid w:val="00DA7D31"/>
    <w:rsid w:val="00DB2D11"/>
    <w:rsid w:val="00DB3BF2"/>
    <w:rsid w:val="00DB61A1"/>
    <w:rsid w:val="00DC0B28"/>
    <w:rsid w:val="00DC1EFE"/>
    <w:rsid w:val="00DC6B00"/>
    <w:rsid w:val="00DD04C2"/>
    <w:rsid w:val="00DD2C36"/>
    <w:rsid w:val="00DD5042"/>
    <w:rsid w:val="00DD5E2A"/>
    <w:rsid w:val="00DE169D"/>
    <w:rsid w:val="00DE218C"/>
    <w:rsid w:val="00DE3AB0"/>
    <w:rsid w:val="00DE4F8A"/>
    <w:rsid w:val="00DE5C5F"/>
    <w:rsid w:val="00DE7E07"/>
    <w:rsid w:val="00DF3311"/>
    <w:rsid w:val="00DF4C86"/>
    <w:rsid w:val="00DF5BF6"/>
    <w:rsid w:val="00E00ACD"/>
    <w:rsid w:val="00E00BF4"/>
    <w:rsid w:val="00E024B3"/>
    <w:rsid w:val="00E10076"/>
    <w:rsid w:val="00E161D8"/>
    <w:rsid w:val="00E16836"/>
    <w:rsid w:val="00E246A0"/>
    <w:rsid w:val="00E26978"/>
    <w:rsid w:val="00E26E10"/>
    <w:rsid w:val="00E27D73"/>
    <w:rsid w:val="00E3511F"/>
    <w:rsid w:val="00E35ECA"/>
    <w:rsid w:val="00E40ABE"/>
    <w:rsid w:val="00E4274C"/>
    <w:rsid w:val="00E46AE9"/>
    <w:rsid w:val="00E5200D"/>
    <w:rsid w:val="00E533D9"/>
    <w:rsid w:val="00E5726E"/>
    <w:rsid w:val="00E624FB"/>
    <w:rsid w:val="00E65394"/>
    <w:rsid w:val="00E6674C"/>
    <w:rsid w:val="00E710DD"/>
    <w:rsid w:val="00E75D50"/>
    <w:rsid w:val="00E806A6"/>
    <w:rsid w:val="00E825A7"/>
    <w:rsid w:val="00E83898"/>
    <w:rsid w:val="00E96E28"/>
    <w:rsid w:val="00EA6C5D"/>
    <w:rsid w:val="00EB0894"/>
    <w:rsid w:val="00EB0F03"/>
    <w:rsid w:val="00EB1246"/>
    <w:rsid w:val="00EB5305"/>
    <w:rsid w:val="00EB674A"/>
    <w:rsid w:val="00EC3F6E"/>
    <w:rsid w:val="00EC4C32"/>
    <w:rsid w:val="00EC7BA2"/>
    <w:rsid w:val="00ED0EC0"/>
    <w:rsid w:val="00ED1A48"/>
    <w:rsid w:val="00ED45AB"/>
    <w:rsid w:val="00ED6567"/>
    <w:rsid w:val="00ED67E3"/>
    <w:rsid w:val="00EE09C4"/>
    <w:rsid w:val="00EE6A8C"/>
    <w:rsid w:val="00EF03FF"/>
    <w:rsid w:val="00EF090D"/>
    <w:rsid w:val="00EF2979"/>
    <w:rsid w:val="00EF2CDF"/>
    <w:rsid w:val="00EF2DFE"/>
    <w:rsid w:val="00EF4527"/>
    <w:rsid w:val="00F00FF4"/>
    <w:rsid w:val="00F0352C"/>
    <w:rsid w:val="00F0570C"/>
    <w:rsid w:val="00F057BD"/>
    <w:rsid w:val="00F079BA"/>
    <w:rsid w:val="00F12438"/>
    <w:rsid w:val="00F145F3"/>
    <w:rsid w:val="00F168F1"/>
    <w:rsid w:val="00F22C8C"/>
    <w:rsid w:val="00F23822"/>
    <w:rsid w:val="00F308C6"/>
    <w:rsid w:val="00F373BC"/>
    <w:rsid w:val="00F41B79"/>
    <w:rsid w:val="00F42B33"/>
    <w:rsid w:val="00F443BA"/>
    <w:rsid w:val="00F44A35"/>
    <w:rsid w:val="00F47411"/>
    <w:rsid w:val="00F51744"/>
    <w:rsid w:val="00F52F3C"/>
    <w:rsid w:val="00F54E7D"/>
    <w:rsid w:val="00F5546C"/>
    <w:rsid w:val="00F55671"/>
    <w:rsid w:val="00F576E2"/>
    <w:rsid w:val="00F62D84"/>
    <w:rsid w:val="00F74213"/>
    <w:rsid w:val="00F76BAB"/>
    <w:rsid w:val="00F778ED"/>
    <w:rsid w:val="00F832B3"/>
    <w:rsid w:val="00F92C1A"/>
    <w:rsid w:val="00F93250"/>
    <w:rsid w:val="00FA1557"/>
    <w:rsid w:val="00FA3A37"/>
    <w:rsid w:val="00FA3DEB"/>
    <w:rsid w:val="00FA4B49"/>
    <w:rsid w:val="00FA7F72"/>
    <w:rsid w:val="00FB0A3E"/>
    <w:rsid w:val="00FB1C52"/>
    <w:rsid w:val="00FB252E"/>
    <w:rsid w:val="00FB7862"/>
    <w:rsid w:val="00FC011C"/>
    <w:rsid w:val="00FC457C"/>
    <w:rsid w:val="00FC7784"/>
    <w:rsid w:val="00FD1718"/>
    <w:rsid w:val="00FD3B51"/>
    <w:rsid w:val="00FD5A1B"/>
    <w:rsid w:val="00FD5D6F"/>
    <w:rsid w:val="00FE143B"/>
    <w:rsid w:val="00FE1758"/>
    <w:rsid w:val="00FE30D1"/>
    <w:rsid w:val="00FE3E0C"/>
    <w:rsid w:val="00FE6EED"/>
    <w:rsid w:val="00FE7938"/>
    <w:rsid w:val="00FF0FD5"/>
    <w:rsid w:val="00FF5837"/>
    <w:rsid w:val="00FF7D9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8"/>
    <o:shapelayout v:ext="edit">
      <o:idmap v:ext="edit" data="1"/>
      <o:rules v:ext="edit">
        <o:r id="V:Rule1" type="connector" idref="#AutoShape 2"/>
      </o:rules>
    </o:shapelayout>
  </w:shapeDefaults>
  <w:decimalSymbol w:val="."/>
  <w:listSeparator w:val=","/>
  <w14:docId w14:val="0DB559CD"/>
  <w15:docId w15:val="{8F4CE04B-DF79-4816-B379-4F02CAB892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624F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807DD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semiHidden/>
    <w:unhideWhenUsed/>
    <w:rsid w:val="00807DD3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D079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D079F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B95E51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E6674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6674C"/>
  </w:style>
  <w:style w:type="paragraph" w:styleId="Footer">
    <w:name w:val="footer"/>
    <w:basedOn w:val="Normal"/>
    <w:link w:val="FooterChar"/>
    <w:uiPriority w:val="99"/>
    <w:unhideWhenUsed/>
    <w:rsid w:val="00E6674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6674C"/>
  </w:style>
  <w:style w:type="paragraph" w:styleId="Caption">
    <w:name w:val="caption"/>
    <w:basedOn w:val="Normal"/>
    <w:next w:val="Normal"/>
    <w:uiPriority w:val="35"/>
    <w:unhideWhenUsed/>
    <w:qFormat/>
    <w:rsid w:val="005F422F"/>
    <w:pPr>
      <w:spacing w:line="240" w:lineRule="auto"/>
    </w:pPr>
    <w:rPr>
      <w:i/>
      <w:iCs/>
      <w:color w:val="1F497D" w:themeColor="text2"/>
      <w:sz w:val="18"/>
      <w:szCs w:val="18"/>
    </w:rPr>
  </w:style>
  <w:style w:type="table" w:styleId="TableGrid">
    <w:name w:val="Table Grid"/>
    <w:basedOn w:val="TableNormal"/>
    <w:uiPriority w:val="59"/>
    <w:rsid w:val="00AA3FB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07533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package" Target="embeddings/Microsoft_Word_Document.docx"/><Relationship Id="rId18" Type="http://schemas.openxmlformats.org/officeDocument/2006/relationships/image" Target="media/image9.emf"/><Relationship Id="rId26" Type="http://schemas.openxmlformats.org/officeDocument/2006/relationships/fontTable" Target="fontTable.xml"/><Relationship Id="rId3" Type="http://schemas.openxmlformats.org/officeDocument/2006/relationships/settings" Target="settings.xml"/><Relationship Id="rId21" Type="http://schemas.openxmlformats.org/officeDocument/2006/relationships/package" Target="embeddings/Microsoft_Word_Document4.docx"/><Relationship Id="rId7" Type="http://schemas.openxmlformats.org/officeDocument/2006/relationships/image" Target="media/image1.jpeg"/><Relationship Id="rId12" Type="http://schemas.openxmlformats.org/officeDocument/2006/relationships/image" Target="media/image6.emf"/><Relationship Id="rId17" Type="http://schemas.openxmlformats.org/officeDocument/2006/relationships/package" Target="embeddings/Microsoft_Word_Document2.docx"/><Relationship Id="rId25" Type="http://schemas.openxmlformats.org/officeDocument/2006/relationships/package" Target="embeddings/Microsoft_Word_Document6.docx"/><Relationship Id="rId2" Type="http://schemas.openxmlformats.org/officeDocument/2006/relationships/styles" Target="styles.xml"/><Relationship Id="rId16" Type="http://schemas.openxmlformats.org/officeDocument/2006/relationships/image" Target="media/image8.emf"/><Relationship Id="rId20" Type="http://schemas.openxmlformats.org/officeDocument/2006/relationships/image" Target="media/image10.emf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2.emf"/><Relationship Id="rId5" Type="http://schemas.openxmlformats.org/officeDocument/2006/relationships/footnotes" Target="footnotes.xml"/><Relationship Id="rId15" Type="http://schemas.openxmlformats.org/officeDocument/2006/relationships/package" Target="embeddings/Microsoft_Word_Document1.docx"/><Relationship Id="rId23" Type="http://schemas.openxmlformats.org/officeDocument/2006/relationships/package" Target="embeddings/Microsoft_Word_Document5.docx"/><Relationship Id="rId10" Type="http://schemas.openxmlformats.org/officeDocument/2006/relationships/image" Target="media/image4.png"/><Relationship Id="rId19" Type="http://schemas.openxmlformats.org/officeDocument/2006/relationships/package" Target="embeddings/Microsoft_Word_Document3.docx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7.emf"/><Relationship Id="rId22" Type="http://schemas.openxmlformats.org/officeDocument/2006/relationships/image" Target="media/image11.emf"/><Relationship Id="rId27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22</TotalTime>
  <Pages>9</Pages>
  <Words>1584</Words>
  <Characters>9031</Characters>
  <Application>Microsoft Office Word</Application>
  <DocSecurity>0</DocSecurity>
  <Lines>75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5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loom.com</dc:creator>
  <cp:lastModifiedBy>#SEBASTIAN#</cp:lastModifiedBy>
  <cp:revision>852</cp:revision>
  <dcterms:created xsi:type="dcterms:W3CDTF">2018-03-16T04:51:00Z</dcterms:created>
  <dcterms:modified xsi:type="dcterms:W3CDTF">2020-04-13T15:14:00Z</dcterms:modified>
</cp:coreProperties>
</file>